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739C1" w14:textId="670BBEA5" w:rsidR="000A5892" w:rsidRDefault="00A3374C" w:rsidP="00A3374C">
      <w:pPr>
        <w:jc w:val="center"/>
        <w:rPr>
          <w:sz w:val="36"/>
          <w:szCs w:val="36"/>
        </w:rPr>
      </w:pPr>
      <w:r w:rsidRPr="00A3374C">
        <w:rPr>
          <w:sz w:val="36"/>
          <w:szCs w:val="36"/>
        </w:rPr>
        <w:t>CS-215 ASSIGNMENT-1</w:t>
      </w:r>
    </w:p>
    <w:p w14:paraId="50E83DEA" w14:textId="2BB0F3ED" w:rsidR="00646C6C" w:rsidRDefault="00A6736E" w:rsidP="00646C6C">
      <w:pPr>
        <w:jc w:val="center"/>
        <w:rPr>
          <w:sz w:val="36"/>
          <w:szCs w:val="36"/>
        </w:rPr>
      </w:pPr>
      <w:r>
        <w:rPr>
          <w:sz w:val="36"/>
          <w:szCs w:val="36"/>
        </w:rPr>
        <w:t>REPORT</w:t>
      </w:r>
    </w:p>
    <w:p w14:paraId="1FAE3D5C" w14:textId="77777777" w:rsidR="00646C6C" w:rsidRPr="003D6F31" w:rsidRDefault="00646C6C" w:rsidP="007530A2">
      <w:pPr>
        <w:jc w:val="center"/>
        <w:rPr>
          <w:sz w:val="28"/>
          <w:szCs w:val="28"/>
        </w:rPr>
      </w:pPr>
      <w:r w:rsidRPr="003D6F31">
        <w:rPr>
          <w:sz w:val="28"/>
          <w:szCs w:val="28"/>
        </w:rPr>
        <w:t xml:space="preserve">Shubham Hazra    </w:t>
      </w:r>
    </w:p>
    <w:p w14:paraId="4FB39A2E" w14:textId="244900BE" w:rsidR="00646C6C" w:rsidRPr="003D6F31" w:rsidRDefault="00646C6C" w:rsidP="007530A2">
      <w:pPr>
        <w:jc w:val="center"/>
        <w:rPr>
          <w:sz w:val="28"/>
          <w:szCs w:val="28"/>
        </w:rPr>
      </w:pPr>
      <w:r w:rsidRPr="003D6F31">
        <w:rPr>
          <w:sz w:val="28"/>
          <w:szCs w:val="28"/>
        </w:rPr>
        <w:t>Om Godage</w:t>
      </w:r>
    </w:p>
    <w:p w14:paraId="30D84912" w14:textId="555E6103" w:rsidR="00A3374C" w:rsidRDefault="00A3374C" w:rsidP="00A3374C">
      <w:pPr>
        <w:rPr>
          <w:sz w:val="28"/>
          <w:szCs w:val="28"/>
        </w:rPr>
      </w:pPr>
      <w:r>
        <w:rPr>
          <w:sz w:val="28"/>
          <w:szCs w:val="28"/>
        </w:rPr>
        <w:t>Q1. Plots of the PDF, CDF, and the variance of the following distributions are:</w:t>
      </w:r>
    </w:p>
    <w:p w14:paraId="22215C3B" w14:textId="188C1948" w:rsidR="00A6736E" w:rsidRPr="00124912" w:rsidRDefault="00A6736E" w:rsidP="00A6736E">
      <w:pPr>
        <w:jc w:val="center"/>
        <w:rPr>
          <w:sz w:val="28"/>
          <w:szCs w:val="28"/>
          <w:u w:val="single"/>
        </w:rPr>
      </w:pPr>
      <w:r w:rsidRPr="00124912">
        <w:rPr>
          <w:sz w:val="28"/>
          <w:szCs w:val="28"/>
          <w:u w:val="single"/>
        </w:rPr>
        <w:t>LAPLACE DISTRIBUTION</w:t>
      </w:r>
    </w:p>
    <w:p w14:paraId="51B2A091" w14:textId="4CC6CA78" w:rsidR="00A6736E" w:rsidRDefault="00A6736E" w:rsidP="00A6736E">
      <w:pPr>
        <w:rPr>
          <w:sz w:val="28"/>
          <w:szCs w:val="28"/>
          <w:u w:val="single"/>
        </w:rPr>
      </w:pPr>
    </w:p>
    <w:p w14:paraId="015237BD" w14:textId="628646BB" w:rsidR="00A6736E" w:rsidRPr="00A6736E" w:rsidRDefault="00A6736E" w:rsidP="00A6736E">
      <w:pPr>
        <w:pStyle w:val="ListParagraph"/>
        <w:numPr>
          <w:ilvl w:val="0"/>
          <w:numId w:val="6"/>
        </w:numPr>
        <w:jc w:val="both"/>
        <w:rPr>
          <w:sz w:val="28"/>
          <w:szCs w:val="28"/>
        </w:rPr>
      </w:pPr>
      <w:r w:rsidRPr="00A6736E">
        <w:rPr>
          <w:sz w:val="28"/>
          <w:szCs w:val="28"/>
        </w:rPr>
        <w:t>Location Parameter = 2</w:t>
      </w:r>
    </w:p>
    <w:p w14:paraId="54546CDE" w14:textId="721BFD9E" w:rsidR="00A6736E" w:rsidRPr="00A6736E" w:rsidRDefault="00201066" w:rsidP="00A6736E">
      <w:pPr>
        <w:pStyle w:val="ListParagraph"/>
        <w:numPr>
          <w:ilvl w:val="0"/>
          <w:numId w:val="6"/>
        </w:numPr>
        <w:jc w:val="both"/>
        <w:rPr>
          <w:sz w:val="28"/>
          <w:szCs w:val="28"/>
        </w:rPr>
      </w:pPr>
      <w:r>
        <w:rPr>
          <w:noProof/>
          <w:sz w:val="28"/>
          <w:szCs w:val="28"/>
        </w:rPr>
        <w:drawing>
          <wp:anchor distT="0" distB="0" distL="114300" distR="114300" simplePos="0" relativeHeight="251658240" behindDoc="0" locked="0" layoutInCell="1" allowOverlap="1" wp14:anchorId="34A934EB" wp14:editId="06253E02">
            <wp:simplePos x="0" y="0"/>
            <wp:positionH relativeFrom="margin">
              <wp:posOffset>-483870</wp:posOffset>
            </wp:positionH>
            <wp:positionV relativeFrom="paragraph">
              <wp:posOffset>911860</wp:posOffset>
            </wp:positionV>
            <wp:extent cx="6959086" cy="5219700"/>
            <wp:effectExtent l="0" t="0" r="0" b="0"/>
            <wp:wrapThrough wrapText="bothSides">
              <wp:wrapPolygon edited="0">
                <wp:start x="0" y="0"/>
                <wp:lineTo x="0" y="21521"/>
                <wp:lineTo x="21523" y="21521"/>
                <wp:lineTo x="2152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959086" cy="5219700"/>
                    </a:xfrm>
                    <a:prstGeom prst="rect">
                      <a:avLst/>
                    </a:prstGeom>
                  </pic:spPr>
                </pic:pic>
              </a:graphicData>
            </a:graphic>
          </wp:anchor>
        </w:drawing>
      </w:r>
      <w:r w:rsidR="00A6736E" w:rsidRPr="00A6736E">
        <w:rPr>
          <w:sz w:val="28"/>
          <w:szCs w:val="28"/>
        </w:rPr>
        <w:t>Scale Parameter = 2</w:t>
      </w:r>
    </w:p>
    <w:p w14:paraId="20BC9851" w14:textId="209D2C24" w:rsidR="00A3374C" w:rsidRDefault="00A3374C" w:rsidP="00A6736E">
      <w:pPr>
        <w:jc w:val="center"/>
        <w:rPr>
          <w:sz w:val="28"/>
          <w:szCs w:val="28"/>
        </w:rPr>
      </w:pPr>
    </w:p>
    <w:p w14:paraId="447EC362" w14:textId="51065A69" w:rsidR="00A3374C" w:rsidRDefault="00646C6C" w:rsidP="00A3374C">
      <w:pPr>
        <w:jc w:val="center"/>
        <w:rPr>
          <w:sz w:val="28"/>
          <w:szCs w:val="28"/>
          <w:u w:val="single"/>
        </w:rPr>
      </w:pPr>
      <w:r>
        <w:rPr>
          <w:noProof/>
          <w:sz w:val="28"/>
          <w:szCs w:val="28"/>
          <w:u w:val="single"/>
        </w:rPr>
        <w:lastRenderedPageBreak/>
        <w:drawing>
          <wp:anchor distT="0" distB="0" distL="114300" distR="114300" simplePos="0" relativeHeight="251659264" behindDoc="0" locked="0" layoutInCell="1" allowOverlap="1" wp14:anchorId="6B8D87FF" wp14:editId="2840751B">
            <wp:simplePos x="0" y="0"/>
            <wp:positionH relativeFrom="margin">
              <wp:align>center</wp:align>
            </wp:positionH>
            <wp:positionV relativeFrom="paragraph">
              <wp:posOffset>0</wp:posOffset>
            </wp:positionV>
            <wp:extent cx="6667500" cy="5000994"/>
            <wp:effectExtent l="0" t="0" r="0" b="9525"/>
            <wp:wrapThrough wrapText="bothSides">
              <wp:wrapPolygon edited="0">
                <wp:start x="0" y="0"/>
                <wp:lineTo x="0" y="21559"/>
                <wp:lineTo x="21538" y="21559"/>
                <wp:lineTo x="2153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667500" cy="5000994"/>
                    </a:xfrm>
                    <a:prstGeom prst="rect">
                      <a:avLst/>
                    </a:prstGeom>
                  </pic:spPr>
                </pic:pic>
              </a:graphicData>
            </a:graphic>
            <wp14:sizeRelH relativeFrom="margin">
              <wp14:pctWidth>0</wp14:pctWidth>
            </wp14:sizeRelH>
            <wp14:sizeRelV relativeFrom="margin">
              <wp14:pctHeight>0</wp14:pctHeight>
            </wp14:sizeRelV>
          </wp:anchor>
        </w:drawing>
      </w:r>
    </w:p>
    <w:p w14:paraId="0832A0C1" w14:textId="72B97D3C" w:rsidR="00A3374C" w:rsidRDefault="00A3374C" w:rsidP="00A3374C">
      <w:pPr>
        <w:jc w:val="center"/>
        <w:rPr>
          <w:sz w:val="28"/>
          <w:szCs w:val="28"/>
          <w:u w:val="single"/>
        </w:rPr>
      </w:pPr>
    </w:p>
    <w:p w14:paraId="2EB97DE7" w14:textId="24D52E7B" w:rsidR="00646C6C" w:rsidRPr="00124912" w:rsidRDefault="00646C6C" w:rsidP="00124912">
      <w:pPr>
        <w:pStyle w:val="ListParagraph"/>
        <w:numPr>
          <w:ilvl w:val="0"/>
          <w:numId w:val="8"/>
        </w:numPr>
        <w:rPr>
          <w:sz w:val="32"/>
          <w:szCs w:val="32"/>
        </w:rPr>
      </w:pPr>
      <w:r w:rsidRPr="00124912">
        <w:rPr>
          <w:sz w:val="32"/>
          <w:szCs w:val="32"/>
          <w:u w:val="single"/>
        </w:rPr>
        <w:t>VARIANCE</w:t>
      </w:r>
    </w:p>
    <w:p w14:paraId="5EC88EB6" w14:textId="143F6B9E" w:rsidR="00646C6C" w:rsidRPr="00124912" w:rsidRDefault="00646C6C" w:rsidP="00A3374C">
      <w:pPr>
        <w:rPr>
          <w:sz w:val="28"/>
          <w:szCs w:val="28"/>
        </w:rPr>
      </w:pPr>
      <w:r w:rsidRPr="00124912">
        <w:rPr>
          <w:sz w:val="28"/>
          <w:szCs w:val="28"/>
        </w:rPr>
        <w:t xml:space="preserve">The calculated variance using </w:t>
      </w:r>
      <w:r w:rsidR="00124912" w:rsidRPr="00124912">
        <w:rPr>
          <w:sz w:val="28"/>
          <w:szCs w:val="28"/>
        </w:rPr>
        <w:t>R</w:t>
      </w:r>
      <w:r w:rsidRPr="00124912">
        <w:rPr>
          <w:sz w:val="28"/>
          <w:szCs w:val="28"/>
        </w:rPr>
        <w:t>eimann sums:</w:t>
      </w:r>
    </w:p>
    <w:p w14:paraId="31B61870" w14:textId="77777777" w:rsidR="00646C6C" w:rsidRPr="00124912" w:rsidRDefault="00646C6C" w:rsidP="00A3374C">
      <w:pPr>
        <w:rPr>
          <w:sz w:val="28"/>
          <w:szCs w:val="28"/>
        </w:rPr>
      </w:pPr>
      <w:r w:rsidRPr="00124912">
        <w:rPr>
          <w:sz w:val="28"/>
          <w:szCs w:val="28"/>
        </w:rPr>
        <w:t>Calculated Variance = 7.9996</w:t>
      </w:r>
    </w:p>
    <w:p w14:paraId="2194D498" w14:textId="77777777" w:rsidR="00124912" w:rsidRPr="00124912" w:rsidRDefault="00124912" w:rsidP="00A3374C">
      <w:pPr>
        <w:rPr>
          <w:sz w:val="28"/>
          <w:szCs w:val="28"/>
        </w:rPr>
      </w:pPr>
      <w:r w:rsidRPr="00124912">
        <w:rPr>
          <w:sz w:val="28"/>
          <w:szCs w:val="28"/>
        </w:rPr>
        <w:t>Whereas the theoretical variance:</w:t>
      </w:r>
    </w:p>
    <w:p w14:paraId="4D4D2D71" w14:textId="77777777" w:rsidR="00124912" w:rsidRPr="00124912" w:rsidRDefault="00124912" w:rsidP="00A3374C">
      <w:pPr>
        <w:rPr>
          <w:sz w:val="28"/>
          <w:szCs w:val="28"/>
        </w:rPr>
      </w:pPr>
      <w:r w:rsidRPr="00124912">
        <w:rPr>
          <w:sz w:val="28"/>
          <w:szCs w:val="28"/>
        </w:rPr>
        <w:t>Theoretical Variance = 8</w:t>
      </w:r>
    </w:p>
    <w:p w14:paraId="29427F76" w14:textId="6DB72912" w:rsidR="00646C6C" w:rsidRPr="00124912" w:rsidRDefault="00124912" w:rsidP="00A3374C">
      <w:pPr>
        <w:rPr>
          <w:sz w:val="28"/>
          <w:szCs w:val="28"/>
        </w:rPr>
      </w:pPr>
      <w:r w:rsidRPr="00124912">
        <w:rPr>
          <w:sz w:val="28"/>
          <w:szCs w:val="28"/>
        </w:rPr>
        <w:t>Error:</w:t>
      </w:r>
    </w:p>
    <w:p w14:paraId="58F2502A" w14:textId="26AF9426" w:rsidR="00124912" w:rsidRDefault="00124912" w:rsidP="00A3374C">
      <w:pPr>
        <w:rPr>
          <w:sz w:val="28"/>
          <w:szCs w:val="28"/>
        </w:rPr>
      </w:pPr>
      <w:r w:rsidRPr="00124912">
        <w:rPr>
          <w:sz w:val="28"/>
          <w:szCs w:val="28"/>
        </w:rPr>
        <w:t>Error = Theoretical Variance – Calculated Variance</w:t>
      </w:r>
    </w:p>
    <w:p w14:paraId="38D32BFB" w14:textId="0BD2B04E" w:rsidR="00124912" w:rsidRDefault="00124912" w:rsidP="00A3374C">
      <w:pPr>
        <w:rPr>
          <w:sz w:val="28"/>
          <w:szCs w:val="28"/>
        </w:rPr>
      </w:pPr>
      <w:r>
        <w:rPr>
          <w:sz w:val="28"/>
          <w:szCs w:val="28"/>
        </w:rPr>
        <w:t>Error = 8 – 7.996</w:t>
      </w:r>
    </w:p>
    <w:p w14:paraId="2CC26100" w14:textId="016A302A" w:rsidR="00124912" w:rsidRPr="00124912" w:rsidRDefault="00124912" w:rsidP="00A3374C">
      <w:pPr>
        <w:rPr>
          <w:sz w:val="28"/>
          <w:szCs w:val="28"/>
        </w:rPr>
      </w:pPr>
      <w:r>
        <w:rPr>
          <w:sz w:val="28"/>
          <w:szCs w:val="28"/>
        </w:rPr>
        <w:t>Error = 0.004</w:t>
      </w:r>
    </w:p>
    <w:p w14:paraId="06343C20" w14:textId="0B4606A8" w:rsidR="00646C6C" w:rsidRDefault="00124912" w:rsidP="00124912">
      <w:pPr>
        <w:jc w:val="center"/>
        <w:rPr>
          <w:sz w:val="28"/>
          <w:szCs w:val="28"/>
          <w:u w:val="single"/>
        </w:rPr>
      </w:pPr>
      <w:r w:rsidRPr="00124912">
        <w:rPr>
          <w:sz w:val="28"/>
          <w:szCs w:val="28"/>
          <w:u w:val="single"/>
        </w:rPr>
        <w:lastRenderedPageBreak/>
        <w:t>GUMBEL DISTRIBUTION</w:t>
      </w:r>
    </w:p>
    <w:p w14:paraId="0BE6CF7B" w14:textId="565AD80E" w:rsidR="00124912" w:rsidRDefault="00124912" w:rsidP="00124912">
      <w:pPr>
        <w:jc w:val="center"/>
        <w:rPr>
          <w:sz w:val="28"/>
          <w:szCs w:val="28"/>
        </w:rPr>
      </w:pPr>
    </w:p>
    <w:p w14:paraId="4500F17D" w14:textId="628B214B" w:rsidR="00124912" w:rsidRDefault="00124912" w:rsidP="00124912">
      <w:pPr>
        <w:pStyle w:val="ListParagraph"/>
        <w:numPr>
          <w:ilvl w:val="0"/>
          <w:numId w:val="8"/>
        </w:numPr>
        <w:rPr>
          <w:sz w:val="28"/>
          <w:szCs w:val="28"/>
        </w:rPr>
      </w:pPr>
      <w:r>
        <w:rPr>
          <w:sz w:val="28"/>
          <w:szCs w:val="28"/>
        </w:rPr>
        <w:t>Location Parameter = 1</w:t>
      </w:r>
    </w:p>
    <w:p w14:paraId="109AFD12" w14:textId="54606AA6" w:rsidR="00124912" w:rsidRDefault="00124912" w:rsidP="00124912">
      <w:pPr>
        <w:pStyle w:val="ListParagraph"/>
        <w:numPr>
          <w:ilvl w:val="0"/>
          <w:numId w:val="8"/>
        </w:numPr>
        <w:rPr>
          <w:sz w:val="28"/>
          <w:szCs w:val="28"/>
        </w:rPr>
      </w:pPr>
      <w:r>
        <w:rPr>
          <w:sz w:val="28"/>
          <w:szCs w:val="28"/>
        </w:rPr>
        <w:t>Scale Parameter = 2</w:t>
      </w:r>
    </w:p>
    <w:p w14:paraId="28050DB2" w14:textId="20029B21" w:rsidR="00124912" w:rsidRDefault="00124912" w:rsidP="00124912">
      <w:pPr>
        <w:pStyle w:val="ListParagraph"/>
        <w:rPr>
          <w:sz w:val="28"/>
          <w:szCs w:val="28"/>
        </w:rPr>
      </w:pPr>
    </w:p>
    <w:p w14:paraId="7AE811A1" w14:textId="2C67F716" w:rsidR="007530A2" w:rsidRDefault="007530A2" w:rsidP="00124912">
      <w:pPr>
        <w:pStyle w:val="ListParagraph"/>
        <w:rPr>
          <w:sz w:val="28"/>
          <w:szCs w:val="28"/>
        </w:rPr>
      </w:pPr>
    </w:p>
    <w:p w14:paraId="7E824CE8" w14:textId="4DE23454" w:rsidR="007530A2" w:rsidRDefault="00201066">
      <w:pPr>
        <w:rPr>
          <w:sz w:val="28"/>
          <w:szCs w:val="28"/>
        </w:rPr>
      </w:pPr>
      <w:r>
        <w:rPr>
          <w:noProof/>
          <w:sz w:val="28"/>
          <w:szCs w:val="28"/>
        </w:rPr>
        <w:drawing>
          <wp:anchor distT="0" distB="0" distL="114300" distR="114300" simplePos="0" relativeHeight="251660288" behindDoc="0" locked="0" layoutInCell="1" allowOverlap="1" wp14:anchorId="0FFF7A76" wp14:editId="3E7BD274">
            <wp:simplePos x="0" y="0"/>
            <wp:positionH relativeFrom="margin">
              <wp:posOffset>-586740</wp:posOffset>
            </wp:positionH>
            <wp:positionV relativeFrom="paragraph">
              <wp:posOffset>558800</wp:posOffset>
            </wp:positionV>
            <wp:extent cx="6880860" cy="5162550"/>
            <wp:effectExtent l="0" t="0" r="0" b="0"/>
            <wp:wrapThrough wrapText="bothSides">
              <wp:wrapPolygon edited="0">
                <wp:start x="0" y="0"/>
                <wp:lineTo x="0" y="21520"/>
                <wp:lineTo x="21528" y="21520"/>
                <wp:lineTo x="21528"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6880860" cy="5162550"/>
                    </a:xfrm>
                    <a:prstGeom prst="rect">
                      <a:avLst/>
                    </a:prstGeom>
                  </pic:spPr>
                </pic:pic>
              </a:graphicData>
            </a:graphic>
            <wp14:sizeRelH relativeFrom="margin">
              <wp14:pctWidth>0</wp14:pctWidth>
            </wp14:sizeRelH>
            <wp14:sizeRelV relativeFrom="margin">
              <wp14:pctHeight>0</wp14:pctHeight>
            </wp14:sizeRelV>
          </wp:anchor>
        </w:drawing>
      </w:r>
      <w:r w:rsidR="007530A2">
        <w:rPr>
          <w:sz w:val="28"/>
          <w:szCs w:val="28"/>
        </w:rPr>
        <w:br w:type="page"/>
      </w:r>
    </w:p>
    <w:p w14:paraId="49F3C906" w14:textId="518962C3" w:rsidR="007530A2" w:rsidRDefault="00201066" w:rsidP="007530A2">
      <w:pPr>
        <w:rPr>
          <w:sz w:val="28"/>
          <w:szCs w:val="28"/>
        </w:rPr>
      </w:pPr>
      <w:r>
        <w:rPr>
          <w:noProof/>
        </w:rPr>
        <w:lastRenderedPageBreak/>
        <w:drawing>
          <wp:anchor distT="0" distB="0" distL="114300" distR="114300" simplePos="0" relativeHeight="251661312" behindDoc="0" locked="0" layoutInCell="1" allowOverlap="1" wp14:anchorId="282F3696" wp14:editId="7DD15DC6">
            <wp:simplePos x="0" y="0"/>
            <wp:positionH relativeFrom="column">
              <wp:posOffset>-662940</wp:posOffset>
            </wp:positionH>
            <wp:positionV relativeFrom="paragraph">
              <wp:posOffset>22860</wp:posOffset>
            </wp:positionV>
            <wp:extent cx="6989445" cy="5241925"/>
            <wp:effectExtent l="0" t="0" r="1905" b="0"/>
            <wp:wrapThrough wrapText="bothSides">
              <wp:wrapPolygon edited="0">
                <wp:start x="0" y="0"/>
                <wp:lineTo x="0" y="21508"/>
                <wp:lineTo x="21547" y="21508"/>
                <wp:lineTo x="2154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6989445" cy="5241925"/>
                    </a:xfrm>
                    <a:prstGeom prst="rect">
                      <a:avLst/>
                    </a:prstGeom>
                  </pic:spPr>
                </pic:pic>
              </a:graphicData>
            </a:graphic>
            <wp14:sizeRelH relativeFrom="margin">
              <wp14:pctWidth>0</wp14:pctWidth>
            </wp14:sizeRelH>
            <wp14:sizeRelV relativeFrom="margin">
              <wp14:pctHeight>0</wp14:pctHeight>
            </wp14:sizeRelV>
          </wp:anchor>
        </w:drawing>
      </w:r>
    </w:p>
    <w:p w14:paraId="7E99089F" w14:textId="2258AB64" w:rsidR="007530A2" w:rsidRPr="007530A2" w:rsidRDefault="007530A2" w:rsidP="007530A2">
      <w:pPr>
        <w:pStyle w:val="ListParagraph"/>
        <w:numPr>
          <w:ilvl w:val="0"/>
          <w:numId w:val="10"/>
        </w:numPr>
        <w:rPr>
          <w:sz w:val="28"/>
          <w:szCs w:val="28"/>
          <w:u w:val="single"/>
        </w:rPr>
      </w:pPr>
      <w:r w:rsidRPr="007530A2">
        <w:rPr>
          <w:sz w:val="28"/>
          <w:szCs w:val="28"/>
          <w:u w:val="single"/>
        </w:rPr>
        <w:t>VARIANCE</w:t>
      </w:r>
    </w:p>
    <w:p w14:paraId="52353359" w14:textId="77777777" w:rsidR="007530A2" w:rsidRPr="00124912" w:rsidRDefault="007530A2" w:rsidP="007530A2">
      <w:pPr>
        <w:rPr>
          <w:sz w:val="28"/>
          <w:szCs w:val="28"/>
        </w:rPr>
      </w:pPr>
      <w:r w:rsidRPr="00124912">
        <w:rPr>
          <w:sz w:val="28"/>
          <w:szCs w:val="28"/>
        </w:rPr>
        <w:t>The calculated variance using Reimann sums:</w:t>
      </w:r>
    </w:p>
    <w:p w14:paraId="5DFFAF14" w14:textId="67F8F4A7" w:rsidR="007530A2" w:rsidRPr="00124912" w:rsidRDefault="007530A2" w:rsidP="007530A2">
      <w:pPr>
        <w:rPr>
          <w:sz w:val="28"/>
          <w:szCs w:val="28"/>
        </w:rPr>
      </w:pPr>
      <w:r w:rsidRPr="00124912">
        <w:rPr>
          <w:sz w:val="28"/>
          <w:szCs w:val="28"/>
        </w:rPr>
        <w:t xml:space="preserve">Calculated Variance = </w:t>
      </w:r>
      <w:r>
        <w:rPr>
          <w:sz w:val="28"/>
          <w:szCs w:val="28"/>
        </w:rPr>
        <w:t>6.5795</w:t>
      </w:r>
    </w:p>
    <w:p w14:paraId="34EC72A0" w14:textId="77777777" w:rsidR="007530A2" w:rsidRPr="00124912" w:rsidRDefault="007530A2" w:rsidP="007530A2">
      <w:pPr>
        <w:rPr>
          <w:sz w:val="28"/>
          <w:szCs w:val="28"/>
        </w:rPr>
      </w:pPr>
      <w:r w:rsidRPr="00124912">
        <w:rPr>
          <w:sz w:val="28"/>
          <w:szCs w:val="28"/>
        </w:rPr>
        <w:t>Whereas the theoretical variance:</w:t>
      </w:r>
    </w:p>
    <w:p w14:paraId="6DF62E3A" w14:textId="492F8C60" w:rsidR="007530A2" w:rsidRPr="00124912" w:rsidRDefault="007530A2" w:rsidP="007530A2">
      <w:pPr>
        <w:rPr>
          <w:sz w:val="28"/>
          <w:szCs w:val="28"/>
        </w:rPr>
      </w:pPr>
      <w:r w:rsidRPr="00124912">
        <w:rPr>
          <w:sz w:val="28"/>
          <w:szCs w:val="28"/>
        </w:rPr>
        <w:t xml:space="preserve">Theoretical Variance = </w:t>
      </w:r>
      <w:r>
        <w:rPr>
          <w:sz w:val="28"/>
          <w:szCs w:val="28"/>
        </w:rPr>
        <w:t>6.5797</w:t>
      </w:r>
    </w:p>
    <w:p w14:paraId="18585990" w14:textId="77777777" w:rsidR="007530A2" w:rsidRPr="00124912" w:rsidRDefault="007530A2" w:rsidP="007530A2">
      <w:pPr>
        <w:rPr>
          <w:sz w:val="28"/>
          <w:szCs w:val="28"/>
        </w:rPr>
      </w:pPr>
      <w:r w:rsidRPr="00124912">
        <w:rPr>
          <w:sz w:val="28"/>
          <w:szCs w:val="28"/>
        </w:rPr>
        <w:t>Error:</w:t>
      </w:r>
    </w:p>
    <w:p w14:paraId="1070B1C5" w14:textId="77777777" w:rsidR="007530A2" w:rsidRDefault="007530A2" w:rsidP="007530A2">
      <w:pPr>
        <w:rPr>
          <w:sz w:val="28"/>
          <w:szCs w:val="28"/>
        </w:rPr>
      </w:pPr>
      <w:r w:rsidRPr="00124912">
        <w:rPr>
          <w:sz w:val="28"/>
          <w:szCs w:val="28"/>
        </w:rPr>
        <w:t>Error = Theoretical Variance – Calculated Variance</w:t>
      </w:r>
    </w:p>
    <w:p w14:paraId="4E609ED8" w14:textId="4902668A" w:rsidR="007530A2" w:rsidRDefault="007530A2" w:rsidP="007530A2">
      <w:pPr>
        <w:rPr>
          <w:sz w:val="28"/>
          <w:szCs w:val="28"/>
        </w:rPr>
      </w:pPr>
      <w:r>
        <w:rPr>
          <w:sz w:val="28"/>
          <w:szCs w:val="28"/>
        </w:rPr>
        <w:t>Error = 6.5797 – 6.5795</w:t>
      </w:r>
    </w:p>
    <w:p w14:paraId="6BBA9ADC" w14:textId="4634E389" w:rsidR="007530A2" w:rsidRPr="00124912" w:rsidRDefault="007530A2" w:rsidP="007530A2">
      <w:pPr>
        <w:rPr>
          <w:sz w:val="28"/>
          <w:szCs w:val="28"/>
        </w:rPr>
      </w:pPr>
      <w:r>
        <w:rPr>
          <w:sz w:val="28"/>
          <w:szCs w:val="28"/>
        </w:rPr>
        <w:t>Error = 0.0002</w:t>
      </w:r>
    </w:p>
    <w:p w14:paraId="3EB3CF67" w14:textId="2073A35D" w:rsidR="007530A2" w:rsidRDefault="007530A2" w:rsidP="007530A2">
      <w:pPr>
        <w:ind w:left="360"/>
        <w:jc w:val="center"/>
        <w:rPr>
          <w:sz w:val="28"/>
          <w:szCs w:val="28"/>
          <w:u w:val="single"/>
        </w:rPr>
      </w:pPr>
      <w:r>
        <w:rPr>
          <w:sz w:val="28"/>
          <w:szCs w:val="28"/>
          <w:u w:val="single"/>
        </w:rPr>
        <w:lastRenderedPageBreak/>
        <w:t>CAUCHY DISTRIBUTION</w:t>
      </w:r>
    </w:p>
    <w:p w14:paraId="6D8EB061" w14:textId="16115B06" w:rsidR="007530A2" w:rsidRDefault="007530A2" w:rsidP="007530A2">
      <w:pPr>
        <w:ind w:left="360"/>
        <w:jc w:val="center"/>
        <w:rPr>
          <w:sz w:val="28"/>
          <w:szCs w:val="28"/>
          <w:u w:val="single"/>
        </w:rPr>
      </w:pPr>
    </w:p>
    <w:p w14:paraId="32DDAA4E" w14:textId="1C5BB401" w:rsidR="007530A2" w:rsidRPr="007530A2" w:rsidRDefault="007530A2" w:rsidP="007530A2">
      <w:pPr>
        <w:pStyle w:val="ListParagraph"/>
        <w:numPr>
          <w:ilvl w:val="0"/>
          <w:numId w:val="10"/>
        </w:numPr>
        <w:rPr>
          <w:sz w:val="28"/>
          <w:szCs w:val="28"/>
          <w:u w:val="single"/>
        </w:rPr>
      </w:pPr>
      <w:r>
        <w:rPr>
          <w:sz w:val="28"/>
          <w:szCs w:val="28"/>
        </w:rPr>
        <w:t>Location Parameter = 0</w:t>
      </w:r>
    </w:p>
    <w:p w14:paraId="05154DF4" w14:textId="6862C796" w:rsidR="007530A2" w:rsidRPr="007530A2" w:rsidRDefault="007530A2" w:rsidP="007530A2">
      <w:pPr>
        <w:pStyle w:val="ListParagraph"/>
        <w:numPr>
          <w:ilvl w:val="0"/>
          <w:numId w:val="10"/>
        </w:numPr>
        <w:rPr>
          <w:sz w:val="28"/>
          <w:szCs w:val="28"/>
          <w:u w:val="single"/>
        </w:rPr>
      </w:pPr>
      <w:r>
        <w:rPr>
          <w:sz w:val="28"/>
          <w:szCs w:val="28"/>
        </w:rPr>
        <w:t>Scale Parameter = 1</w:t>
      </w:r>
    </w:p>
    <w:p w14:paraId="308FAB52" w14:textId="7E72D7CC" w:rsidR="007530A2" w:rsidRDefault="007530A2" w:rsidP="007530A2">
      <w:pPr>
        <w:ind w:left="360"/>
        <w:rPr>
          <w:sz w:val="28"/>
          <w:szCs w:val="28"/>
          <w:u w:val="single"/>
        </w:rPr>
      </w:pPr>
    </w:p>
    <w:p w14:paraId="592F8E26" w14:textId="771BC284" w:rsidR="007530A2" w:rsidRDefault="007530A2" w:rsidP="007530A2">
      <w:pPr>
        <w:ind w:left="360"/>
        <w:rPr>
          <w:sz w:val="28"/>
          <w:szCs w:val="28"/>
          <w:u w:val="single"/>
        </w:rPr>
      </w:pPr>
    </w:p>
    <w:p w14:paraId="54FC4552" w14:textId="7F023258" w:rsidR="007530A2" w:rsidRPr="007530A2" w:rsidRDefault="007530A2" w:rsidP="007530A2">
      <w:pPr>
        <w:rPr>
          <w:sz w:val="28"/>
          <w:szCs w:val="28"/>
        </w:rPr>
      </w:pPr>
      <w:r>
        <w:rPr>
          <w:noProof/>
          <w:sz w:val="28"/>
          <w:szCs w:val="28"/>
          <w:u w:val="single"/>
        </w:rPr>
        <w:drawing>
          <wp:anchor distT="0" distB="0" distL="114300" distR="114300" simplePos="0" relativeHeight="251662336" behindDoc="0" locked="0" layoutInCell="1" allowOverlap="1" wp14:anchorId="7CA544E2" wp14:editId="1252457E">
            <wp:simplePos x="0" y="0"/>
            <wp:positionH relativeFrom="margin">
              <wp:align>center</wp:align>
            </wp:positionH>
            <wp:positionV relativeFrom="paragraph">
              <wp:posOffset>193040</wp:posOffset>
            </wp:positionV>
            <wp:extent cx="6789420" cy="5090160"/>
            <wp:effectExtent l="0" t="0" r="0" b="0"/>
            <wp:wrapThrough wrapText="bothSides">
              <wp:wrapPolygon edited="0">
                <wp:start x="0" y="0"/>
                <wp:lineTo x="0" y="21503"/>
                <wp:lineTo x="21515" y="21503"/>
                <wp:lineTo x="2151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6789420" cy="5090160"/>
                    </a:xfrm>
                    <a:prstGeom prst="rect">
                      <a:avLst/>
                    </a:prstGeom>
                  </pic:spPr>
                </pic:pic>
              </a:graphicData>
            </a:graphic>
            <wp14:sizeRelH relativeFrom="margin">
              <wp14:pctWidth>0</wp14:pctWidth>
            </wp14:sizeRelH>
            <wp14:sizeRelV relativeFrom="margin">
              <wp14:pctHeight>0</wp14:pctHeight>
            </wp14:sizeRelV>
          </wp:anchor>
        </w:drawing>
      </w:r>
    </w:p>
    <w:p w14:paraId="23C3876B" w14:textId="1F2EE3D2" w:rsidR="007530A2" w:rsidRPr="007530A2" w:rsidRDefault="007530A2" w:rsidP="007530A2">
      <w:pPr>
        <w:rPr>
          <w:sz w:val="28"/>
          <w:szCs w:val="28"/>
        </w:rPr>
      </w:pPr>
    </w:p>
    <w:p w14:paraId="64E6C1DC" w14:textId="03A7F535" w:rsidR="007530A2" w:rsidRPr="007530A2" w:rsidRDefault="007530A2" w:rsidP="007530A2">
      <w:pPr>
        <w:rPr>
          <w:sz w:val="28"/>
          <w:szCs w:val="28"/>
        </w:rPr>
      </w:pPr>
    </w:p>
    <w:p w14:paraId="5D76B563" w14:textId="2E198D94" w:rsidR="007530A2" w:rsidRPr="007530A2" w:rsidRDefault="007530A2" w:rsidP="007530A2">
      <w:pPr>
        <w:rPr>
          <w:sz w:val="28"/>
          <w:szCs w:val="28"/>
        </w:rPr>
      </w:pPr>
    </w:p>
    <w:p w14:paraId="25592ED9" w14:textId="369227A9" w:rsidR="007530A2" w:rsidRDefault="007530A2" w:rsidP="007530A2">
      <w:pPr>
        <w:tabs>
          <w:tab w:val="left" w:pos="924"/>
        </w:tabs>
        <w:rPr>
          <w:sz w:val="28"/>
          <w:szCs w:val="28"/>
        </w:rPr>
      </w:pPr>
      <w:r>
        <w:rPr>
          <w:noProof/>
          <w:sz w:val="28"/>
          <w:szCs w:val="28"/>
        </w:rPr>
        <w:lastRenderedPageBreak/>
        <w:drawing>
          <wp:anchor distT="0" distB="0" distL="114300" distR="114300" simplePos="0" relativeHeight="251663360" behindDoc="0" locked="0" layoutInCell="1" allowOverlap="1" wp14:anchorId="4A7F5089" wp14:editId="07005DAA">
            <wp:simplePos x="0" y="0"/>
            <wp:positionH relativeFrom="margin">
              <wp:posOffset>-464820</wp:posOffset>
            </wp:positionH>
            <wp:positionV relativeFrom="paragraph">
              <wp:posOffset>582</wp:posOffset>
            </wp:positionV>
            <wp:extent cx="6682740" cy="5010204"/>
            <wp:effectExtent l="0" t="0" r="3810" b="0"/>
            <wp:wrapThrough wrapText="bothSides">
              <wp:wrapPolygon edited="0">
                <wp:start x="0" y="0"/>
                <wp:lineTo x="0" y="21518"/>
                <wp:lineTo x="21551" y="21518"/>
                <wp:lineTo x="21551"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6682969" cy="5010376"/>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ab/>
      </w:r>
    </w:p>
    <w:p w14:paraId="7155C146" w14:textId="77777777" w:rsidR="007530A2" w:rsidRPr="007530A2" w:rsidRDefault="007530A2" w:rsidP="007530A2">
      <w:pPr>
        <w:pStyle w:val="ListParagraph"/>
        <w:numPr>
          <w:ilvl w:val="0"/>
          <w:numId w:val="10"/>
        </w:numPr>
        <w:rPr>
          <w:sz w:val="28"/>
          <w:szCs w:val="28"/>
          <w:u w:val="single"/>
        </w:rPr>
      </w:pPr>
      <w:r w:rsidRPr="007530A2">
        <w:rPr>
          <w:sz w:val="28"/>
          <w:szCs w:val="28"/>
          <w:u w:val="single"/>
        </w:rPr>
        <w:t>VARIANCE</w:t>
      </w:r>
    </w:p>
    <w:p w14:paraId="01E49C36" w14:textId="77777777" w:rsidR="007530A2" w:rsidRPr="00124912" w:rsidRDefault="007530A2" w:rsidP="007530A2">
      <w:pPr>
        <w:rPr>
          <w:sz w:val="28"/>
          <w:szCs w:val="28"/>
        </w:rPr>
      </w:pPr>
      <w:r w:rsidRPr="00124912">
        <w:rPr>
          <w:sz w:val="28"/>
          <w:szCs w:val="28"/>
        </w:rPr>
        <w:t>The calculated variance using Reimann sums:</w:t>
      </w:r>
    </w:p>
    <w:p w14:paraId="3A4967CF" w14:textId="4B77F0B8" w:rsidR="007530A2" w:rsidRPr="00124912" w:rsidRDefault="007530A2" w:rsidP="007530A2">
      <w:pPr>
        <w:rPr>
          <w:sz w:val="28"/>
          <w:szCs w:val="28"/>
        </w:rPr>
      </w:pPr>
      <w:r w:rsidRPr="00124912">
        <w:rPr>
          <w:sz w:val="28"/>
          <w:szCs w:val="28"/>
        </w:rPr>
        <w:t>Calculated Variance</w:t>
      </w:r>
      <w:r w:rsidR="008B7930">
        <w:rPr>
          <w:sz w:val="28"/>
          <w:szCs w:val="28"/>
        </w:rPr>
        <w:t xml:space="preserve"> for different intervals:</w:t>
      </w:r>
    </w:p>
    <w:p w14:paraId="540E9139" w14:textId="6F29D592" w:rsidR="008B7930" w:rsidRDefault="008B7930">
      <w:pPr>
        <w:rPr>
          <w:sz w:val="28"/>
          <w:szCs w:val="28"/>
        </w:rPr>
      </w:pPr>
      <w:r>
        <w:rPr>
          <w:sz w:val="28"/>
          <w:szCs w:val="28"/>
        </w:rPr>
        <w:t>B</w:t>
      </w:r>
      <w:r w:rsidRPr="008B7930">
        <w:rPr>
          <w:sz w:val="28"/>
          <w:szCs w:val="28"/>
        </w:rPr>
        <w:t>etween -10 and 20</w:t>
      </w:r>
      <w:r>
        <w:rPr>
          <w:sz w:val="28"/>
          <w:szCs w:val="28"/>
        </w:rPr>
        <w:t xml:space="preserve"> =  </w:t>
      </w:r>
      <w:r w:rsidRPr="008B7930">
        <w:rPr>
          <w:sz w:val="28"/>
          <w:szCs w:val="28"/>
        </w:rPr>
        <w:t>9.4493</w:t>
      </w:r>
    </w:p>
    <w:p w14:paraId="1CE8A557" w14:textId="38564148" w:rsidR="008B7930" w:rsidRDefault="008B7930">
      <w:pPr>
        <w:rPr>
          <w:sz w:val="28"/>
          <w:szCs w:val="28"/>
        </w:rPr>
      </w:pPr>
      <w:r w:rsidRPr="008B7930">
        <w:rPr>
          <w:sz w:val="28"/>
          <w:szCs w:val="28"/>
        </w:rPr>
        <w:t>Between -100 and 200</w:t>
      </w:r>
      <w:r>
        <w:rPr>
          <w:sz w:val="28"/>
          <w:szCs w:val="28"/>
        </w:rPr>
        <w:t xml:space="preserve"> =  </w:t>
      </w:r>
      <w:r w:rsidRPr="008B7930">
        <w:rPr>
          <w:sz w:val="28"/>
          <w:szCs w:val="28"/>
        </w:rPr>
        <w:t>94.4492</w:t>
      </w:r>
    </w:p>
    <w:p w14:paraId="4CC586C6" w14:textId="1A89E860" w:rsidR="008B7930" w:rsidRDefault="008B7930">
      <w:pPr>
        <w:rPr>
          <w:sz w:val="28"/>
          <w:szCs w:val="28"/>
        </w:rPr>
      </w:pPr>
      <w:r w:rsidRPr="008B7930">
        <w:rPr>
          <w:sz w:val="28"/>
          <w:szCs w:val="28"/>
        </w:rPr>
        <w:t>Between -</w:t>
      </w:r>
      <w:r>
        <w:rPr>
          <w:sz w:val="28"/>
          <w:szCs w:val="28"/>
        </w:rPr>
        <w:t>5</w:t>
      </w:r>
      <w:r w:rsidRPr="008B7930">
        <w:rPr>
          <w:sz w:val="28"/>
          <w:szCs w:val="28"/>
        </w:rPr>
        <w:t xml:space="preserve">00 and </w:t>
      </w:r>
      <w:r>
        <w:rPr>
          <w:sz w:val="28"/>
          <w:szCs w:val="28"/>
        </w:rPr>
        <w:t>10</w:t>
      </w:r>
      <w:r w:rsidRPr="008B7930">
        <w:rPr>
          <w:sz w:val="28"/>
          <w:szCs w:val="28"/>
        </w:rPr>
        <w:t>00</w:t>
      </w:r>
      <w:r>
        <w:rPr>
          <w:sz w:val="28"/>
          <w:szCs w:val="28"/>
        </w:rPr>
        <w:t xml:space="preserve"> = </w:t>
      </w:r>
      <w:r w:rsidRPr="008B7930">
        <w:rPr>
          <w:sz w:val="28"/>
          <w:szCs w:val="28"/>
        </w:rPr>
        <w:t>471.2728</w:t>
      </w:r>
    </w:p>
    <w:p w14:paraId="7B282AC8" w14:textId="77777777" w:rsidR="008B7930" w:rsidRDefault="008B7930">
      <w:pPr>
        <w:rPr>
          <w:sz w:val="28"/>
          <w:szCs w:val="28"/>
        </w:rPr>
      </w:pPr>
      <w:r w:rsidRPr="008B7930">
        <w:rPr>
          <w:sz w:val="28"/>
          <w:szCs w:val="28"/>
        </w:rPr>
        <w:t>Between -100</w:t>
      </w:r>
      <w:r>
        <w:rPr>
          <w:sz w:val="28"/>
          <w:szCs w:val="28"/>
        </w:rPr>
        <w:t>0</w:t>
      </w:r>
      <w:r w:rsidRPr="008B7930">
        <w:rPr>
          <w:sz w:val="28"/>
          <w:szCs w:val="28"/>
        </w:rPr>
        <w:t xml:space="preserve"> and 200</w:t>
      </w:r>
      <w:r>
        <w:rPr>
          <w:sz w:val="28"/>
          <w:szCs w:val="28"/>
        </w:rPr>
        <w:t xml:space="preserve">0 = </w:t>
      </w:r>
      <w:r w:rsidRPr="008B7930">
        <w:rPr>
          <w:sz w:val="28"/>
          <w:szCs w:val="28"/>
        </w:rPr>
        <w:t>940.1129</w:t>
      </w:r>
    </w:p>
    <w:p w14:paraId="49AB727C" w14:textId="58070A76" w:rsidR="007530A2" w:rsidRPr="008B7930" w:rsidRDefault="008B7930" w:rsidP="008B7930">
      <w:pPr>
        <w:rPr>
          <w:sz w:val="28"/>
          <w:szCs w:val="28"/>
        </w:rPr>
      </w:pPr>
      <w:r w:rsidRPr="008B7930">
        <w:rPr>
          <w:sz w:val="28"/>
          <w:szCs w:val="28"/>
        </w:rPr>
        <w:t>Clearly the variance is diverging and keeps increasing on increasing the intervals and hence the variance is undefined for this distribution.</w:t>
      </w:r>
      <w:r w:rsidR="007530A2" w:rsidRPr="008B7930">
        <w:rPr>
          <w:sz w:val="28"/>
          <w:szCs w:val="28"/>
        </w:rPr>
        <w:br w:type="page"/>
      </w:r>
    </w:p>
    <w:p w14:paraId="4F6AF594" w14:textId="77777777" w:rsidR="007530A2" w:rsidRPr="007530A2" w:rsidRDefault="007530A2" w:rsidP="007530A2">
      <w:pPr>
        <w:tabs>
          <w:tab w:val="left" w:pos="924"/>
        </w:tabs>
        <w:rPr>
          <w:sz w:val="28"/>
          <w:szCs w:val="28"/>
        </w:rPr>
      </w:pPr>
    </w:p>
    <w:p w14:paraId="310FAD7D" w14:textId="542CA8CF" w:rsidR="007530A2" w:rsidRDefault="002F777D" w:rsidP="007530A2">
      <w:pPr>
        <w:rPr>
          <w:sz w:val="28"/>
          <w:szCs w:val="28"/>
        </w:rPr>
      </w:pPr>
      <w:r>
        <w:rPr>
          <w:sz w:val="28"/>
          <w:szCs w:val="28"/>
        </w:rPr>
        <w:t>Q2. Two Poisson random variables – X and Y were defined</w:t>
      </w:r>
    </w:p>
    <w:p w14:paraId="72615674" w14:textId="6F34002B" w:rsidR="002F777D" w:rsidRDefault="002F777D" w:rsidP="002F777D">
      <w:pPr>
        <w:pStyle w:val="ListParagraph"/>
        <w:numPr>
          <w:ilvl w:val="0"/>
          <w:numId w:val="10"/>
        </w:numPr>
        <w:rPr>
          <w:sz w:val="28"/>
          <w:szCs w:val="28"/>
        </w:rPr>
      </w:pPr>
      <w:r>
        <w:rPr>
          <w:sz w:val="28"/>
          <w:szCs w:val="28"/>
        </w:rPr>
        <w:t>Lambda X = 3</w:t>
      </w:r>
    </w:p>
    <w:p w14:paraId="38F7708D" w14:textId="241C9862" w:rsidR="002F777D" w:rsidRDefault="002F777D" w:rsidP="002F777D">
      <w:pPr>
        <w:pStyle w:val="ListParagraph"/>
        <w:numPr>
          <w:ilvl w:val="0"/>
          <w:numId w:val="10"/>
        </w:numPr>
        <w:rPr>
          <w:sz w:val="28"/>
          <w:szCs w:val="28"/>
        </w:rPr>
      </w:pPr>
      <w:r>
        <w:rPr>
          <w:sz w:val="28"/>
          <w:szCs w:val="28"/>
        </w:rPr>
        <w:t>Lambda Y = 4</w:t>
      </w:r>
    </w:p>
    <w:p w14:paraId="780E9C59" w14:textId="027F1548" w:rsidR="002F777D" w:rsidRDefault="002F777D" w:rsidP="002F777D">
      <w:pPr>
        <w:ind w:left="360"/>
        <w:rPr>
          <w:sz w:val="28"/>
          <w:szCs w:val="28"/>
        </w:rPr>
      </w:pPr>
      <w:r>
        <w:rPr>
          <w:sz w:val="28"/>
          <w:szCs w:val="28"/>
        </w:rPr>
        <w:t>Another Poisson random variable Z was defined as :</w:t>
      </w:r>
    </w:p>
    <w:p w14:paraId="60601E08" w14:textId="46030F55" w:rsidR="002F777D" w:rsidRDefault="002F777D" w:rsidP="002F777D">
      <w:pPr>
        <w:ind w:left="360"/>
        <w:rPr>
          <w:sz w:val="28"/>
          <w:szCs w:val="28"/>
        </w:rPr>
      </w:pPr>
      <w:r>
        <w:rPr>
          <w:sz w:val="28"/>
          <w:szCs w:val="28"/>
        </w:rPr>
        <w:t>Z  = X + Y</w:t>
      </w:r>
    </w:p>
    <w:p w14:paraId="7E700B37" w14:textId="630DA1A3" w:rsidR="002F777D" w:rsidRDefault="002F777D" w:rsidP="002F777D">
      <w:pPr>
        <w:ind w:left="360"/>
        <w:rPr>
          <w:sz w:val="28"/>
          <w:szCs w:val="28"/>
        </w:rPr>
      </w:pPr>
      <w:r>
        <w:rPr>
          <w:sz w:val="28"/>
          <w:szCs w:val="28"/>
        </w:rPr>
        <w:t>Plot of PMF of Z analytically:</w:t>
      </w:r>
    </w:p>
    <w:p w14:paraId="75D5644B" w14:textId="1CFEE09B" w:rsidR="002F777D" w:rsidRPr="002F777D" w:rsidRDefault="002F777D" w:rsidP="002F777D">
      <w:pPr>
        <w:ind w:left="360"/>
        <w:rPr>
          <w:sz w:val="28"/>
          <w:szCs w:val="28"/>
        </w:rPr>
      </w:pPr>
      <w:r>
        <w:rPr>
          <w:noProof/>
          <w:sz w:val="28"/>
          <w:szCs w:val="28"/>
        </w:rPr>
        <w:drawing>
          <wp:anchor distT="0" distB="0" distL="114300" distR="114300" simplePos="0" relativeHeight="251664384" behindDoc="0" locked="0" layoutInCell="1" allowOverlap="1" wp14:anchorId="5B43A943" wp14:editId="183D1676">
            <wp:simplePos x="0" y="0"/>
            <wp:positionH relativeFrom="margin">
              <wp:align>center</wp:align>
            </wp:positionH>
            <wp:positionV relativeFrom="paragraph">
              <wp:posOffset>459740</wp:posOffset>
            </wp:positionV>
            <wp:extent cx="6552716" cy="4914900"/>
            <wp:effectExtent l="0" t="0" r="635" b="0"/>
            <wp:wrapThrough wrapText="bothSides">
              <wp:wrapPolygon edited="0">
                <wp:start x="0" y="0"/>
                <wp:lineTo x="0" y="21516"/>
                <wp:lineTo x="21539" y="21516"/>
                <wp:lineTo x="2153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6552716" cy="4914900"/>
                    </a:xfrm>
                    <a:prstGeom prst="rect">
                      <a:avLst/>
                    </a:prstGeom>
                  </pic:spPr>
                </pic:pic>
              </a:graphicData>
            </a:graphic>
          </wp:anchor>
        </w:drawing>
      </w:r>
    </w:p>
    <w:p w14:paraId="4AEAF51D" w14:textId="4B8259B1" w:rsidR="002F777D" w:rsidRPr="007530A2" w:rsidRDefault="002F777D" w:rsidP="007530A2">
      <w:pPr>
        <w:rPr>
          <w:sz w:val="28"/>
          <w:szCs w:val="28"/>
        </w:rPr>
      </w:pPr>
    </w:p>
    <w:p w14:paraId="4D2907CA" w14:textId="3A1CA7AD" w:rsidR="007530A2" w:rsidRPr="007530A2" w:rsidRDefault="007530A2" w:rsidP="007530A2">
      <w:pPr>
        <w:rPr>
          <w:sz w:val="28"/>
          <w:szCs w:val="28"/>
        </w:rPr>
      </w:pPr>
    </w:p>
    <w:p w14:paraId="785962C6" w14:textId="182F3859" w:rsidR="007530A2" w:rsidRPr="007530A2" w:rsidRDefault="007530A2" w:rsidP="007530A2">
      <w:pPr>
        <w:rPr>
          <w:sz w:val="28"/>
          <w:szCs w:val="28"/>
        </w:rPr>
      </w:pPr>
    </w:p>
    <w:p w14:paraId="66916FE4" w14:textId="3517FE89" w:rsidR="007530A2" w:rsidRDefault="002F777D" w:rsidP="007530A2">
      <w:pPr>
        <w:rPr>
          <w:sz w:val="28"/>
          <w:szCs w:val="28"/>
        </w:rPr>
      </w:pPr>
      <w:r>
        <w:rPr>
          <w:sz w:val="28"/>
          <w:szCs w:val="28"/>
        </w:rPr>
        <w:lastRenderedPageBreak/>
        <w:t>Plot of PMF of Z theoretically (</w:t>
      </w:r>
      <w:r w:rsidR="00262FFA">
        <w:rPr>
          <w:sz w:val="28"/>
          <w:szCs w:val="28"/>
        </w:rPr>
        <w:t>With lambda z = lambda x + lambda y):</w:t>
      </w:r>
    </w:p>
    <w:p w14:paraId="4720D9E2" w14:textId="4075ADEE" w:rsidR="00262FFA" w:rsidRDefault="00262FFA" w:rsidP="007530A2">
      <w:pPr>
        <w:rPr>
          <w:sz w:val="28"/>
          <w:szCs w:val="28"/>
        </w:rPr>
      </w:pPr>
      <w:r>
        <w:rPr>
          <w:noProof/>
          <w:sz w:val="28"/>
          <w:szCs w:val="28"/>
        </w:rPr>
        <w:drawing>
          <wp:inline distT="0" distB="0" distL="0" distR="0" wp14:anchorId="09955FA8" wp14:editId="7B06B551">
            <wp:extent cx="5731510" cy="42989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D8B2DFB" w14:textId="3DD2F538" w:rsidR="00262FFA" w:rsidRDefault="00262FFA" w:rsidP="007530A2">
      <w:pPr>
        <w:rPr>
          <w:sz w:val="28"/>
          <w:szCs w:val="28"/>
        </w:rPr>
      </w:pPr>
      <w:r>
        <w:rPr>
          <w:sz w:val="28"/>
          <w:szCs w:val="28"/>
        </w:rPr>
        <w:t>Both the plots on the same graph:</w:t>
      </w:r>
    </w:p>
    <w:p w14:paraId="7E11FDFF" w14:textId="611630CB" w:rsidR="00262FFA" w:rsidRDefault="00262FFA" w:rsidP="007530A2">
      <w:pPr>
        <w:rPr>
          <w:sz w:val="28"/>
          <w:szCs w:val="28"/>
        </w:rPr>
      </w:pPr>
      <w:r>
        <w:rPr>
          <w:noProof/>
          <w:sz w:val="28"/>
          <w:szCs w:val="28"/>
        </w:rPr>
        <w:drawing>
          <wp:anchor distT="0" distB="0" distL="114300" distR="114300" simplePos="0" relativeHeight="251665408" behindDoc="0" locked="0" layoutInCell="1" allowOverlap="1" wp14:anchorId="3029371C" wp14:editId="0A91BE25">
            <wp:simplePos x="0" y="0"/>
            <wp:positionH relativeFrom="margin">
              <wp:posOffset>396240</wp:posOffset>
            </wp:positionH>
            <wp:positionV relativeFrom="paragraph">
              <wp:posOffset>-13335</wp:posOffset>
            </wp:positionV>
            <wp:extent cx="5036820" cy="3777615"/>
            <wp:effectExtent l="0" t="0" r="0" b="0"/>
            <wp:wrapThrough wrapText="bothSides">
              <wp:wrapPolygon edited="0">
                <wp:start x="0" y="0"/>
                <wp:lineTo x="0" y="21458"/>
                <wp:lineTo x="21486" y="21458"/>
                <wp:lineTo x="2148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036820" cy="377761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 xml:space="preserve"> </w:t>
      </w:r>
    </w:p>
    <w:p w14:paraId="088CDFA9" w14:textId="77777777" w:rsidR="00262FFA" w:rsidRPr="007530A2" w:rsidRDefault="00262FFA" w:rsidP="007530A2">
      <w:pPr>
        <w:rPr>
          <w:sz w:val="28"/>
          <w:szCs w:val="28"/>
        </w:rPr>
      </w:pPr>
    </w:p>
    <w:p w14:paraId="3356EED9" w14:textId="2915C2D7" w:rsidR="007530A2" w:rsidRPr="007530A2" w:rsidRDefault="007530A2" w:rsidP="007530A2">
      <w:pPr>
        <w:rPr>
          <w:sz w:val="28"/>
          <w:szCs w:val="28"/>
        </w:rPr>
      </w:pPr>
    </w:p>
    <w:p w14:paraId="42E07AF0" w14:textId="38D911F2" w:rsidR="007530A2" w:rsidRPr="007530A2" w:rsidRDefault="007530A2" w:rsidP="007530A2">
      <w:pPr>
        <w:rPr>
          <w:sz w:val="28"/>
          <w:szCs w:val="28"/>
        </w:rPr>
      </w:pPr>
    </w:p>
    <w:p w14:paraId="7A9232B3" w14:textId="55AFE94C" w:rsidR="007530A2" w:rsidRPr="007530A2" w:rsidRDefault="007530A2" w:rsidP="007530A2">
      <w:pPr>
        <w:rPr>
          <w:sz w:val="28"/>
          <w:szCs w:val="28"/>
        </w:rPr>
      </w:pPr>
    </w:p>
    <w:p w14:paraId="5895F494" w14:textId="0BD4C828" w:rsidR="007530A2" w:rsidRPr="007530A2" w:rsidRDefault="007530A2" w:rsidP="007530A2">
      <w:pPr>
        <w:rPr>
          <w:sz w:val="28"/>
          <w:szCs w:val="28"/>
        </w:rPr>
      </w:pPr>
    </w:p>
    <w:p w14:paraId="7D0F59B4" w14:textId="50F150EA" w:rsidR="007530A2" w:rsidRPr="007530A2" w:rsidRDefault="007530A2" w:rsidP="007530A2">
      <w:pPr>
        <w:rPr>
          <w:sz w:val="28"/>
          <w:szCs w:val="28"/>
        </w:rPr>
      </w:pPr>
    </w:p>
    <w:p w14:paraId="54BA0B08" w14:textId="00460C93" w:rsidR="007530A2" w:rsidRPr="007530A2" w:rsidRDefault="007530A2" w:rsidP="007530A2">
      <w:pPr>
        <w:rPr>
          <w:sz w:val="28"/>
          <w:szCs w:val="28"/>
        </w:rPr>
      </w:pPr>
    </w:p>
    <w:p w14:paraId="1A5D0EA3" w14:textId="7F0755A2" w:rsidR="007530A2" w:rsidRPr="007530A2" w:rsidRDefault="007530A2" w:rsidP="007530A2">
      <w:pPr>
        <w:rPr>
          <w:sz w:val="28"/>
          <w:szCs w:val="28"/>
        </w:rPr>
      </w:pPr>
    </w:p>
    <w:p w14:paraId="576D2EED" w14:textId="12AE2EEA" w:rsidR="007530A2" w:rsidRPr="007530A2" w:rsidRDefault="007530A2" w:rsidP="007530A2">
      <w:pPr>
        <w:rPr>
          <w:sz w:val="28"/>
          <w:szCs w:val="28"/>
        </w:rPr>
      </w:pPr>
    </w:p>
    <w:p w14:paraId="3F4A814D" w14:textId="284F4CF4" w:rsidR="007530A2" w:rsidRPr="007530A2" w:rsidRDefault="007530A2" w:rsidP="007530A2">
      <w:pPr>
        <w:rPr>
          <w:sz w:val="28"/>
          <w:szCs w:val="28"/>
        </w:rPr>
      </w:pPr>
    </w:p>
    <w:p w14:paraId="60CE385F" w14:textId="2546706B" w:rsidR="00262FFA" w:rsidRDefault="00262FFA" w:rsidP="007530A2">
      <w:pPr>
        <w:rPr>
          <w:sz w:val="28"/>
          <w:szCs w:val="28"/>
        </w:rPr>
      </w:pPr>
      <w:bookmarkStart w:id="0" w:name="_Hlk111970451"/>
      <w:r>
        <w:rPr>
          <w:sz w:val="28"/>
          <w:szCs w:val="28"/>
        </w:rPr>
        <w:lastRenderedPageBreak/>
        <w:t xml:space="preserve">As we can clearly see both the plots are very close and it is quite hard to see the differences between the two. </w:t>
      </w:r>
      <w:r w:rsidR="00FB4525">
        <w:rPr>
          <w:sz w:val="28"/>
          <w:szCs w:val="28"/>
        </w:rPr>
        <w:t>So,</w:t>
      </w:r>
      <w:r>
        <w:rPr>
          <w:sz w:val="28"/>
          <w:szCs w:val="28"/>
        </w:rPr>
        <w:t xml:space="preserve"> I made a plot of the differences between the values at each point.</w:t>
      </w:r>
    </w:p>
    <w:p w14:paraId="4B428579" w14:textId="7B6B07A6" w:rsidR="00262FFA" w:rsidRDefault="00262FFA" w:rsidP="007530A2">
      <w:pPr>
        <w:rPr>
          <w:sz w:val="28"/>
          <w:szCs w:val="28"/>
        </w:rPr>
      </w:pPr>
      <w:r>
        <w:rPr>
          <w:sz w:val="28"/>
          <w:szCs w:val="28"/>
        </w:rPr>
        <w:t>Plot of the differences:</w:t>
      </w:r>
    </w:p>
    <w:bookmarkEnd w:id="0"/>
    <w:p w14:paraId="54115A93" w14:textId="19B85487" w:rsidR="00262FFA" w:rsidRPr="007530A2" w:rsidRDefault="00262FFA" w:rsidP="007530A2">
      <w:pPr>
        <w:rPr>
          <w:sz w:val="28"/>
          <w:szCs w:val="28"/>
        </w:rPr>
      </w:pPr>
      <w:r>
        <w:rPr>
          <w:noProof/>
          <w:sz w:val="28"/>
          <w:szCs w:val="28"/>
        </w:rPr>
        <w:drawing>
          <wp:inline distT="0" distB="0" distL="0" distR="0" wp14:anchorId="4F8F8134" wp14:editId="69C9349A">
            <wp:extent cx="5731510" cy="429895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C16C083" w14:textId="2CE8639D" w:rsidR="007530A2" w:rsidRDefault="00262FFA" w:rsidP="007530A2">
      <w:pPr>
        <w:rPr>
          <w:sz w:val="28"/>
          <w:szCs w:val="28"/>
        </w:rPr>
      </w:pPr>
      <w:bookmarkStart w:id="1" w:name="_Hlk111970482"/>
      <w:r>
        <w:rPr>
          <w:sz w:val="28"/>
          <w:szCs w:val="28"/>
        </w:rPr>
        <w:t>The values of Z analytically:</w:t>
      </w:r>
      <w:r w:rsidR="003D227B" w:rsidRPr="003D227B">
        <w:rPr>
          <w:sz w:val="28"/>
          <w:szCs w:val="28"/>
        </w:rPr>
        <w:t xml:space="preserve"> </w:t>
      </w:r>
      <w:r w:rsidR="003D227B" w:rsidRPr="00262FFA">
        <w:rPr>
          <w:sz w:val="28"/>
          <w:szCs w:val="28"/>
        </w:rPr>
        <w:t>Values of P(Z=k)</w:t>
      </w:r>
      <w:r w:rsidR="003D227B">
        <w:rPr>
          <w:sz w:val="28"/>
          <w:szCs w:val="28"/>
        </w:rPr>
        <w:t xml:space="preserve"> for k = 0 to 25</w:t>
      </w:r>
    </w:p>
    <w:p w14:paraId="4F29B8FF" w14:textId="56C33926" w:rsidR="00262FFA" w:rsidRPr="00262FFA" w:rsidRDefault="00262FFA" w:rsidP="00262FFA">
      <w:pPr>
        <w:rPr>
          <w:sz w:val="28"/>
          <w:szCs w:val="28"/>
        </w:rPr>
      </w:pPr>
      <w:r w:rsidRPr="00262FFA">
        <w:rPr>
          <w:sz w:val="28"/>
          <w:szCs w:val="28"/>
        </w:rPr>
        <w:t xml:space="preserve">Where value in Column </w:t>
      </w:r>
      <w:r w:rsidR="00FB4525">
        <w:rPr>
          <w:sz w:val="28"/>
          <w:szCs w:val="28"/>
        </w:rPr>
        <w:t>k</w:t>
      </w:r>
      <w:r w:rsidRPr="00262FFA">
        <w:rPr>
          <w:sz w:val="28"/>
          <w:szCs w:val="28"/>
        </w:rPr>
        <w:t xml:space="preserve"> is equal to P(Z=</w:t>
      </w:r>
      <w:r w:rsidR="00FB4525">
        <w:rPr>
          <w:sz w:val="28"/>
          <w:szCs w:val="28"/>
        </w:rPr>
        <w:t>k</w:t>
      </w:r>
      <w:r w:rsidRPr="00262FFA">
        <w:rPr>
          <w:sz w:val="28"/>
          <w:szCs w:val="28"/>
        </w:rPr>
        <w:t>-1)</w:t>
      </w:r>
    </w:p>
    <w:p w14:paraId="235544E3" w14:textId="708DE2B9" w:rsidR="00262FFA" w:rsidRPr="00262FFA" w:rsidRDefault="00262FFA" w:rsidP="00262FFA">
      <w:pPr>
        <w:rPr>
          <w:sz w:val="28"/>
          <w:szCs w:val="28"/>
        </w:rPr>
      </w:pPr>
      <w:r w:rsidRPr="00262FFA">
        <w:rPr>
          <w:sz w:val="28"/>
          <w:szCs w:val="28"/>
        </w:rPr>
        <w:t>Columns 1 through 10</w:t>
      </w:r>
    </w:p>
    <w:p w14:paraId="5CCF30CB" w14:textId="6A60C536" w:rsidR="00262FFA" w:rsidRPr="00262FFA" w:rsidRDefault="00262FFA" w:rsidP="00262FFA">
      <w:pPr>
        <w:rPr>
          <w:sz w:val="28"/>
          <w:szCs w:val="28"/>
        </w:rPr>
      </w:pPr>
      <w:r w:rsidRPr="00262FFA">
        <w:rPr>
          <w:sz w:val="28"/>
          <w:szCs w:val="28"/>
        </w:rPr>
        <w:t>0.0009    0.0064    0.0223    0.0521    0.0912    0.1278    0.1490    0.1490    0.1304    0.1014</w:t>
      </w:r>
    </w:p>
    <w:p w14:paraId="0AFF6FA0" w14:textId="34C83426" w:rsidR="00262FFA" w:rsidRPr="00262FFA" w:rsidRDefault="00262FFA" w:rsidP="00262FFA">
      <w:pPr>
        <w:rPr>
          <w:sz w:val="28"/>
          <w:szCs w:val="28"/>
        </w:rPr>
      </w:pPr>
      <w:r w:rsidRPr="00262FFA">
        <w:rPr>
          <w:sz w:val="28"/>
          <w:szCs w:val="28"/>
        </w:rPr>
        <w:t>Columns 11 through 20</w:t>
      </w:r>
    </w:p>
    <w:p w14:paraId="71D103AD" w14:textId="7EE84BCF" w:rsidR="00262FFA" w:rsidRPr="00262FFA" w:rsidRDefault="00262FFA" w:rsidP="00262FFA">
      <w:pPr>
        <w:rPr>
          <w:sz w:val="28"/>
          <w:szCs w:val="28"/>
        </w:rPr>
      </w:pPr>
      <w:r w:rsidRPr="00262FFA">
        <w:rPr>
          <w:sz w:val="28"/>
          <w:szCs w:val="28"/>
        </w:rPr>
        <w:t>0.0710    0.0451    0.0263    0.0142    0.0071    0.0033    0.0015    0.0006    0.0002    0.0001</w:t>
      </w:r>
    </w:p>
    <w:p w14:paraId="251E41A7" w14:textId="13AA50DF" w:rsidR="00262FFA" w:rsidRPr="00262FFA" w:rsidRDefault="00262FFA" w:rsidP="00262FFA">
      <w:pPr>
        <w:rPr>
          <w:sz w:val="28"/>
          <w:szCs w:val="28"/>
        </w:rPr>
      </w:pPr>
      <w:r w:rsidRPr="00262FFA">
        <w:rPr>
          <w:sz w:val="28"/>
          <w:szCs w:val="28"/>
        </w:rPr>
        <w:t>Columns 21 through 2</w:t>
      </w:r>
      <w:r>
        <w:rPr>
          <w:sz w:val="28"/>
          <w:szCs w:val="28"/>
        </w:rPr>
        <w:t>6</w:t>
      </w:r>
    </w:p>
    <w:p w14:paraId="1D10BF9A" w14:textId="6778B4E9" w:rsidR="003D227B" w:rsidRDefault="00262FFA" w:rsidP="00262FFA">
      <w:pPr>
        <w:rPr>
          <w:sz w:val="28"/>
          <w:szCs w:val="28"/>
        </w:rPr>
      </w:pPr>
      <w:r w:rsidRPr="00262FFA">
        <w:rPr>
          <w:sz w:val="28"/>
          <w:szCs w:val="28"/>
        </w:rPr>
        <w:t>0.0000    0.0000    0.0000    0.0000    0.0000    0.0000</w:t>
      </w:r>
    </w:p>
    <w:p w14:paraId="790F85BE" w14:textId="71DA999E" w:rsidR="003D227B" w:rsidRDefault="003D227B" w:rsidP="003D227B">
      <w:pPr>
        <w:rPr>
          <w:sz w:val="28"/>
          <w:szCs w:val="28"/>
        </w:rPr>
      </w:pPr>
      <w:bookmarkStart w:id="2" w:name="_Hlk111970581"/>
      <w:bookmarkEnd w:id="1"/>
      <w:r>
        <w:rPr>
          <w:sz w:val="28"/>
          <w:szCs w:val="28"/>
        </w:rPr>
        <w:lastRenderedPageBreak/>
        <w:t>The values of Z theoretically:</w:t>
      </w:r>
      <w:r w:rsidRPr="003D227B">
        <w:rPr>
          <w:sz w:val="28"/>
          <w:szCs w:val="28"/>
        </w:rPr>
        <w:t xml:space="preserve"> </w:t>
      </w:r>
      <w:r w:rsidRPr="00262FFA">
        <w:rPr>
          <w:sz w:val="28"/>
          <w:szCs w:val="28"/>
        </w:rPr>
        <w:t>Values of P(Z=k)</w:t>
      </w:r>
      <w:r>
        <w:rPr>
          <w:sz w:val="28"/>
          <w:szCs w:val="28"/>
        </w:rPr>
        <w:t xml:space="preserve"> for k = 0 to 25</w:t>
      </w:r>
    </w:p>
    <w:p w14:paraId="638ABE63" w14:textId="250195E8" w:rsidR="003D227B" w:rsidRPr="00262FFA" w:rsidRDefault="003D227B" w:rsidP="003D227B">
      <w:pPr>
        <w:rPr>
          <w:sz w:val="28"/>
          <w:szCs w:val="28"/>
        </w:rPr>
      </w:pPr>
      <w:r w:rsidRPr="00262FFA">
        <w:rPr>
          <w:sz w:val="28"/>
          <w:szCs w:val="28"/>
        </w:rPr>
        <w:t xml:space="preserve">Where value in Column </w:t>
      </w:r>
      <w:r w:rsidR="00FB4525">
        <w:rPr>
          <w:sz w:val="28"/>
          <w:szCs w:val="28"/>
        </w:rPr>
        <w:t>k</w:t>
      </w:r>
      <w:r w:rsidRPr="00262FFA">
        <w:rPr>
          <w:sz w:val="28"/>
          <w:szCs w:val="28"/>
        </w:rPr>
        <w:t xml:space="preserve"> is equal to P(Z=</w:t>
      </w:r>
      <w:r w:rsidR="00FB4525">
        <w:rPr>
          <w:sz w:val="28"/>
          <w:szCs w:val="28"/>
        </w:rPr>
        <w:t>k</w:t>
      </w:r>
      <w:r w:rsidRPr="00262FFA">
        <w:rPr>
          <w:sz w:val="28"/>
          <w:szCs w:val="28"/>
        </w:rPr>
        <w:t>-1)</w:t>
      </w:r>
    </w:p>
    <w:p w14:paraId="094CE193" w14:textId="77777777" w:rsidR="003D227B" w:rsidRDefault="003D227B" w:rsidP="003D227B">
      <w:pPr>
        <w:rPr>
          <w:sz w:val="28"/>
          <w:szCs w:val="28"/>
        </w:rPr>
      </w:pPr>
      <w:r w:rsidRPr="00262FFA">
        <w:rPr>
          <w:sz w:val="28"/>
          <w:szCs w:val="28"/>
        </w:rPr>
        <w:t xml:space="preserve"> </w:t>
      </w:r>
      <w:r w:rsidRPr="003D227B">
        <w:rPr>
          <w:sz w:val="28"/>
          <w:szCs w:val="28"/>
        </w:rPr>
        <w:t>Columns 1 through 10</w:t>
      </w:r>
    </w:p>
    <w:p w14:paraId="0C427CC8" w14:textId="77777777" w:rsidR="003D227B" w:rsidRDefault="003D227B" w:rsidP="003D227B">
      <w:pPr>
        <w:rPr>
          <w:sz w:val="28"/>
          <w:szCs w:val="28"/>
        </w:rPr>
      </w:pPr>
      <w:r>
        <w:rPr>
          <w:sz w:val="28"/>
          <w:szCs w:val="28"/>
        </w:rPr>
        <w:t xml:space="preserve"> </w:t>
      </w:r>
      <w:r w:rsidRPr="003D227B">
        <w:rPr>
          <w:sz w:val="28"/>
          <w:szCs w:val="28"/>
        </w:rPr>
        <w:t>0.0009    0.0064    0.0223    0.0521    0.0912    0.1277    0.1490    0.1490</w:t>
      </w:r>
    </w:p>
    <w:p w14:paraId="087EE4D0" w14:textId="7755C4ED" w:rsidR="003D227B" w:rsidRPr="003D227B" w:rsidRDefault="003D227B" w:rsidP="003D227B">
      <w:pPr>
        <w:rPr>
          <w:sz w:val="28"/>
          <w:szCs w:val="28"/>
        </w:rPr>
      </w:pPr>
      <w:r>
        <w:rPr>
          <w:sz w:val="28"/>
          <w:szCs w:val="28"/>
        </w:rPr>
        <w:t xml:space="preserve"> </w:t>
      </w:r>
      <w:r w:rsidRPr="003D227B">
        <w:rPr>
          <w:sz w:val="28"/>
          <w:szCs w:val="28"/>
        </w:rPr>
        <w:t xml:space="preserve">0.1304    0.1014    </w:t>
      </w:r>
      <w:r>
        <w:rPr>
          <w:sz w:val="28"/>
          <w:szCs w:val="28"/>
        </w:rPr>
        <w:t xml:space="preserve">          </w:t>
      </w:r>
    </w:p>
    <w:p w14:paraId="70EE10BF" w14:textId="1DE37920" w:rsidR="003D227B" w:rsidRPr="003D227B" w:rsidRDefault="003D227B" w:rsidP="003D227B">
      <w:pPr>
        <w:rPr>
          <w:sz w:val="28"/>
          <w:szCs w:val="28"/>
        </w:rPr>
      </w:pPr>
      <w:r w:rsidRPr="003D227B">
        <w:rPr>
          <w:sz w:val="28"/>
          <w:szCs w:val="28"/>
        </w:rPr>
        <w:t xml:space="preserve"> Columns 11 through 20</w:t>
      </w:r>
    </w:p>
    <w:p w14:paraId="202FFF55" w14:textId="3AAA8004" w:rsidR="003D227B" w:rsidRDefault="003D227B" w:rsidP="003D227B">
      <w:pPr>
        <w:rPr>
          <w:sz w:val="28"/>
          <w:szCs w:val="28"/>
        </w:rPr>
      </w:pPr>
      <w:r w:rsidRPr="003D227B">
        <w:rPr>
          <w:sz w:val="28"/>
          <w:szCs w:val="28"/>
        </w:rPr>
        <w:t xml:space="preserve"> 0.0710    0.0452    0.0263    0.0142    0.0071    0.0033    0.0014    0.0006</w:t>
      </w:r>
    </w:p>
    <w:p w14:paraId="7F835478" w14:textId="39FDE68E" w:rsidR="003D227B" w:rsidRPr="003D227B" w:rsidRDefault="003D227B" w:rsidP="003D227B">
      <w:pPr>
        <w:rPr>
          <w:sz w:val="28"/>
          <w:szCs w:val="28"/>
        </w:rPr>
      </w:pPr>
      <w:r>
        <w:rPr>
          <w:sz w:val="28"/>
          <w:szCs w:val="28"/>
        </w:rPr>
        <w:t xml:space="preserve"> </w:t>
      </w:r>
      <w:r w:rsidRPr="003D227B">
        <w:rPr>
          <w:sz w:val="28"/>
          <w:szCs w:val="28"/>
        </w:rPr>
        <w:t xml:space="preserve">0.0002    0.0001 </w:t>
      </w:r>
      <w:r>
        <w:rPr>
          <w:sz w:val="28"/>
          <w:szCs w:val="28"/>
        </w:rPr>
        <w:t xml:space="preserve">            </w:t>
      </w:r>
    </w:p>
    <w:p w14:paraId="4DB887E4" w14:textId="5C82ABE7" w:rsidR="003D227B" w:rsidRPr="003D227B" w:rsidRDefault="003D227B" w:rsidP="003D227B">
      <w:pPr>
        <w:rPr>
          <w:sz w:val="28"/>
          <w:szCs w:val="28"/>
        </w:rPr>
      </w:pPr>
      <w:r w:rsidRPr="003D227B">
        <w:rPr>
          <w:sz w:val="28"/>
          <w:szCs w:val="28"/>
        </w:rPr>
        <w:t xml:space="preserve"> Columns 21 through 26</w:t>
      </w:r>
    </w:p>
    <w:p w14:paraId="559C1733" w14:textId="77777777" w:rsidR="003D227B" w:rsidRDefault="003D227B" w:rsidP="003D227B">
      <w:pPr>
        <w:rPr>
          <w:sz w:val="28"/>
          <w:szCs w:val="28"/>
        </w:rPr>
      </w:pPr>
      <w:r w:rsidRPr="003D227B">
        <w:rPr>
          <w:sz w:val="28"/>
          <w:szCs w:val="28"/>
        </w:rPr>
        <w:t xml:space="preserve"> 0.0000    0.0000    0.0000    0.0000    0.0000    0.0000</w:t>
      </w:r>
    </w:p>
    <w:p w14:paraId="197C2051" w14:textId="77777777" w:rsidR="003D227B" w:rsidRDefault="003D227B" w:rsidP="003D227B">
      <w:pPr>
        <w:rPr>
          <w:sz w:val="28"/>
          <w:szCs w:val="28"/>
        </w:rPr>
      </w:pPr>
    </w:p>
    <w:p w14:paraId="3F83D5CF" w14:textId="77777777" w:rsidR="00E44C8E" w:rsidRDefault="003D227B" w:rsidP="003D227B">
      <w:pPr>
        <w:rPr>
          <w:sz w:val="28"/>
          <w:szCs w:val="28"/>
        </w:rPr>
      </w:pPr>
      <w:r>
        <w:rPr>
          <w:sz w:val="28"/>
          <w:szCs w:val="28"/>
        </w:rPr>
        <w:t>As we can clearly observe, the values obtained from the theoretical and the analytical data is almost identical and the error is in the order of 10</w:t>
      </w:r>
      <w:r w:rsidR="00E44C8E">
        <w:rPr>
          <w:sz w:val="28"/>
          <w:szCs w:val="28"/>
          <w:vertAlign w:val="superscript"/>
        </w:rPr>
        <w:t>-5</w:t>
      </w:r>
      <w:r w:rsidR="00E44C8E">
        <w:rPr>
          <w:sz w:val="28"/>
          <w:szCs w:val="28"/>
        </w:rPr>
        <w:t>.</w:t>
      </w:r>
    </w:p>
    <w:p w14:paraId="19999FCB" w14:textId="77777777" w:rsidR="00E44C8E" w:rsidRDefault="00E44C8E" w:rsidP="003D227B">
      <w:pPr>
        <w:rPr>
          <w:sz w:val="28"/>
          <w:szCs w:val="28"/>
        </w:rPr>
      </w:pPr>
    </w:p>
    <w:bookmarkEnd w:id="2"/>
    <w:p w14:paraId="1CC131A1" w14:textId="3FAE37A6" w:rsidR="003D227B" w:rsidRDefault="003D227B" w:rsidP="003D227B">
      <w:pPr>
        <w:rPr>
          <w:sz w:val="28"/>
          <w:szCs w:val="28"/>
        </w:rPr>
      </w:pPr>
      <w:r>
        <w:rPr>
          <w:sz w:val="28"/>
          <w:szCs w:val="28"/>
        </w:rPr>
        <w:br w:type="page"/>
      </w:r>
    </w:p>
    <w:p w14:paraId="5B0199DE" w14:textId="12179051" w:rsidR="00262FFA" w:rsidRDefault="00E44C8E" w:rsidP="00262FFA">
      <w:pPr>
        <w:rPr>
          <w:sz w:val="28"/>
          <w:szCs w:val="28"/>
        </w:rPr>
      </w:pPr>
      <w:r>
        <w:rPr>
          <w:sz w:val="28"/>
          <w:szCs w:val="28"/>
        </w:rPr>
        <w:lastRenderedPageBreak/>
        <w:t>Now implementing a thinning  process on the random variable Y</w:t>
      </w:r>
    </w:p>
    <w:p w14:paraId="2D0825DB" w14:textId="036FCB2B" w:rsidR="00E44C8E" w:rsidRDefault="00E44C8E" w:rsidP="00E44C8E">
      <w:pPr>
        <w:pStyle w:val="ListParagraph"/>
        <w:numPr>
          <w:ilvl w:val="0"/>
          <w:numId w:val="11"/>
        </w:numPr>
        <w:rPr>
          <w:sz w:val="28"/>
          <w:szCs w:val="28"/>
        </w:rPr>
      </w:pPr>
      <w:r>
        <w:rPr>
          <w:sz w:val="28"/>
          <w:szCs w:val="28"/>
        </w:rPr>
        <w:t>Lambda Y = 4</w:t>
      </w:r>
    </w:p>
    <w:p w14:paraId="72D1F421" w14:textId="7C0766E7" w:rsidR="00E44C8E" w:rsidRDefault="00E44C8E" w:rsidP="00E44C8E">
      <w:pPr>
        <w:pStyle w:val="ListParagraph"/>
        <w:numPr>
          <w:ilvl w:val="0"/>
          <w:numId w:val="11"/>
        </w:numPr>
        <w:rPr>
          <w:sz w:val="28"/>
          <w:szCs w:val="28"/>
        </w:rPr>
      </w:pPr>
      <w:r>
        <w:rPr>
          <w:sz w:val="28"/>
          <w:szCs w:val="28"/>
        </w:rPr>
        <w:t>Probability Parameter = 0.8</w:t>
      </w:r>
    </w:p>
    <w:p w14:paraId="4303A740" w14:textId="208DD641" w:rsidR="00E44C8E" w:rsidRDefault="00E44C8E" w:rsidP="00E44C8E">
      <w:pPr>
        <w:rPr>
          <w:sz w:val="28"/>
          <w:szCs w:val="28"/>
        </w:rPr>
      </w:pPr>
      <w:r>
        <w:rPr>
          <w:sz w:val="28"/>
          <w:szCs w:val="28"/>
        </w:rPr>
        <w:t>Plot of the thinned random variable analytically:</w:t>
      </w:r>
    </w:p>
    <w:p w14:paraId="62D6A3C3" w14:textId="3C2DDA30" w:rsidR="00E44C8E" w:rsidRDefault="00E44C8E" w:rsidP="00E44C8E">
      <w:pPr>
        <w:rPr>
          <w:sz w:val="28"/>
          <w:szCs w:val="28"/>
        </w:rPr>
      </w:pPr>
      <w:r>
        <w:rPr>
          <w:noProof/>
          <w:sz w:val="28"/>
          <w:szCs w:val="28"/>
        </w:rPr>
        <w:drawing>
          <wp:anchor distT="0" distB="0" distL="114300" distR="114300" simplePos="0" relativeHeight="251666432" behindDoc="0" locked="0" layoutInCell="1" allowOverlap="1" wp14:anchorId="527EC403" wp14:editId="37F1393E">
            <wp:simplePos x="0" y="0"/>
            <wp:positionH relativeFrom="page">
              <wp:posOffset>139065</wp:posOffset>
            </wp:positionH>
            <wp:positionV relativeFrom="paragraph">
              <wp:posOffset>560705</wp:posOffset>
            </wp:positionV>
            <wp:extent cx="7223227" cy="5417820"/>
            <wp:effectExtent l="0" t="0" r="0" b="0"/>
            <wp:wrapThrough wrapText="bothSides">
              <wp:wrapPolygon edited="0">
                <wp:start x="0" y="0"/>
                <wp:lineTo x="0" y="21494"/>
                <wp:lineTo x="21534" y="21494"/>
                <wp:lineTo x="2153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7223227" cy="5417820"/>
                    </a:xfrm>
                    <a:prstGeom prst="rect">
                      <a:avLst/>
                    </a:prstGeom>
                  </pic:spPr>
                </pic:pic>
              </a:graphicData>
            </a:graphic>
            <wp14:sizeRelH relativeFrom="margin">
              <wp14:pctWidth>0</wp14:pctWidth>
            </wp14:sizeRelH>
            <wp14:sizeRelV relativeFrom="margin">
              <wp14:pctHeight>0</wp14:pctHeight>
            </wp14:sizeRelV>
          </wp:anchor>
        </w:drawing>
      </w:r>
    </w:p>
    <w:p w14:paraId="46183509" w14:textId="36095C39" w:rsidR="00E44C8E" w:rsidRPr="00E44C8E" w:rsidRDefault="00E44C8E" w:rsidP="00E44C8E">
      <w:pPr>
        <w:rPr>
          <w:sz w:val="28"/>
          <w:szCs w:val="28"/>
        </w:rPr>
      </w:pPr>
    </w:p>
    <w:p w14:paraId="2023D3C5" w14:textId="197FF6F9" w:rsidR="00E44C8E" w:rsidRPr="00E44C8E" w:rsidRDefault="00E44C8E" w:rsidP="00E44C8E">
      <w:pPr>
        <w:rPr>
          <w:sz w:val="28"/>
          <w:szCs w:val="28"/>
        </w:rPr>
      </w:pPr>
    </w:p>
    <w:p w14:paraId="5D327018" w14:textId="396815D1" w:rsidR="00E44C8E" w:rsidRDefault="00E44C8E" w:rsidP="00E44C8E">
      <w:pPr>
        <w:rPr>
          <w:sz w:val="28"/>
          <w:szCs w:val="28"/>
        </w:rPr>
      </w:pPr>
    </w:p>
    <w:p w14:paraId="6919CA97" w14:textId="77777777" w:rsidR="00E44C8E" w:rsidRDefault="00E44C8E">
      <w:pPr>
        <w:rPr>
          <w:sz w:val="28"/>
          <w:szCs w:val="28"/>
        </w:rPr>
      </w:pPr>
      <w:r>
        <w:rPr>
          <w:sz w:val="28"/>
          <w:szCs w:val="28"/>
        </w:rPr>
        <w:br w:type="page"/>
      </w:r>
    </w:p>
    <w:p w14:paraId="11EC82F1" w14:textId="5758F0AA" w:rsidR="00E44C8E" w:rsidRDefault="00E44C8E" w:rsidP="00E44C8E">
      <w:pPr>
        <w:rPr>
          <w:sz w:val="28"/>
          <w:szCs w:val="28"/>
        </w:rPr>
      </w:pPr>
      <w:r>
        <w:rPr>
          <w:sz w:val="28"/>
          <w:szCs w:val="28"/>
        </w:rPr>
        <w:lastRenderedPageBreak/>
        <w:t>Plot of the thinned variable theoretically:</w:t>
      </w:r>
    </w:p>
    <w:p w14:paraId="5AFE11DC" w14:textId="64067851" w:rsidR="00E44C8E" w:rsidRPr="00E44C8E" w:rsidRDefault="00E44C8E" w:rsidP="00E44C8E">
      <w:pPr>
        <w:rPr>
          <w:sz w:val="28"/>
          <w:szCs w:val="28"/>
        </w:rPr>
      </w:pPr>
      <w:r>
        <w:rPr>
          <w:noProof/>
          <w:sz w:val="28"/>
          <w:szCs w:val="28"/>
        </w:rPr>
        <w:drawing>
          <wp:inline distT="0" distB="0" distL="0" distR="0" wp14:anchorId="1ED70B9A" wp14:editId="02874ACF">
            <wp:extent cx="5731510" cy="42989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E022C4C" w14:textId="06BFB798" w:rsidR="00E44C8E" w:rsidRDefault="00270341" w:rsidP="00E44C8E">
      <w:pPr>
        <w:rPr>
          <w:sz w:val="28"/>
          <w:szCs w:val="28"/>
        </w:rPr>
      </w:pPr>
      <w:r>
        <w:rPr>
          <w:noProof/>
          <w:sz w:val="28"/>
          <w:szCs w:val="28"/>
        </w:rPr>
        <w:drawing>
          <wp:anchor distT="0" distB="0" distL="114300" distR="114300" simplePos="0" relativeHeight="251667456" behindDoc="0" locked="0" layoutInCell="1" allowOverlap="1" wp14:anchorId="2357F2B5" wp14:editId="09FA0B2B">
            <wp:simplePos x="0" y="0"/>
            <wp:positionH relativeFrom="margin">
              <wp:posOffset>320040</wp:posOffset>
            </wp:positionH>
            <wp:positionV relativeFrom="paragraph">
              <wp:posOffset>269240</wp:posOffset>
            </wp:positionV>
            <wp:extent cx="5019040" cy="3764280"/>
            <wp:effectExtent l="0" t="0" r="0" b="7620"/>
            <wp:wrapThrough wrapText="bothSides">
              <wp:wrapPolygon edited="0">
                <wp:start x="0" y="0"/>
                <wp:lineTo x="0" y="21534"/>
                <wp:lineTo x="21480" y="21534"/>
                <wp:lineTo x="21480"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019040" cy="3764280"/>
                    </a:xfrm>
                    <a:prstGeom prst="rect">
                      <a:avLst/>
                    </a:prstGeom>
                  </pic:spPr>
                </pic:pic>
              </a:graphicData>
            </a:graphic>
            <wp14:sizeRelH relativeFrom="margin">
              <wp14:pctWidth>0</wp14:pctWidth>
            </wp14:sizeRelH>
            <wp14:sizeRelV relativeFrom="margin">
              <wp14:pctHeight>0</wp14:pctHeight>
            </wp14:sizeRelV>
          </wp:anchor>
        </w:drawing>
      </w:r>
      <w:r w:rsidR="00E44C8E">
        <w:rPr>
          <w:sz w:val="28"/>
          <w:szCs w:val="28"/>
        </w:rPr>
        <w:t>Comparing both the plots on the same graph:</w:t>
      </w:r>
      <w:r w:rsidRPr="00270341">
        <w:rPr>
          <w:noProof/>
          <w:sz w:val="28"/>
          <w:szCs w:val="28"/>
        </w:rPr>
        <w:t xml:space="preserve"> </w:t>
      </w:r>
    </w:p>
    <w:p w14:paraId="3FBBCD17" w14:textId="6CF54986" w:rsidR="00270341" w:rsidRPr="00E44C8E" w:rsidRDefault="00270341" w:rsidP="00E44C8E">
      <w:pPr>
        <w:rPr>
          <w:sz w:val="28"/>
          <w:szCs w:val="28"/>
        </w:rPr>
      </w:pPr>
    </w:p>
    <w:p w14:paraId="6F664641" w14:textId="41A23016" w:rsidR="00E44C8E" w:rsidRPr="00E44C8E" w:rsidRDefault="00E44C8E" w:rsidP="00E44C8E">
      <w:pPr>
        <w:rPr>
          <w:sz w:val="28"/>
          <w:szCs w:val="28"/>
        </w:rPr>
      </w:pPr>
    </w:p>
    <w:p w14:paraId="061B9B3B" w14:textId="6C1ED4BD" w:rsidR="00E44C8E" w:rsidRPr="00E44C8E" w:rsidRDefault="00E44C8E" w:rsidP="00E44C8E">
      <w:pPr>
        <w:rPr>
          <w:sz w:val="28"/>
          <w:szCs w:val="28"/>
        </w:rPr>
      </w:pPr>
    </w:p>
    <w:p w14:paraId="75D43A3D" w14:textId="69CB1F6F" w:rsidR="00E44C8E" w:rsidRPr="00E44C8E" w:rsidRDefault="00E44C8E" w:rsidP="00E44C8E">
      <w:pPr>
        <w:rPr>
          <w:sz w:val="28"/>
          <w:szCs w:val="28"/>
        </w:rPr>
      </w:pPr>
    </w:p>
    <w:p w14:paraId="3081C71B" w14:textId="7DC03238" w:rsidR="00E44C8E" w:rsidRPr="00E44C8E" w:rsidRDefault="00E44C8E" w:rsidP="00E44C8E">
      <w:pPr>
        <w:rPr>
          <w:sz w:val="28"/>
          <w:szCs w:val="28"/>
        </w:rPr>
      </w:pPr>
    </w:p>
    <w:p w14:paraId="51537F43" w14:textId="0B45FCFE" w:rsidR="00E44C8E" w:rsidRPr="00E44C8E" w:rsidRDefault="00E44C8E" w:rsidP="00E44C8E">
      <w:pPr>
        <w:rPr>
          <w:sz w:val="28"/>
          <w:szCs w:val="28"/>
        </w:rPr>
      </w:pPr>
    </w:p>
    <w:p w14:paraId="170752F9" w14:textId="0F06E4DD" w:rsidR="00E44C8E" w:rsidRPr="00E44C8E" w:rsidRDefault="00E44C8E" w:rsidP="00E44C8E">
      <w:pPr>
        <w:rPr>
          <w:sz w:val="28"/>
          <w:szCs w:val="28"/>
        </w:rPr>
      </w:pPr>
    </w:p>
    <w:p w14:paraId="1686B3ED" w14:textId="48B14312" w:rsidR="00E44C8E" w:rsidRPr="00E44C8E" w:rsidRDefault="00E44C8E" w:rsidP="00E44C8E">
      <w:pPr>
        <w:rPr>
          <w:sz w:val="28"/>
          <w:szCs w:val="28"/>
        </w:rPr>
      </w:pPr>
    </w:p>
    <w:p w14:paraId="5366D750" w14:textId="2B5F06BC" w:rsidR="00E44C8E" w:rsidRPr="00E44C8E" w:rsidRDefault="00E44C8E" w:rsidP="00E44C8E">
      <w:pPr>
        <w:rPr>
          <w:sz w:val="28"/>
          <w:szCs w:val="28"/>
        </w:rPr>
      </w:pPr>
    </w:p>
    <w:p w14:paraId="779218A2" w14:textId="3AC803DA" w:rsidR="00E44C8E" w:rsidRPr="00E44C8E" w:rsidRDefault="00E44C8E" w:rsidP="00E44C8E">
      <w:pPr>
        <w:rPr>
          <w:sz w:val="28"/>
          <w:szCs w:val="28"/>
        </w:rPr>
      </w:pPr>
    </w:p>
    <w:p w14:paraId="2648858F" w14:textId="47387DBD" w:rsidR="00E44C8E" w:rsidRPr="00E44C8E" w:rsidRDefault="00E44C8E" w:rsidP="00E44C8E">
      <w:pPr>
        <w:rPr>
          <w:sz w:val="28"/>
          <w:szCs w:val="28"/>
        </w:rPr>
      </w:pPr>
    </w:p>
    <w:p w14:paraId="55FDA248" w14:textId="157AD61C" w:rsidR="00270341" w:rsidRDefault="00270341" w:rsidP="00270341">
      <w:pPr>
        <w:rPr>
          <w:sz w:val="28"/>
          <w:szCs w:val="28"/>
        </w:rPr>
      </w:pPr>
      <w:r>
        <w:rPr>
          <w:sz w:val="28"/>
          <w:szCs w:val="28"/>
        </w:rPr>
        <w:lastRenderedPageBreak/>
        <w:t xml:space="preserve">As we can clearly see both the plots are very close and it is quite hard to see the differences between the two. </w:t>
      </w:r>
      <w:r w:rsidR="00975887">
        <w:rPr>
          <w:sz w:val="28"/>
          <w:szCs w:val="28"/>
        </w:rPr>
        <w:t>So,</w:t>
      </w:r>
      <w:r>
        <w:rPr>
          <w:sz w:val="28"/>
          <w:szCs w:val="28"/>
        </w:rPr>
        <w:t xml:space="preserve"> I made a plot of the differences between the values at each point.</w:t>
      </w:r>
    </w:p>
    <w:p w14:paraId="7E47888F" w14:textId="7D050FBE" w:rsidR="00270341" w:rsidRDefault="00270341" w:rsidP="00270341">
      <w:pPr>
        <w:rPr>
          <w:sz w:val="28"/>
          <w:szCs w:val="28"/>
        </w:rPr>
      </w:pPr>
      <w:r>
        <w:rPr>
          <w:sz w:val="28"/>
          <w:szCs w:val="28"/>
        </w:rPr>
        <w:t>Plot of the differences:</w:t>
      </w:r>
    </w:p>
    <w:p w14:paraId="5D3C9DBD" w14:textId="59F7E82B" w:rsidR="00E44C8E" w:rsidRPr="00E44C8E" w:rsidRDefault="00270341" w:rsidP="00E44C8E">
      <w:pPr>
        <w:rPr>
          <w:sz w:val="28"/>
          <w:szCs w:val="28"/>
        </w:rPr>
      </w:pPr>
      <w:r>
        <w:rPr>
          <w:noProof/>
          <w:sz w:val="28"/>
          <w:szCs w:val="28"/>
        </w:rPr>
        <w:drawing>
          <wp:inline distT="0" distB="0" distL="0" distR="0" wp14:anchorId="4D782A2E" wp14:editId="22DA8ADF">
            <wp:extent cx="5731510" cy="4298950"/>
            <wp:effectExtent l="0" t="0" r="254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CFE5B7D" w14:textId="77777777" w:rsidR="00270341" w:rsidRDefault="00270341" w:rsidP="00270341">
      <w:pPr>
        <w:rPr>
          <w:sz w:val="28"/>
          <w:szCs w:val="28"/>
        </w:rPr>
      </w:pPr>
      <w:r>
        <w:rPr>
          <w:sz w:val="28"/>
          <w:szCs w:val="28"/>
        </w:rPr>
        <w:t>The values of Z analytically:</w:t>
      </w:r>
      <w:r w:rsidRPr="003D227B">
        <w:rPr>
          <w:sz w:val="28"/>
          <w:szCs w:val="28"/>
        </w:rPr>
        <w:t xml:space="preserve"> </w:t>
      </w:r>
      <w:r w:rsidRPr="00262FFA">
        <w:rPr>
          <w:sz w:val="28"/>
          <w:szCs w:val="28"/>
        </w:rPr>
        <w:t>Values of P(Z=k)</w:t>
      </w:r>
      <w:r>
        <w:rPr>
          <w:sz w:val="28"/>
          <w:szCs w:val="28"/>
        </w:rPr>
        <w:t xml:space="preserve"> for k = 0 to 25</w:t>
      </w:r>
    </w:p>
    <w:p w14:paraId="4508C67E" w14:textId="5E15399E" w:rsidR="00270341" w:rsidRPr="00262FFA" w:rsidRDefault="00270341" w:rsidP="00270341">
      <w:pPr>
        <w:rPr>
          <w:sz w:val="28"/>
          <w:szCs w:val="28"/>
        </w:rPr>
      </w:pPr>
      <w:r w:rsidRPr="00262FFA">
        <w:rPr>
          <w:sz w:val="28"/>
          <w:szCs w:val="28"/>
        </w:rPr>
        <w:t xml:space="preserve">Where value in Column </w:t>
      </w:r>
      <w:r w:rsidR="00FB4525">
        <w:rPr>
          <w:sz w:val="28"/>
          <w:szCs w:val="28"/>
        </w:rPr>
        <w:t>k</w:t>
      </w:r>
      <w:r w:rsidRPr="00262FFA">
        <w:rPr>
          <w:sz w:val="28"/>
          <w:szCs w:val="28"/>
        </w:rPr>
        <w:t xml:space="preserve"> is equal to P(Z=</w:t>
      </w:r>
      <w:r w:rsidR="00FB4525">
        <w:rPr>
          <w:sz w:val="28"/>
          <w:szCs w:val="28"/>
        </w:rPr>
        <w:t>k</w:t>
      </w:r>
      <w:r w:rsidRPr="00262FFA">
        <w:rPr>
          <w:sz w:val="28"/>
          <w:szCs w:val="28"/>
        </w:rPr>
        <w:t>-1)</w:t>
      </w:r>
    </w:p>
    <w:p w14:paraId="71E02D78" w14:textId="4402EF16" w:rsidR="00270341" w:rsidRPr="00270341" w:rsidRDefault="00270341" w:rsidP="00270341">
      <w:pPr>
        <w:rPr>
          <w:sz w:val="28"/>
          <w:szCs w:val="28"/>
        </w:rPr>
      </w:pPr>
      <w:r w:rsidRPr="00270341">
        <w:rPr>
          <w:sz w:val="28"/>
          <w:szCs w:val="28"/>
        </w:rPr>
        <w:t>Columns 1 through 9</w:t>
      </w:r>
    </w:p>
    <w:p w14:paraId="4ECB0D18" w14:textId="77777777" w:rsidR="00270341" w:rsidRDefault="00270341" w:rsidP="00270341">
      <w:pPr>
        <w:rPr>
          <w:sz w:val="28"/>
          <w:szCs w:val="28"/>
        </w:rPr>
      </w:pPr>
      <w:r w:rsidRPr="00270341">
        <w:rPr>
          <w:sz w:val="28"/>
          <w:szCs w:val="28"/>
        </w:rPr>
        <w:t>0.0409    0.1294    0.2094    0.2221    0.1782    0.1146    0.0603    0.0278    0.0114</w:t>
      </w:r>
    </w:p>
    <w:p w14:paraId="321BFB31" w14:textId="7F303EFF" w:rsidR="00270341" w:rsidRPr="00270341" w:rsidRDefault="00270341" w:rsidP="00270341">
      <w:pPr>
        <w:rPr>
          <w:sz w:val="28"/>
          <w:szCs w:val="28"/>
        </w:rPr>
      </w:pPr>
      <w:r w:rsidRPr="00270341">
        <w:rPr>
          <w:sz w:val="28"/>
          <w:szCs w:val="28"/>
        </w:rPr>
        <w:t>Col</w:t>
      </w:r>
      <w:r>
        <w:rPr>
          <w:sz w:val="28"/>
          <w:szCs w:val="28"/>
        </w:rPr>
        <w:t>u</w:t>
      </w:r>
      <w:r w:rsidRPr="00270341">
        <w:rPr>
          <w:sz w:val="28"/>
          <w:szCs w:val="28"/>
        </w:rPr>
        <w:t>mns 10 through 18</w:t>
      </w:r>
    </w:p>
    <w:p w14:paraId="32A42C4F" w14:textId="389DA19F" w:rsidR="00270341" w:rsidRPr="00270341" w:rsidRDefault="00270341" w:rsidP="00270341">
      <w:pPr>
        <w:rPr>
          <w:sz w:val="28"/>
          <w:szCs w:val="28"/>
        </w:rPr>
      </w:pPr>
      <w:r w:rsidRPr="00270341">
        <w:rPr>
          <w:sz w:val="28"/>
          <w:szCs w:val="28"/>
        </w:rPr>
        <w:t>0.0042    0.0014    0.0004    0.0001    0.0000         0.0000         0.0000         0.0000         0.0000</w:t>
      </w:r>
    </w:p>
    <w:p w14:paraId="6554A191" w14:textId="16929DA7" w:rsidR="00270341" w:rsidRPr="00270341" w:rsidRDefault="00270341" w:rsidP="00270341">
      <w:pPr>
        <w:rPr>
          <w:sz w:val="28"/>
          <w:szCs w:val="28"/>
        </w:rPr>
      </w:pPr>
      <w:r w:rsidRPr="00270341">
        <w:rPr>
          <w:sz w:val="28"/>
          <w:szCs w:val="28"/>
        </w:rPr>
        <w:t>Columns 19 through 26</w:t>
      </w:r>
    </w:p>
    <w:p w14:paraId="3186EE59" w14:textId="46859638" w:rsidR="00E44C8E" w:rsidRPr="00E44C8E" w:rsidRDefault="00270341" w:rsidP="00270341">
      <w:pPr>
        <w:rPr>
          <w:sz w:val="28"/>
          <w:szCs w:val="28"/>
        </w:rPr>
      </w:pPr>
      <w:r w:rsidRPr="00270341">
        <w:rPr>
          <w:sz w:val="28"/>
          <w:szCs w:val="28"/>
        </w:rPr>
        <w:t>0.0000         0.0000         0.0000         0.0000         0.0000         0.0000         0.0000         0.0000</w:t>
      </w:r>
    </w:p>
    <w:p w14:paraId="29B1612C" w14:textId="77777777" w:rsidR="00270341" w:rsidRDefault="00270341" w:rsidP="00270341">
      <w:pPr>
        <w:rPr>
          <w:sz w:val="28"/>
          <w:szCs w:val="28"/>
        </w:rPr>
      </w:pPr>
      <w:r>
        <w:rPr>
          <w:sz w:val="28"/>
          <w:szCs w:val="28"/>
        </w:rPr>
        <w:lastRenderedPageBreak/>
        <w:t>The values of Z theoretically:</w:t>
      </w:r>
      <w:r w:rsidRPr="003D227B">
        <w:rPr>
          <w:sz w:val="28"/>
          <w:szCs w:val="28"/>
        </w:rPr>
        <w:t xml:space="preserve"> </w:t>
      </w:r>
      <w:r w:rsidRPr="00262FFA">
        <w:rPr>
          <w:sz w:val="28"/>
          <w:szCs w:val="28"/>
        </w:rPr>
        <w:t>Values of P(Z=k)</w:t>
      </w:r>
      <w:r>
        <w:rPr>
          <w:sz w:val="28"/>
          <w:szCs w:val="28"/>
        </w:rPr>
        <w:t xml:space="preserve"> for k = 0 to 25</w:t>
      </w:r>
    </w:p>
    <w:p w14:paraId="14E99FB1" w14:textId="792B864D" w:rsidR="00270341" w:rsidRPr="00262FFA" w:rsidRDefault="00270341" w:rsidP="00270341">
      <w:pPr>
        <w:rPr>
          <w:sz w:val="28"/>
          <w:szCs w:val="28"/>
        </w:rPr>
      </w:pPr>
      <w:r w:rsidRPr="00262FFA">
        <w:rPr>
          <w:sz w:val="28"/>
          <w:szCs w:val="28"/>
        </w:rPr>
        <w:t xml:space="preserve">Where value in Column </w:t>
      </w:r>
      <w:r w:rsidR="00FB4525">
        <w:rPr>
          <w:sz w:val="28"/>
          <w:szCs w:val="28"/>
        </w:rPr>
        <w:t>k</w:t>
      </w:r>
      <w:r w:rsidRPr="00262FFA">
        <w:rPr>
          <w:sz w:val="28"/>
          <w:szCs w:val="28"/>
        </w:rPr>
        <w:t xml:space="preserve"> is equal to P(Z=</w:t>
      </w:r>
      <w:r w:rsidR="00FB4525">
        <w:rPr>
          <w:sz w:val="28"/>
          <w:szCs w:val="28"/>
        </w:rPr>
        <w:t>k</w:t>
      </w:r>
      <w:r w:rsidRPr="00262FFA">
        <w:rPr>
          <w:sz w:val="28"/>
          <w:szCs w:val="28"/>
        </w:rPr>
        <w:t>-1)</w:t>
      </w:r>
    </w:p>
    <w:p w14:paraId="294CA3CE" w14:textId="54B5C96E" w:rsidR="00270341" w:rsidRPr="00270341" w:rsidRDefault="00270341" w:rsidP="00270341">
      <w:pPr>
        <w:rPr>
          <w:sz w:val="28"/>
          <w:szCs w:val="28"/>
        </w:rPr>
      </w:pPr>
      <w:r w:rsidRPr="00270341">
        <w:rPr>
          <w:sz w:val="28"/>
          <w:szCs w:val="28"/>
        </w:rPr>
        <w:t>Columns 1 through 10</w:t>
      </w:r>
    </w:p>
    <w:p w14:paraId="115245C5" w14:textId="592A4104" w:rsidR="00270341" w:rsidRPr="00270341" w:rsidRDefault="00270341" w:rsidP="00270341">
      <w:pPr>
        <w:rPr>
          <w:sz w:val="28"/>
          <w:szCs w:val="28"/>
        </w:rPr>
      </w:pPr>
      <w:r w:rsidRPr="00270341">
        <w:rPr>
          <w:sz w:val="28"/>
          <w:szCs w:val="28"/>
        </w:rPr>
        <w:t>0.0408    0.1304    0.2087    0.2226    0.1781    0.1140    0.0608    0.0278    0.0111    0.0040</w:t>
      </w:r>
    </w:p>
    <w:p w14:paraId="1C4B5908" w14:textId="20F7A1C4" w:rsidR="00270341" w:rsidRPr="00270341" w:rsidRDefault="00270341" w:rsidP="00270341">
      <w:pPr>
        <w:rPr>
          <w:sz w:val="28"/>
          <w:szCs w:val="28"/>
        </w:rPr>
      </w:pPr>
      <w:r w:rsidRPr="00270341">
        <w:rPr>
          <w:sz w:val="28"/>
          <w:szCs w:val="28"/>
        </w:rPr>
        <w:t>Columns 11 through 20</w:t>
      </w:r>
    </w:p>
    <w:p w14:paraId="542DEE5E" w14:textId="2E850C2C" w:rsidR="00270341" w:rsidRPr="00270341" w:rsidRDefault="00270341" w:rsidP="00270341">
      <w:pPr>
        <w:rPr>
          <w:sz w:val="28"/>
          <w:szCs w:val="28"/>
        </w:rPr>
      </w:pPr>
      <w:r w:rsidRPr="00270341">
        <w:rPr>
          <w:sz w:val="28"/>
          <w:szCs w:val="28"/>
        </w:rPr>
        <w:t>0.0013    0.0004    0.0001    0.0000    0.0000    0.0000    0.0000    0.0000    0.0000    0.0000</w:t>
      </w:r>
    </w:p>
    <w:p w14:paraId="1F37ADA5" w14:textId="77777777" w:rsidR="00270341" w:rsidRDefault="00270341" w:rsidP="00270341">
      <w:pPr>
        <w:rPr>
          <w:sz w:val="28"/>
          <w:szCs w:val="28"/>
        </w:rPr>
      </w:pPr>
      <w:r w:rsidRPr="00270341">
        <w:rPr>
          <w:sz w:val="28"/>
          <w:szCs w:val="28"/>
        </w:rPr>
        <w:t>Columns 21 through 26</w:t>
      </w:r>
    </w:p>
    <w:p w14:paraId="74ED6169" w14:textId="360D45BE" w:rsidR="00270341" w:rsidRDefault="00270341" w:rsidP="00270341">
      <w:pPr>
        <w:rPr>
          <w:sz w:val="28"/>
          <w:szCs w:val="28"/>
        </w:rPr>
      </w:pPr>
      <w:r w:rsidRPr="00270341">
        <w:rPr>
          <w:sz w:val="28"/>
          <w:szCs w:val="28"/>
        </w:rPr>
        <w:t>0.0000    0.0000    0.0000    0.0000    0.0000    0.0000</w:t>
      </w:r>
    </w:p>
    <w:p w14:paraId="22C7873E" w14:textId="7FA2D8E4" w:rsidR="00270341" w:rsidRDefault="00270341" w:rsidP="00270341">
      <w:pPr>
        <w:rPr>
          <w:sz w:val="28"/>
          <w:szCs w:val="28"/>
        </w:rPr>
      </w:pPr>
      <w:r>
        <w:rPr>
          <w:sz w:val="28"/>
          <w:szCs w:val="28"/>
        </w:rPr>
        <w:t>As we can clearly observe, the values obtained from the theoretical and the analytical data is almost identical and the error is in the order of 10</w:t>
      </w:r>
      <w:r>
        <w:rPr>
          <w:sz w:val="28"/>
          <w:szCs w:val="28"/>
          <w:vertAlign w:val="superscript"/>
        </w:rPr>
        <w:t>-4</w:t>
      </w:r>
      <w:r>
        <w:rPr>
          <w:sz w:val="28"/>
          <w:szCs w:val="28"/>
        </w:rPr>
        <w:t>.</w:t>
      </w:r>
    </w:p>
    <w:p w14:paraId="12EF06C7" w14:textId="77777777" w:rsidR="00E43C38" w:rsidRDefault="00E43C38" w:rsidP="00E44C8E">
      <w:pPr>
        <w:rPr>
          <w:sz w:val="28"/>
          <w:szCs w:val="28"/>
        </w:rPr>
      </w:pPr>
    </w:p>
    <w:p w14:paraId="1ACD2336" w14:textId="77777777" w:rsidR="00E43C38" w:rsidRDefault="00E43C38" w:rsidP="00E44C8E">
      <w:pPr>
        <w:rPr>
          <w:sz w:val="28"/>
          <w:szCs w:val="28"/>
        </w:rPr>
      </w:pPr>
    </w:p>
    <w:p w14:paraId="25C100B3" w14:textId="77777777" w:rsidR="00E43C38" w:rsidRDefault="00E43C38" w:rsidP="00E44C8E">
      <w:pPr>
        <w:rPr>
          <w:sz w:val="28"/>
          <w:szCs w:val="28"/>
        </w:rPr>
      </w:pPr>
    </w:p>
    <w:p w14:paraId="79DCFE07" w14:textId="77777777" w:rsidR="00E43C38" w:rsidRDefault="00E43C38" w:rsidP="00E44C8E">
      <w:pPr>
        <w:rPr>
          <w:sz w:val="28"/>
          <w:szCs w:val="28"/>
        </w:rPr>
      </w:pPr>
    </w:p>
    <w:p w14:paraId="5ECA2779" w14:textId="77777777" w:rsidR="00E43C38" w:rsidRDefault="00E43C38" w:rsidP="00E44C8E">
      <w:pPr>
        <w:rPr>
          <w:sz w:val="28"/>
          <w:szCs w:val="28"/>
        </w:rPr>
      </w:pPr>
    </w:p>
    <w:p w14:paraId="58091A0A" w14:textId="77777777" w:rsidR="00E43C38" w:rsidRDefault="00E43C38" w:rsidP="00E44C8E">
      <w:pPr>
        <w:rPr>
          <w:sz w:val="28"/>
          <w:szCs w:val="28"/>
        </w:rPr>
      </w:pPr>
    </w:p>
    <w:p w14:paraId="51D964FA" w14:textId="77777777" w:rsidR="00E43C38" w:rsidRDefault="00E43C38" w:rsidP="00E44C8E">
      <w:pPr>
        <w:rPr>
          <w:sz w:val="28"/>
          <w:szCs w:val="28"/>
        </w:rPr>
      </w:pPr>
    </w:p>
    <w:p w14:paraId="53383469" w14:textId="77777777" w:rsidR="00E43C38" w:rsidRDefault="00E43C38" w:rsidP="00E44C8E">
      <w:pPr>
        <w:rPr>
          <w:sz w:val="28"/>
          <w:szCs w:val="28"/>
        </w:rPr>
      </w:pPr>
    </w:p>
    <w:p w14:paraId="54E9C233" w14:textId="77777777" w:rsidR="00E43C38" w:rsidRDefault="00E43C38" w:rsidP="00E44C8E">
      <w:pPr>
        <w:rPr>
          <w:sz w:val="28"/>
          <w:szCs w:val="28"/>
        </w:rPr>
      </w:pPr>
    </w:p>
    <w:p w14:paraId="7BE6EA17" w14:textId="77777777" w:rsidR="00E43C38" w:rsidRDefault="00E43C38" w:rsidP="00E44C8E">
      <w:pPr>
        <w:rPr>
          <w:sz w:val="28"/>
          <w:szCs w:val="28"/>
        </w:rPr>
      </w:pPr>
    </w:p>
    <w:p w14:paraId="39C12794" w14:textId="77777777" w:rsidR="00E43C38" w:rsidRDefault="00E43C38" w:rsidP="00E44C8E">
      <w:pPr>
        <w:rPr>
          <w:sz w:val="28"/>
          <w:szCs w:val="28"/>
        </w:rPr>
      </w:pPr>
    </w:p>
    <w:p w14:paraId="31DC3E34" w14:textId="77777777" w:rsidR="00E43C38" w:rsidRDefault="00E43C38" w:rsidP="00E44C8E">
      <w:pPr>
        <w:rPr>
          <w:sz w:val="28"/>
          <w:szCs w:val="28"/>
        </w:rPr>
      </w:pPr>
    </w:p>
    <w:p w14:paraId="003AE192" w14:textId="77777777" w:rsidR="00E43C38" w:rsidRDefault="00E43C38" w:rsidP="00E44C8E">
      <w:pPr>
        <w:rPr>
          <w:sz w:val="28"/>
          <w:szCs w:val="28"/>
        </w:rPr>
      </w:pPr>
    </w:p>
    <w:p w14:paraId="1F0B5A9A" w14:textId="77777777" w:rsidR="00E43C38" w:rsidRDefault="00E43C38" w:rsidP="00E44C8E">
      <w:pPr>
        <w:rPr>
          <w:sz w:val="28"/>
          <w:szCs w:val="28"/>
        </w:rPr>
      </w:pPr>
    </w:p>
    <w:p w14:paraId="3029DD14" w14:textId="77777777" w:rsidR="00E43C38" w:rsidRDefault="00E43C38" w:rsidP="00E44C8E">
      <w:pPr>
        <w:rPr>
          <w:sz w:val="28"/>
          <w:szCs w:val="28"/>
        </w:rPr>
      </w:pPr>
    </w:p>
    <w:p w14:paraId="681046A8" w14:textId="119F87CF" w:rsidR="00E44C8E" w:rsidRDefault="00E43C38" w:rsidP="00E44C8E">
      <w:pPr>
        <w:rPr>
          <w:sz w:val="28"/>
          <w:szCs w:val="28"/>
        </w:rPr>
      </w:pPr>
      <w:r>
        <w:rPr>
          <w:sz w:val="28"/>
          <w:szCs w:val="28"/>
        </w:rPr>
        <w:lastRenderedPageBreak/>
        <w:t>Q3. We had to simulate 10000 random walkers</w:t>
      </w:r>
    </w:p>
    <w:p w14:paraId="61D331C1" w14:textId="003D7832" w:rsidR="00E43C38" w:rsidRDefault="00E43C38" w:rsidP="00E44C8E">
      <w:pPr>
        <w:rPr>
          <w:sz w:val="28"/>
          <w:szCs w:val="28"/>
        </w:rPr>
      </w:pPr>
      <w:r>
        <w:rPr>
          <w:sz w:val="28"/>
          <w:szCs w:val="28"/>
        </w:rPr>
        <w:t>Plot of the final location vs frequency of the people in that location:</w:t>
      </w:r>
    </w:p>
    <w:p w14:paraId="375C5220" w14:textId="26021DAD" w:rsidR="00E43C38" w:rsidRDefault="00E43C38" w:rsidP="00E44C8E">
      <w:pPr>
        <w:rPr>
          <w:sz w:val="28"/>
          <w:szCs w:val="28"/>
        </w:rPr>
      </w:pPr>
      <w:r>
        <w:rPr>
          <w:noProof/>
          <w:sz w:val="28"/>
          <w:szCs w:val="28"/>
        </w:rPr>
        <w:drawing>
          <wp:anchor distT="0" distB="0" distL="114300" distR="114300" simplePos="0" relativeHeight="251668480" behindDoc="0" locked="0" layoutInCell="1" allowOverlap="1" wp14:anchorId="09E6A1F7" wp14:editId="0CD562CE">
            <wp:simplePos x="0" y="0"/>
            <wp:positionH relativeFrom="page">
              <wp:posOffset>304800</wp:posOffset>
            </wp:positionH>
            <wp:positionV relativeFrom="paragraph">
              <wp:posOffset>280035</wp:posOffset>
            </wp:positionV>
            <wp:extent cx="6918960" cy="5189220"/>
            <wp:effectExtent l="0" t="0" r="0" b="0"/>
            <wp:wrapThrough wrapText="bothSides">
              <wp:wrapPolygon edited="0">
                <wp:start x="0" y="0"/>
                <wp:lineTo x="0" y="21489"/>
                <wp:lineTo x="21529" y="21489"/>
                <wp:lineTo x="21529"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6918960" cy="5189220"/>
                    </a:xfrm>
                    <a:prstGeom prst="rect">
                      <a:avLst/>
                    </a:prstGeom>
                  </pic:spPr>
                </pic:pic>
              </a:graphicData>
            </a:graphic>
            <wp14:sizeRelH relativeFrom="margin">
              <wp14:pctWidth>0</wp14:pctWidth>
            </wp14:sizeRelH>
            <wp14:sizeRelV relativeFrom="margin">
              <wp14:pctHeight>0</wp14:pctHeight>
            </wp14:sizeRelV>
          </wp:anchor>
        </w:drawing>
      </w:r>
    </w:p>
    <w:p w14:paraId="7751204E" w14:textId="77777777" w:rsidR="000B6D9E" w:rsidRDefault="000B6D9E" w:rsidP="00E43C38">
      <w:pPr>
        <w:tabs>
          <w:tab w:val="left" w:pos="1248"/>
        </w:tabs>
        <w:rPr>
          <w:sz w:val="28"/>
          <w:szCs w:val="28"/>
        </w:rPr>
      </w:pPr>
    </w:p>
    <w:p w14:paraId="0CD41A9D" w14:textId="77777777" w:rsidR="000B6D9E" w:rsidRDefault="000B6D9E" w:rsidP="00E43C38">
      <w:pPr>
        <w:tabs>
          <w:tab w:val="left" w:pos="1248"/>
        </w:tabs>
        <w:rPr>
          <w:sz w:val="28"/>
          <w:szCs w:val="28"/>
        </w:rPr>
      </w:pPr>
    </w:p>
    <w:p w14:paraId="5B34E1F1" w14:textId="7E5137BC" w:rsidR="00E43C38" w:rsidRPr="00E43C38" w:rsidRDefault="00E43C38" w:rsidP="00E43C38">
      <w:pPr>
        <w:tabs>
          <w:tab w:val="left" w:pos="1248"/>
        </w:tabs>
        <w:rPr>
          <w:sz w:val="28"/>
          <w:szCs w:val="28"/>
        </w:rPr>
      </w:pPr>
      <w:r>
        <w:rPr>
          <w:sz w:val="28"/>
          <w:szCs w:val="28"/>
        </w:rPr>
        <w:t xml:space="preserve">We can clearly observe that the locations close to 0 are highly populated </w:t>
      </w:r>
      <w:r w:rsidR="000B6D9E">
        <w:rPr>
          <w:sz w:val="28"/>
          <w:szCs w:val="28"/>
        </w:rPr>
        <w:t>and very few people can make to very far from 0.</w:t>
      </w:r>
    </w:p>
    <w:p w14:paraId="464830F7" w14:textId="5A8B5283" w:rsidR="00E43C38" w:rsidRPr="00E43C38" w:rsidRDefault="00E43C38" w:rsidP="00E43C38">
      <w:pPr>
        <w:rPr>
          <w:sz w:val="28"/>
          <w:szCs w:val="28"/>
        </w:rPr>
      </w:pPr>
    </w:p>
    <w:p w14:paraId="2DE9632D" w14:textId="6D8E8B4A" w:rsidR="00E43C38" w:rsidRPr="00E43C38" w:rsidRDefault="00E43C38" w:rsidP="00E43C38">
      <w:pPr>
        <w:rPr>
          <w:sz w:val="28"/>
          <w:szCs w:val="28"/>
        </w:rPr>
      </w:pPr>
    </w:p>
    <w:p w14:paraId="10827CD6" w14:textId="78FBE765" w:rsidR="00E43C38" w:rsidRPr="00E43C38" w:rsidRDefault="00E43C38" w:rsidP="00E43C38">
      <w:pPr>
        <w:rPr>
          <w:sz w:val="28"/>
          <w:szCs w:val="28"/>
        </w:rPr>
      </w:pPr>
    </w:p>
    <w:p w14:paraId="72E8FCBB" w14:textId="6F3499A0" w:rsidR="00E43C38" w:rsidRPr="00E43C38" w:rsidRDefault="00E43C38" w:rsidP="00E43C38">
      <w:pPr>
        <w:rPr>
          <w:sz w:val="28"/>
          <w:szCs w:val="28"/>
        </w:rPr>
      </w:pPr>
    </w:p>
    <w:p w14:paraId="4FF68D87" w14:textId="40A05E5E" w:rsidR="00E43C38" w:rsidRPr="00E43C38" w:rsidRDefault="00E43C38" w:rsidP="00E43C38">
      <w:pPr>
        <w:rPr>
          <w:sz w:val="28"/>
          <w:szCs w:val="28"/>
        </w:rPr>
      </w:pPr>
    </w:p>
    <w:p w14:paraId="63510C52" w14:textId="6D9DE279" w:rsidR="00E43C38" w:rsidRPr="00E43C38" w:rsidRDefault="00E43C38" w:rsidP="00E43C38">
      <w:pPr>
        <w:rPr>
          <w:sz w:val="28"/>
          <w:szCs w:val="28"/>
        </w:rPr>
      </w:pPr>
    </w:p>
    <w:p w14:paraId="75023D9F" w14:textId="25FBE97F" w:rsidR="00E43C38" w:rsidRDefault="000B6D9E" w:rsidP="00E43C38">
      <w:pPr>
        <w:rPr>
          <w:sz w:val="28"/>
          <w:szCs w:val="28"/>
        </w:rPr>
      </w:pPr>
      <w:r>
        <w:rPr>
          <w:sz w:val="28"/>
          <w:szCs w:val="28"/>
        </w:rPr>
        <w:t>Plot of the location vs time graph for the first 1000 walkers:</w:t>
      </w:r>
    </w:p>
    <w:p w14:paraId="4A2C0EF1" w14:textId="5D06224F" w:rsidR="000B6D9E" w:rsidRPr="00E43C38" w:rsidRDefault="000B6D9E" w:rsidP="00E43C38">
      <w:pPr>
        <w:rPr>
          <w:sz w:val="28"/>
          <w:szCs w:val="28"/>
        </w:rPr>
      </w:pPr>
      <w:r>
        <w:rPr>
          <w:noProof/>
          <w:sz w:val="28"/>
          <w:szCs w:val="28"/>
        </w:rPr>
        <w:drawing>
          <wp:anchor distT="0" distB="0" distL="114300" distR="114300" simplePos="0" relativeHeight="251669504" behindDoc="0" locked="0" layoutInCell="1" allowOverlap="1" wp14:anchorId="1AAE881E" wp14:editId="2355E7FA">
            <wp:simplePos x="0" y="0"/>
            <wp:positionH relativeFrom="margin">
              <wp:align>center</wp:align>
            </wp:positionH>
            <wp:positionV relativeFrom="paragraph">
              <wp:posOffset>302895</wp:posOffset>
            </wp:positionV>
            <wp:extent cx="6918960" cy="5189220"/>
            <wp:effectExtent l="0" t="0" r="0" b="0"/>
            <wp:wrapThrough wrapText="bothSides">
              <wp:wrapPolygon edited="0">
                <wp:start x="0" y="0"/>
                <wp:lineTo x="0" y="21489"/>
                <wp:lineTo x="21529" y="21489"/>
                <wp:lineTo x="21529"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2">
                      <a:extLst>
                        <a:ext uri="{28A0092B-C50C-407E-A947-70E740481C1C}">
                          <a14:useLocalDpi xmlns:a14="http://schemas.microsoft.com/office/drawing/2010/main" val="0"/>
                        </a:ext>
                      </a:extLst>
                    </a:blip>
                    <a:stretch>
                      <a:fillRect/>
                    </a:stretch>
                  </pic:blipFill>
                  <pic:spPr>
                    <a:xfrm>
                      <a:off x="0" y="0"/>
                      <a:ext cx="6918960" cy="5189220"/>
                    </a:xfrm>
                    <a:prstGeom prst="rect">
                      <a:avLst/>
                    </a:prstGeom>
                  </pic:spPr>
                </pic:pic>
              </a:graphicData>
            </a:graphic>
            <wp14:sizeRelH relativeFrom="margin">
              <wp14:pctWidth>0</wp14:pctWidth>
            </wp14:sizeRelH>
            <wp14:sizeRelV relativeFrom="margin">
              <wp14:pctHeight>0</wp14:pctHeight>
            </wp14:sizeRelV>
          </wp:anchor>
        </w:drawing>
      </w:r>
    </w:p>
    <w:p w14:paraId="747386B8" w14:textId="616C3074" w:rsidR="00E43C38" w:rsidRPr="00E43C38" w:rsidRDefault="00E43C38" w:rsidP="00E43C38">
      <w:pPr>
        <w:rPr>
          <w:sz w:val="28"/>
          <w:szCs w:val="28"/>
        </w:rPr>
      </w:pPr>
    </w:p>
    <w:p w14:paraId="31E133DD" w14:textId="31B137C4" w:rsidR="00E43C38" w:rsidRDefault="00E43C38" w:rsidP="00E43C38">
      <w:pPr>
        <w:rPr>
          <w:sz w:val="28"/>
          <w:szCs w:val="28"/>
        </w:rPr>
      </w:pPr>
    </w:p>
    <w:p w14:paraId="76B51ACA" w14:textId="24A09312" w:rsidR="000B6D9E" w:rsidRDefault="000B6D9E" w:rsidP="00E43C38">
      <w:pPr>
        <w:rPr>
          <w:sz w:val="28"/>
          <w:szCs w:val="28"/>
        </w:rPr>
      </w:pPr>
      <w:r>
        <w:rPr>
          <w:sz w:val="28"/>
          <w:szCs w:val="28"/>
        </w:rPr>
        <w:t>We can again observe that the regions near 0 are highly populated and very few people reach regions far from 0.</w:t>
      </w:r>
    </w:p>
    <w:p w14:paraId="3F36D0C3" w14:textId="34F39DA9" w:rsidR="000B6D9E" w:rsidRDefault="000B6D9E" w:rsidP="00E43C38">
      <w:pPr>
        <w:rPr>
          <w:sz w:val="28"/>
          <w:szCs w:val="28"/>
        </w:rPr>
      </w:pPr>
    </w:p>
    <w:p w14:paraId="3E294B2E" w14:textId="77777777" w:rsidR="00897E8F" w:rsidRDefault="00897E8F" w:rsidP="00E43C38">
      <w:pPr>
        <w:rPr>
          <w:sz w:val="28"/>
          <w:szCs w:val="28"/>
        </w:rPr>
      </w:pPr>
    </w:p>
    <w:p w14:paraId="6D1133AA" w14:textId="47F7F8DE" w:rsidR="00897E8F" w:rsidRDefault="00897E8F" w:rsidP="00E43C38">
      <w:pPr>
        <w:rPr>
          <w:sz w:val="28"/>
          <w:szCs w:val="28"/>
        </w:rPr>
      </w:pPr>
    </w:p>
    <w:p w14:paraId="0F133D16" w14:textId="53EAC819" w:rsidR="00897E8F" w:rsidRDefault="00897E8F" w:rsidP="00E43C38">
      <w:pPr>
        <w:rPr>
          <w:sz w:val="28"/>
          <w:szCs w:val="28"/>
        </w:rPr>
      </w:pPr>
      <w:r>
        <w:rPr>
          <w:sz w:val="28"/>
          <w:szCs w:val="28"/>
        </w:rPr>
        <w:lastRenderedPageBreak/>
        <w:t>As we know that for very large sets the random walkers tend to a Gaussian distribution and the true values of mean and variance can be found in terms of steps taken and step length by modelling the distribution of random walkers as a Gaussian distribution.</w:t>
      </w:r>
    </w:p>
    <w:p w14:paraId="710B4A0F" w14:textId="1A71B294" w:rsidR="00897E8F" w:rsidRDefault="00897E8F" w:rsidP="00E43C38">
      <w:pPr>
        <w:rPr>
          <w:sz w:val="28"/>
          <w:szCs w:val="28"/>
        </w:rPr>
      </w:pPr>
      <w:r>
        <w:rPr>
          <w:sz w:val="28"/>
          <w:szCs w:val="28"/>
        </w:rPr>
        <w:t>For such a Gaussian distribution:</w:t>
      </w:r>
    </w:p>
    <w:p w14:paraId="572286F6" w14:textId="0A04FEFD" w:rsidR="008F3CB6" w:rsidRDefault="00897E8F" w:rsidP="00E43C38">
      <w:pPr>
        <w:rPr>
          <w:sz w:val="28"/>
          <w:szCs w:val="28"/>
        </w:rPr>
      </w:pPr>
      <w:r>
        <w:rPr>
          <w:sz w:val="28"/>
          <w:szCs w:val="28"/>
        </w:rPr>
        <w:t>True Mean = 0</w:t>
      </w:r>
    </w:p>
    <w:p w14:paraId="2109E16B" w14:textId="18ACDD6C" w:rsidR="008F3CB6" w:rsidRDefault="008F3CB6" w:rsidP="00E43C38">
      <w:pPr>
        <w:rPr>
          <w:sz w:val="28"/>
          <w:szCs w:val="28"/>
        </w:rPr>
      </w:pPr>
      <w:r>
        <w:rPr>
          <w:sz w:val="28"/>
          <w:szCs w:val="28"/>
        </w:rPr>
        <w:t>True Variance = 2*D*T</w:t>
      </w:r>
    </w:p>
    <w:p w14:paraId="076BE7DF" w14:textId="7F5344F5" w:rsidR="008F3CB6" w:rsidRDefault="008F3CB6" w:rsidP="00E43C38">
      <w:pPr>
        <w:rPr>
          <w:sz w:val="28"/>
          <w:szCs w:val="28"/>
        </w:rPr>
      </w:pPr>
      <w:r>
        <w:rPr>
          <w:sz w:val="28"/>
          <w:szCs w:val="28"/>
        </w:rPr>
        <w:t>Where   D  =  (Step Length)</w:t>
      </w:r>
      <w:r>
        <w:rPr>
          <w:sz w:val="28"/>
          <w:szCs w:val="28"/>
          <w:vertAlign w:val="superscript"/>
        </w:rPr>
        <w:t>2</w:t>
      </w:r>
      <w:r>
        <w:rPr>
          <w:sz w:val="28"/>
          <w:szCs w:val="28"/>
        </w:rPr>
        <w:t>/2</w:t>
      </w:r>
    </w:p>
    <w:p w14:paraId="0EFFFCA0" w14:textId="77777777" w:rsidR="008F3CB6" w:rsidRDefault="008F3CB6" w:rsidP="00E43C38">
      <w:pPr>
        <w:rPr>
          <w:sz w:val="28"/>
          <w:szCs w:val="28"/>
        </w:rPr>
      </w:pPr>
      <w:r>
        <w:rPr>
          <w:sz w:val="28"/>
          <w:szCs w:val="28"/>
        </w:rPr>
        <w:tab/>
        <w:t xml:space="preserve">    T  = Steps Taken</w:t>
      </w:r>
    </w:p>
    <w:p w14:paraId="149ACC34" w14:textId="77777777" w:rsidR="008F3CB6" w:rsidRDefault="008F3CB6" w:rsidP="00E43C38">
      <w:pPr>
        <w:rPr>
          <w:sz w:val="28"/>
          <w:szCs w:val="28"/>
        </w:rPr>
      </w:pPr>
      <w:r>
        <w:rPr>
          <w:sz w:val="28"/>
          <w:szCs w:val="28"/>
        </w:rPr>
        <w:t>In this case Step Length = 10</w:t>
      </w:r>
      <w:r>
        <w:rPr>
          <w:sz w:val="28"/>
          <w:szCs w:val="28"/>
          <w:vertAlign w:val="superscript"/>
        </w:rPr>
        <w:t>-3</w:t>
      </w:r>
      <w:r>
        <w:rPr>
          <w:sz w:val="28"/>
          <w:szCs w:val="28"/>
        </w:rPr>
        <w:t xml:space="preserve"> and Steps Taken = 10</w:t>
      </w:r>
      <w:r>
        <w:rPr>
          <w:sz w:val="28"/>
          <w:szCs w:val="28"/>
          <w:vertAlign w:val="superscript"/>
        </w:rPr>
        <w:t>3</w:t>
      </w:r>
      <w:r>
        <w:rPr>
          <w:sz w:val="28"/>
          <w:szCs w:val="28"/>
        </w:rPr>
        <w:t>.</w:t>
      </w:r>
    </w:p>
    <w:p w14:paraId="0EB67DCE" w14:textId="77777777" w:rsidR="008F3CB6" w:rsidRDefault="008F3CB6" w:rsidP="00E43C38">
      <w:pPr>
        <w:rPr>
          <w:sz w:val="28"/>
          <w:szCs w:val="28"/>
        </w:rPr>
      </w:pPr>
      <w:r>
        <w:rPr>
          <w:sz w:val="28"/>
          <w:szCs w:val="28"/>
        </w:rPr>
        <w:t xml:space="preserve">And hence, </w:t>
      </w:r>
    </w:p>
    <w:p w14:paraId="388971F3" w14:textId="22318E05" w:rsidR="008F3CB6" w:rsidRDefault="008F3CB6" w:rsidP="00E43C38">
      <w:pPr>
        <w:rPr>
          <w:sz w:val="28"/>
          <w:szCs w:val="28"/>
        </w:rPr>
      </w:pPr>
      <w:r>
        <w:rPr>
          <w:sz w:val="28"/>
          <w:szCs w:val="28"/>
        </w:rPr>
        <w:t>True Variance =  2*(10</w:t>
      </w:r>
      <w:r>
        <w:rPr>
          <w:sz w:val="28"/>
          <w:szCs w:val="28"/>
          <w:vertAlign w:val="superscript"/>
        </w:rPr>
        <w:t>-3</w:t>
      </w:r>
      <w:r>
        <w:rPr>
          <w:sz w:val="28"/>
          <w:szCs w:val="28"/>
        </w:rPr>
        <w:t>)</w:t>
      </w:r>
      <w:r>
        <w:rPr>
          <w:sz w:val="28"/>
          <w:szCs w:val="28"/>
          <w:vertAlign w:val="superscript"/>
        </w:rPr>
        <w:t>2</w:t>
      </w:r>
      <w:r>
        <w:rPr>
          <w:sz w:val="28"/>
          <w:szCs w:val="28"/>
        </w:rPr>
        <w:t>/2*10</w:t>
      </w:r>
      <w:r>
        <w:rPr>
          <w:sz w:val="28"/>
          <w:szCs w:val="28"/>
          <w:vertAlign w:val="superscript"/>
        </w:rPr>
        <w:t>3</w:t>
      </w:r>
    </w:p>
    <w:p w14:paraId="622211D5" w14:textId="02124F02" w:rsidR="008F3CB6" w:rsidRPr="008F3CB6" w:rsidRDefault="008F3CB6" w:rsidP="00E43C38">
      <w:pPr>
        <w:rPr>
          <w:sz w:val="28"/>
          <w:szCs w:val="28"/>
        </w:rPr>
      </w:pPr>
      <w:r>
        <w:rPr>
          <w:sz w:val="28"/>
          <w:szCs w:val="28"/>
        </w:rPr>
        <w:t>True Variance = 0.001</w:t>
      </w:r>
    </w:p>
    <w:p w14:paraId="003B38D6" w14:textId="77777777" w:rsidR="00897E8F" w:rsidRDefault="00897E8F" w:rsidP="00E43C38">
      <w:pPr>
        <w:rPr>
          <w:sz w:val="28"/>
          <w:szCs w:val="28"/>
        </w:rPr>
      </w:pPr>
    </w:p>
    <w:p w14:paraId="00F4278D" w14:textId="1233ECD4" w:rsidR="000B6D9E" w:rsidRPr="00E43C38" w:rsidRDefault="000B6D9E" w:rsidP="00E43C38">
      <w:pPr>
        <w:rPr>
          <w:sz w:val="28"/>
          <w:szCs w:val="28"/>
        </w:rPr>
      </w:pPr>
      <w:r>
        <w:rPr>
          <w:sz w:val="28"/>
          <w:szCs w:val="28"/>
        </w:rPr>
        <w:t>The Calculated Mean and Variance of the final location of the random walkers and its deviation from the true values are as follows:</w:t>
      </w:r>
    </w:p>
    <w:p w14:paraId="091DF34E" w14:textId="77777777" w:rsidR="000B6D9E" w:rsidRPr="000B6D9E" w:rsidRDefault="000B6D9E" w:rsidP="000B6D9E">
      <w:pPr>
        <w:rPr>
          <w:sz w:val="28"/>
          <w:szCs w:val="28"/>
        </w:rPr>
      </w:pPr>
      <w:r w:rsidRPr="000B6D9E">
        <w:rPr>
          <w:sz w:val="28"/>
          <w:szCs w:val="28"/>
        </w:rPr>
        <w:t>True Mean = 0</w:t>
      </w:r>
    </w:p>
    <w:p w14:paraId="261D22C9" w14:textId="40234E11" w:rsidR="000B6D9E" w:rsidRPr="000B6D9E" w:rsidRDefault="000B6D9E" w:rsidP="000B6D9E">
      <w:pPr>
        <w:rPr>
          <w:sz w:val="28"/>
          <w:szCs w:val="28"/>
        </w:rPr>
      </w:pPr>
      <w:r w:rsidRPr="000B6D9E">
        <w:rPr>
          <w:sz w:val="28"/>
          <w:szCs w:val="28"/>
        </w:rPr>
        <w:t>True Variance = 0.001</w:t>
      </w:r>
    </w:p>
    <w:p w14:paraId="46CC3A22" w14:textId="77777777" w:rsidR="000B6D9E" w:rsidRPr="000B6D9E" w:rsidRDefault="000B6D9E" w:rsidP="000B6D9E">
      <w:pPr>
        <w:rPr>
          <w:sz w:val="28"/>
          <w:szCs w:val="28"/>
        </w:rPr>
      </w:pPr>
      <w:r w:rsidRPr="000B6D9E">
        <w:rPr>
          <w:sz w:val="28"/>
          <w:szCs w:val="28"/>
        </w:rPr>
        <w:t>Calculated Mean = -1.3860e-04</w:t>
      </w:r>
    </w:p>
    <w:p w14:paraId="3CCD87B1" w14:textId="2576C5E8" w:rsidR="000B6D9E" w:rsidRPr="000B6D9E" w:rsidRDefault="000B6D9E" w:rsidP="000B6D9E">
      <w:pPr>
        <w:rPr>
          <w:sz w:val="28"/>
          <w:szCs w:val="28"/>
        </w:rPr>
      </w:pPr>
      <w:r w:rsidRPr="000B6D9E">
        <w:rPr>
          <w:sz w:val="28"/>
          <w:szCs w:val="28"/>
        </w:rPr>
        <w:t>Calculated Variance = 0.001(Approximate)</w:t>
      </w:r>
    </w:p>
    <w:p w14:paraId="00A4D88B" w14:textId="5893260E" w:rsidR="000B6D9E" w:rsidRPr="000B6D9E" w:rsidRDefault="000B6D9E" w:rsidP="000B6D9E">
      <w:pPr>
        <w:rPr>
          <w:sz w:val="28"/>
          <w:szCs w:val="28"/>
        </w:rPr>
      </w:pPr>
      <w:r w:rsidRPr="000B6D9E">
        <w:rPr>
          <w:sz w:val="28"/>
          <w:szCs w:val="28"/>
        </w:rPr>
        <w:t>Error in mean:</w:t>
      </w:r>
    </w:p>
    <w:p w14:paraId="4CA62CC3" w14:textId="495876AC" w:rsidR="000B6D9E" w:rsidRPr="000B6D9E" w:rsidRDefault="000B6D9E" w:rsidP="000B6D9E">
      <w:pPr>
        <w:rPr>
          <w:sz w:val="28"/>
          <w:szCs w:val="28"/>
        </w:rPr>
      </w:pPr>
      <w:r w:rsidRPr="000B6D9E">
        <w:rPr>
          <w:sz w:val="28"/>
          <w:szCs w:val="28"/>
        </w:rPr>
        <w:t>|C</w:t>
      </w:r>
      <w:r>
        <w:rPr>
          <w:sz w:val="28"/>
          <w:szCs w:val="28"/>
        </w:rPr>
        <w:t>a</w:t>
      </w:r>
      <w:r w:rsidRPr="000B6D9E">
        <w:rPr>
          <w:sz w:val="28"/>
          <w:szCs w:val="28"/>
        </w:rPr>
        <w:t>lculated Mean - True Mean| = 1.3860e-04</w:t>
      </w:r>
    </w:p>
    <w:p w14:paraId="66E813B6" w14:textId="61CD745B" w:rsidR="000B6D9E" w:rsidRPr="000B6D9E" w:rsidRDefault="000B6D9E" w:rsidP="000B6D9E">
      <w:pPr>
        <w:rPr>
          <w:sz w:val="28"/>
          <w:szCs w:val="28"/>
        </w:rPr>
      </w:pPr>
      <w:r w:rsidRPr="000B6D9E">
        <w:rPr>
          <w:sz w:val="28"/>
          <w:szCs w:val="28"/>
        </w:rPr>
        <w:t>Error in variance:</w:t>
      </w:r>
    </w:p>
    <w:p w14:paraId="47EFD614" w14:textId="70491E7B" w:rsidR="00E43C38" w:rsidRPr="00E43C38" w:rsidRDefault="000B6D9E" w:rsidP="000B6D9E">
      <w:pPr>
        <w:rPr>
          <w:sz w:val="28"/>
          <w:szCs w:val="28"/>
        </w:rPr>
      </w:pPr>
      <w:r w:rsidRPr="000B6D9E">
        <w:rPr>
          <w:sz w:val="28"/>
          <w:szCs w:val="28"/>
        </w:rPr>
        <w:t>|Calculated Variance - True Variance| = 4.7684e-06</w:t>
      </w:r>
    </w:p>
    <w:p w14:paraId="0338773F" w14:textId="28436DFA" w:rsidR="00E43C38" w:rsidRPr="00E43C38" w:rsidRDefault="00E43C38" w:rsidP="00E43C38">
      <w:pPr>
        <w:rPr>
          <w:sz w:val="28"/>
          <w:szCs w:val="28"/>
        </w:rPr>
      </w:pPr>
    </w:p>
    <w:p w14:paraId="3DDECB3E" w14:textId="2727D594" w:rsidR="00E43C38" w:rsidRPr="00E43C38" w:rsidRDefault="00E43C38" w:rsidP="00E43C38">
      <w:pPr>
        <w:rPr>
          <w:sz w:val="28"/>
          <w:szCs w:val="28"/>
        </w:rPr>
      </w:pPr>
    </w:p>
    <w:p w14:paraId="3E395041" w14:textId="37C89E03" w:rsidR="00E43C38" w:rsidRPr="00E43C38" w:rsidRDefault="00E43C38" w:rsidP="00E43C38">
      <w:pPr>
        <w:rPr>
          <w:sz w:val="28"/>
          <w:szCs w:val="28"/>
        </w:rPr>
      </w:pPr>
    </w:p>
    <w:p w14:paraId="2662AF1C" w14:textId="4AE82CD2" w:rsidR="00E43C38" w:rsidRDefault="00FE1B23" w:rsidP="00E43C38">
      <w:pPr>
        <w:rPr>
          <w:sz w:val="28"/>
          <w:szCs w:val="28"/>
        </w:rPr>
      </w:pPr>
      <w:r>
        <w:rPr>
          <w:sz w:val="28"/>
          <w:szCs w:val="28"/>
        </w:rPr>
        <w:lastRenderedPageBreak/>
        <w:t xml:space="preserve">To show law of large numbers. We considered the random variable X to be the number obtained on rolling a fair die. </w:t>
      </w:r>
    </w:p>
    <w:p w14:paraId="480C63C8" w14:textId="4859CFE2" w:rsidR="00FE1B23" w:rsidRDefault="00FE1B23" w:rsidP="00E43C38">
      <w:pPr>
        <w:rPr>
          <w:sz w:val="28"/>
          <w:szCs w:val="28"/>
        </w:rPr>
      </w:pPr>
      <w:r>
        <w:rPr>
          <w:sz w:val="28"/>
          <w:szCs w:val="28"/>
        </w:rPr>
        <w:t>The true mean of X = 3.5</w:t>
      </w:r>
    </w:p>
    <w:p w14:paraId="3888F26F" w14:textId="7AA87E6B" w:rsidR="00FE1B23" w:rsidRDefault="00FE1B23" w:rsidP="00E43C38">
      <w:pPr>
        <w:rPr>
          <w:sz w:val="28"/>
          <w:szCs w:val="28"/>
        </w:rPr>
      </w:pPr>
      <w:r>
        <w:rPr>
          <w:noProof/>
          <w:sz w:val="28"/>
          <w:szCs w:val="28"/>
        </w:rPr>
        <w:drawing>
          <wp:anchor distT="0" distB="0" distL="114300" distR="114300" simplePos="0" relativeHeight="251670528" behindDoc="0" locked="0" layoutInCell="1" allowOverlap="1" wp14:anchorId="47FBC1B6" wp14:editId="15527C7D">
            <wp:simplePos x="0" y="0"/>
            <wp:positionH relativeFrom="margin">
              <wp:posOffset>-602615</wp:posOffset>
            </wp:positionH>
            <wp:positionV relativeFrom="paragraph">
              <wp:posOffset>427355</wp:posOffset>
            </wp:positionV>
            <wp:extent cx="6491605" cy="4869180"/>
            <wp:effectExtent l="0" t="0" r="4445" b="7620"/>
            <wp:wrapThrough wrapText="bothSides">
              <wp:wrapPolygon edited="0">
                <wp:start x="0" y="0"/>
                <wp:lineTo x="0" y="21549"/>
                <wp:lineTo x="21551" y="21549"/>
                <wp:lineTo x="2155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6491605" cy="486918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Plot of the mean of X for increasing number of trials:</w:t>
      </w:r>
    </w:p>
    <w:p w14:paraId="5F409807" w14:textId="6D914F9F" w:rsidR="00FE1B23" w:rsidRPr="00E43C38" w:rsidRDefault="00FE1B23" w:rsidP="00E43C38">
      <w:pPr>
        <w:rPr>
          <w:sz w:val="28"/>
          <w:szCs w:val="28"/>
        </w:rPr>
      </w:pPr>
    </w:p>
    <w:p w14:paraId="4E24E958" w14:textId="77777777" w:rsidR="00FE1B23" w:rsidRDefault="00FE1B23" w:rsidP="00E43C38">
      <w:pPr>
        <w:rPr>
          <w:sz w:val="28"/>
          <w:szCs w:val="28"/>
        </w:rPr>
      </w:pPr>
    </w:p>
    <w:p w14:paraId="04F7A752" w14:textId="7918BD1E" w:rsidR="00E43C38" w:rsidRDefault="00FE1B23" w:rsidP="00E43C38">
      <w:pPr>
        <w:rPr>
          <w:sz w:val="28"/>
          <w:szCs w:val="28"/>
        </w:rPr>
      </w:pPr>
      <w:r>
        <w:rPr>
          <w:sz w:val="28"/>
          <w:szCs w:val="28"/>
        </w:rPr>
        <w:t>As we can see, the mean started of very far from the true mean(Blue line) and was fluctuating above and below the mean for low number of trials but as the number of trials increased and went beyond 600 the mean started to converge towards the true mean which is exactly what the law of large number states.</w:t>
      </w:r>
    </w:p>
    <w:p w14:paraId="451C142B" w14:textId="7577680F" w:rsidR="00FE1B23" w:rsidRDefault="00FE1B23" w:rsidP="00E43C38">
      <w:pPr>
        <w:rPr>
          <w:sz w:val="28"/>
          <w:szCs w:val="28"/>
        </w:rPr>
      </w:pPr>
    </w:p>
    <w:p w14:paraId="00E009FA" w14:textId="77777777" w:rsidR="00FE1B23" w:rsidRDefault="00FE1B23">
      <w:pPr>
        <w:rPr>
          <w:sz w:val="28"/>
          <w:szCs w:val="28"/>
        </w:rPr>
      </w:pPr>
      <w:r>
        <w:rPr>
          <w:sz w:val="28"/>
          <w:szCs w:val="28"/>
        </w:rPr>
        <w:br w:type="page"/>
      </w:r>
    </w:p>
    <w:p w14:paraId="3ACA143E" w14:textId="34F75E06" w:rsidR="00FE1B23" w:rsidRDefault="00D80159" w:rsidP="00E43C38">
      <w:pPr>
        <w:rPr>
          <w:sz w:val="28"/>
          <w:szCs w:val="28"/>
        </w:rPr>
      </w:pPr>
      <w:r>
        <w:rPr>
          <w:sz w:val="28"/>
          <w:szCs w:val="28"/>
        </w:rPr>
        <w:lastRenderedPageBreak/>
        <w:t>Similarly, for Variance</w:t>
      </w:r>
    </w:p>
    <w:p w14:paraId="10DEE1AD" w14:textId="49D8BCC0" w:rsidR="00D80159" w:rsidRDefault="00D80159" w:rsidP="00E43C38">
      <w:pPr>
        <w:rPr>
          <w:sz w:val="28"/>
          <w:szCs w:val="28"/>
        </w:rPr>
      </w:pPr>
      <w:r>
        <w:rPr>
          <w:sz w:val="28"/>
          <w:szCs w:val="28"/>
        </w:rPr>
        <w:t>True Variance = 2.91667</w:t>
      </w:r>
    </w:p>
    <w:p w14:paraId="15F78686" w14:textId="4FC5A98C" w:rsidR="00FE1B23" w:rsidRDefault="00D80159" w:rsidP="00E43C38">
      <w:pPr>
        <w:rPr>
          <w:sz w:val="28"/>
          <w:szCs w:val="28"/>
        </w:rPr>
      </w:pPr>
      <w:r>
        <w:rPr>
          <w:sz w:val="28"/>
          <w:szCs w:val="28"/>
        </w:rPr>
        <w:t>Plot of the variance of X for increasing number of trials:</w:t>
      </w:r>
    </w:p>
    <w:p w14:paraId="3797BCE6" w14:textId="15A5C874" w:rsidR="00D80159" w:rsidRDefault="00D80159" w:rsidP="00E43C38">
      <w:pPr>
        <w:rPr>
          <w:sz w:val="28"/>
          <w:szCs w:val="28"/>
        </w:rPr>
      </w:pPr>
      <w:r>
        <w:rPr>
          <w:noProof/>
          <w:sz w:val="28"/>
          <w:szCs w:val="28"/>
        </w:rPr>
        <w:drawing>
          <wp:anchor distT="0" distB="0" distL="114300" distR="114300" simplePos="0" relativeHeight="251671552" behindDoc="0" locked="0" layoutInCell="1" allowOverlap="1" wp14:anchorId="0D21380F" wp14:editId="2402ACA4">
            <wp:simplePos x="0" y="0"/>
            <wp:positionH relativeFrom="margin">
              <wp:align>center</wp:align>
            </wp:positionH>
            <wp:positionV relativeFrom="paragraph">
              <wp:posOffset>241935</wp:posOffset>
            </wp:positionV>
            <wp:extent cx="6532245" cy="4899660"/>
            <wp:effectExtent l="0" t="0" r="1905" b="0"/>
            <wp:wrapThrough wrapText="bothSides">
              <wp:wrapPolygon edited="0">
                <wp:start x="0" y="0"/>
                <wp:lineTo x="0" y="21499"/>
                <wp:lineTo x="21543" y="21499"/>
                <wp:lineTo x="21543"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6532245" cy="4899660"/>
                    </a:xfrm>
                    <a:prstGeom prst="rect">
                      <a:avLst/>
                    </a:prstGeom>
                  </pic:spPr>
                </pic:pic>
              </a:graphicData>
            </a:graphic>
            <wp14:sizeRelH relativeFrom="margin">
              <wp14:pctWidth>0</wp14:pctWidth>
            </wp14:sizeRelH>
            <wp14:sizeRelV relativeFrom="margin">
              <wp14:pctHeight>0</wp14:pctHeight>
            </wp14:sizeRelV>
          </wp:anchor>
        </w:drawing>
      </w:r>
    </w:p>
    <w:p w14:paraId="1CCD897A" w14:textId="3B1A270D" w:rsidR="00D80159" w:rsidRDefault="00D80159" w:rsidP="00D80159">
      <w:pPr>
        <w:rPr>
          <w:sz w:val="28"/>
          <w:szCs w:val="28"/>
        </w:rPr>
      </w:pPr>
    </w:p>
    <w:p w14:paraId="7558F22A" w14:textId="36AB8B97" w:rsidR="00D80159" w:rsidRPr="00D80159" w:rsidRDefault="00D80159" w:rsidP="00D80159">
      <w:pPr>
        <w:rPr>
          <w:sz w:val="28"/>
          <w:szCs w:val="28"/>
        </w:rPr>
      </w:pPr>
      <w:r>
        <w:rPr>
          <w:sz w:val="28"/>
          <w:szCs w:val="28"/>
        </w:rPr>
        <w:t>Here also , it is clearly observable that the variance started of very far from the true variance(Blue line) and was fluctuating above and below the mean for low number of trials but as the number of trials increased the variance started to converge towards the true mean.</w:t>
      </w:r>
    </w:p>
    <w:p w14:paraId="2156A23B" w14:textId="139A7FBD" w:rsidR="00D80159" w:rsidRPr="00D80159" w:rsidRDefault="00D80159" w:rsidP="00D80159">
      <w:pPr>
        <w:rPr>
          <w:sz w:val="28"/>
          <w:szCs w:val="28"/>
        </w:rPr>
      </w:pPr>
    </w:p>
    <w:p w14:paraId="29232205" w14:textId="43DCE1AC" w:rsidR="00D80159" w:rsidRPr="00D80159" w:rsidRDefault="00D80159" w:rsidP="00D80159">
      <w:pPr>
        <w:rPr>
          <w:sz w:val="28"/>
          <w:szCs w:val="28"/>
        </w:rPr>
      </w:pPr>
    </w:p>
    <w:p w14:paraId="0BCA64BF" w14:textId="6E879E05" w:rsidR="00D80159" w:rsidRPr="00D80159" w:rsidRDefault="00D80159" w:rsidP="00D80159">
      <w:pPr>
        <w:rPr>
          <w:sz w:val="28"/>
          <w:szCs w:val="28"/>
        </w:rPr>
      </w:pPr>
    </w:p>
    <w:p w14:paraId="501FDD94" w14:textId="77777777" w:rsidR="00EA07B9" w:rsidRDefault="00EA07B9" w:rsidP="00D80159">
      <w:pPr>
        <w:rPr>
          <w:sz w:val="28"/>
          <w:szCs w:val="28"/>
        </w:rPr>
      </w:pPr>
      <w:r>
        <w:rPr>
          <w:noProof/>
          <w:sz w:val="28"/>
          <w:szCs w:val="28"/>
        </w:rPr>
        <w:lastRenderedPageBreak/>
        <w:drawing>
          <wp:anchor distT="0" distB="0" distL="114300" distR="114300" simplePos="0" relativeHeight="251672576" behindDoc="0" locked="0" layoutInCell="1" allowOverlap="1" wp14:anchorId="1EA8D633" wp14:editId="612ACE8E">
            <wp:simplePos x="0" y="0"/>
            <wp:positionH relativeFrom="margin">
              <wp:posOffset>-38100</wp:posOffset>
            </wp:positionH>
            <wp:positionV relativeFrom="paragraph">
              <wp:posOffset>259080</wp:posOffset>
            </wp:positionV>
            <wp:extent cx="5364480" cy="4023360"/>
            <wp:effectExtent l="0" t="0" r="7620" b="0"/>
            <wp:wrapThrough wrapText="bothSides">
              <wp:wrapPolygon edited="0">
                <wp:start x="0" y="0"/>
                <wp:lineTo x="0" y="21477"/>
                <wp:lineTo x="21554" y="21477"/>
                <wp:lineTo x="2155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364480" cy="402336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Q4. Histogram of the random variable X:</w:t>
      </w:r>
    </w:p>
    <w:p w14:paraId="07FA2896" w14:textId="77777777" w:rsidR="00EB732F" w:rsidRDefault="00EB732F" w:rsidP="00D80159">
      <w:pPr>
        <w:rPr>
          <w:sz w:val="28"/>
          <w:szCs w:val="28"/>
        </w:rPr>
      </w:pPr>
    </w:p>
    <w:p w14:paraId="7A6ABED5" w14:textId="77777777" w:rsidR="00EB732F" w:rsidRDefault="00EB732F" w:rsidP="00D80159">
      <w:pPr>
        <w:rPr>
          <w:sz w:val="28"/>
          <w:szCs w:val="28"/>
        </w:rPr>
      </w:pPr>
    </w:p>
    <w:p w14:paraId="51BC8646" w14:textId="77777777" w:rsidR="00EB732F" w:rsidRDefault="00EB732F" w:rsidP="00D80159">
      <w:pPr>
        <w:rPr>
          <w:sz w:val="28"/>
          <w:szCs w:val="28"/>
        </w:rPr>
      </w:pPr>
    </w:p>
    <w:p w14:paraId="4112A6DB" w14:textId="77777777" w:rsidR="00EB732F" w:rsidRDefault="00EB732F" w:rsidP="00D80159">
      <w:pPr>
        <w:rPr>
          <w:sz w:val="28"/>
          <w:szCs w:val="28"/>
        </w:rPr>
      </w:pPr>
    </w:p>
    <w:p w14:paraId="7A07FB8C" w14:textId="77777777" w:rsidR="00EB732F" w:rsidRDefault="00EB732F" w:rsidP="00D80159">
      <w:pPr>
        <w:rPr>
          <w:sz w:val="28"/>
          <w:szCs w:val="28"/>
        </w:rPr>
      </w:pPr>
    </w:p>
    <w:p w14:paraId="7C8FAA4C" w14:textId="77777777" w:rsidR="00EB732F" w:rsidRDefault="00EB732F" w:rsidP="00D80159">
      <w:pPr>
        <w:rPr>
          <w:sz w:val="28"/>
          <w:szCs w:val="28"/>
        </w:rPr>
      </w:pPr>
    </w:p>
    <w:p w14:paraId="421FEFBB" w14:textId="77777777" w:rsidR="00EB732F" w:rsidRDefault="00EB732F" w:rsidP="00D80159">
      <w:pPr>
        <w:rPr>
          <w:sz w:val="28"/>
          <w:szCs w:val="28"/>
        </w:rPr>
      </w:pPr>
    </w:p>
    <w:p w14:paraId="588C5425" w14:textId="77777777" w:rsidR="00EB732F" w:rsidRDefault="00EB732F" w:rsidP="00D80159">
      <w:pPr>
        <w:rPr>
          <w:sz w:val="28"/>
          <w:szCs w:val="28"/>
        </w:rPr>
      </w:pPr>
    </w:p>
    <w:p w14:paraId="7A4F05CC" w14:textId="77777777" w:rsidR="00EB732F" w:rsidRDefault="00EB732F" w:rsidP="00D80159">
      <w:pPr>
        <w:rPr>
          <w:sz w:val="28"/>
          <w:szCs w:val="28"/>
        </w:rPr>
      </w:pPr>
    </w:p>
    <w:p w14:paraId="08AB848A" w14:textId="77777777" w:rsidR="00EB732F" w:rsidRDefault="00EB732F" w:rsidP="00D80159">
      <w:pPr>
        <w:rPr>
          <w:sz w:val="28"/>
          <w:szCs w:val="28"/>
        </w:rPr>
      </w:pPr>
    </w:p>
    <w:p w14:paraId="54B23FE3" w14:textId="77777777" w:rsidR="00EB732F" w:rsidRDefault="00EB732F" w:rsidP="00D80159">
      <w:pPr>
        <w:rPr>
          <w:sz w:val="28"/>
          <w:szCs w:val="28"/>
        </w:rPr>
      </w:pPr>
    </w:p>
    <w:p w14:paraId="0BE263FB" w14:textId="77777777" w:rsidR="00EB732F" w:rsidRDefault="00EB732F" w:rsidP="00D80159">
      <w:pPr>
        <w:rPr>
          <w:sz w:val="28"/>
          <w:szCs w:val="28"/>
        </w:rPr>
      </w:pPr>
    </w:p>
    <w:p w14:paraId="20C143C0" w14:textId="31C502AB" w:rsidR="00EB732F" w:rsidRDefault="00EB732F" w:rsidP="00D80159">
      <w:pPr>
        <w:rPr>
          <w:sz w:val="28"/>
          <w:szCs w:val="28"/>
        </w:rPr>
      </w:pPr>
      <w:r>
        <w:rPr>
          <w:noProof/>
          <w:sz w:val="28"/>
          <w:szCs w:val="28"/>
        </w:rPr>
        <w:drawing>
          <wp:anchor distT="0" distB="0" distL="114300" distR="114300" simplePos="0" relativeHeight="251673600" behindDoc="0" locked="0" layoutInCell="1" allowOverlap="1" wp14:anchorId="4FBAB187" wp14:editId="2F76C63B">
            <wp:simplePos x="0" y="0"/>
            <wp:positionH relativeFrom="margin">
              <wp:align>center</wp:align>
            </wp:positionH>
            <wp:positionV relativeFrom="paragraph">
              <wp:posOffset>829310</wp:posOffset>
            </wp:positionV>
            <wp:extent cx="4886325" cy="3665220"/>
            <wp:effectExtent l="0" t="0" r="9525" b="0"/>
            <wp:wrapThrough wrapText="bothSides">
              <wp:wrapPolygon edited="0">
                <wp:start x="0" y="0"/>
                <wp:lineTo x="0" y="21443"/>
                <wp:lineTo x="21558" y="21443"/>
                <wp:lineTo x="2155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4886325" cy="3665220"/>
                    </a:xfrm>
                    <a:prstGeom prst="rect">
                      <a:avLst/>
                    </a:prstGeom>
                  </pic:spPr>
                </pic:pic>
              </a:graphicData>
            </a:graphic>
          </wp:anchor>
        </w:drawing>
      </w:r>
      <w:r w:rsidR="00EA07B9">
        <w:rPr>
          <w:sz w:val="28"/>
          <w:szCs w:val="28"/>
        </w:rPr>
        <w:t>The plot clearly looks like an M – which was specified in the problem statement.</w:t>
      </w:r>
    </w:p>
    <w:p w14:paraId="1EA33062" w14:textId="72C2AF1E" w:rsidR="00D80159" w:rsidRPr="00D80159" w:rsidRDefault="00EB732F" w:rsidP="00D80159">
      <w:pPr>
        <w:rPr>
          <w:sz w:val="28"/>
          <w:szCs w:val="28"/>
        </w:rPr>
      </w:pPr>
      <w:r>
        <w:rPr>
          <w:sz w:val="28"/>
          <w:szCs w:val="28"/>
        </w:rPr>
        <w:t>The CDF of the above PDF:</w:t>
      </w:r>
    </w:p>
    <w:p w14:paraId="5FA6DC85" w14:textId="1F66BC8D" w:rsidR="00D80159" w:rsidRPr="00D80159" w:rsidRDefault="00D80159" w:rsidP="00D80159">
      <w:pPr>
        <w:rPr>
          <w:sz w:val="28"/>
          <w:szCs w:val="28"/>
        </w:rPr>
      </w:pPr>
    </w:p>
    <w:p w14:paraId="435C25B8" w14:textId="411FDC09" w:rsidR="00D80159" w:rsidRPr="00D80159" w:rsidRDefault="00D80159" w:rsidP="00D80159">
      <w:pPr>
        <w:rPr>
          <w:sz w:val="28"/>
          <w:szCs w:val="28"/>
        </w:rPr>
      </w:pPr>
    </w:p>
    <w:p w14:paraId="7E491716" w14:textId="5507B4AE" w:rsidR="00D80159" w:rsidRPr="00D80159" w:rsidRDefault="00D80159" w:rsidP="00D80159">
      <w:pPr>
        <w:rPr>
          <w:sz w:val="28"/>
          <w:szCs w:val="28"/>
        </w:rPr>
      </w:pPr>
    </w:p>
    <w:p w14:paraId="23AB63A2" w14:textId="011A1153" w:rsidR="00D80159" w:rsidRPr="00D80159" w:rsidRDefault="00D80159" w:rsidP="00D80159">
      <w:pPr>
        <w:rPr>
          <w:sz w:val="28"/>
          <w:szCs w:val="28"/>
        </w:rPr>
      </w:pPr>
    </w:p>
    <w:p w14:paraId="60175DF7" w14:textId="7B7CAB23" w:rsidR="00D80159" w:rsidRPr="00D80159" w:rsidRDefault="00D80159" w:rsidP="00D80159">
      <w:pPr>
        <w:rPr>
          <w:sz w:val="28"/>
          <w:szCs w:val="28"/>
        </w:rPr>
      </w:pPr>
    </w:p>
    <w:p w14:paraId="78BE6448" w14:textId="7158AC1F" w:rsidR="00D80159" w:rsidRDefault="00D80159" w:rsidP="00D80159">
      <w:pPr>
        <w:rPr>
          <w:sz w:val="28"/>
          <w:szCs w:val="28"/>
        </w:rPr>
      </w:pPr>
    </w:p>
    <w:p w14:paraId="71D00ECE" w14:textId="79CD8C16" w:rsidR="00EB732F" w:rsidRPr="00EB732F" w:rsidRDefault="00EB732F" w:rsidP="00EB732F">
      <w:pPr>
        <w:rPr>
          <w:sz w:val="28"/>
          <w:szCs w:val="28"/>
        </w:rPr>
      </w:pPr>
    </w:p>
    <w:p w14:paraId="5D841144" w14:textId="2E973F7C" w:rsidR="00EB732F" w:rsidRDefault="00EB732F" w:rsidP="00EB732F">
      <w:pPr>
        <w:rPr>
          <w:sz w:val="28"/>
          <w:szCs w:val="28"/>
        </w:rPr>
      </w:pPr>
    </w:p>
    <w:p w14:paraId="7B6B5375" w14:textId="7E9DA129" w:rsidR="00EB732F" w:rsidRDefault="00EB732F" w:rsidP="00EB732F">
      <w:pPr>
        <w:rPr>
          <w:sz w:val="28"/>
          <w:szCs w:val="28"/>
        </w:rPr>
      </w:pPr>
    </w:p>
    <w:p w14:paraId="003C92AA" w14:textId="77777777" w:rsidR="00EB732F" w:rsidRDefault="00EB732F">
      <w:pPr>
        <w:rPr>
          <w:sz w:val="28"/>
          <w:szCs w:val="28"/>
        </w:rPr>
      </w:pPr>
      <w:r>
        <w:rPr>
          <w:sz w:val="28"/>
          <w:szCs w:val="28"/>
        </w:rPr>
        <w:br w:type="page"/>
      </w:r>
    </w:p>
    <w:p w14:paraId="0BB01EE3" w14:textId="156AF33F" w:rsidR="00EB732F" w:rsidRDefault="00EB732F" w:rsidP="00EB732F">
      <w:pPr>
        <w:rPr>
          <w:sz w:val="28"/>
          <w:szCs w:val="28"/>
        </w:rPr>
      </w:pPr>
      <w:r>
        <w:rPr>
          <w:sz w:val="28"/>
          <w:szCs w:val="28"/>
        </w:rPr>
        <w:lastRenderedPageBreak/>
        <w:t>Plots of Y for different values of N:</w:t>
      </w:r>
    </w:p>
    <w:p w14:paraId="430281EA" w14:textId="419EF037" w:rsidR="00EB732F" w:rsidRPr="00EF151D" w:rsidRDefault="00EB732F" w:rsidP="00EF151D">
      <w:pPr>
        <w:pStyle w:val="ListParagraph"/>
        <w:numPr>
          <w:ilvl w:val="0"/>
          <w:numId w:val="12"/>
        </w:numPr>
        <w:rPr>
          <w:sz w:val="28"/>
          <w:szCs w:val="28"/>
        </w:rPr>
      </w:pPr>
      <w:r w:rsidRPr="00EF151D">
        <w:rPr>
          <w:sz w:val="28"/>
          <w:szCs w:val="28"/>
        </w:rPr>
        <w:t>For N=1</w:t>
      </w:r>
    </w:p>
    <w:p w14:paraId="3E83B23F" w14:textId="36E41603" w:rsidR="00EB732F" w:rsidRDefault="00EB732F" w:rsidP="00EB732F">
      <w:pPr>
        <w:rPr>
          <w:sz w:val="28"/>
          <w:szCs w:val="28"/>
        </w:rPr>
      </w:pPr>
      <w:r>
        <w:rPr>
          <w:noProof/>
          <w:sz w:val="28"/>
          <w:szCs w:val="28"/>
        </w:rPr>
        <w:drawing>
          <wp:anchor distT="0" distB="0" distL="114300" distR="114300" simplePos="0" relativeHeight="251674624" behindDoc="0" locked="0" layoutInCell="1" allowOverlap="1" wp14:anchorId="3D389B3E" wp14:editId="5DD34786">
            <wp:simplePos x="0" y="0"/>
            <wp:positionH relativeFrom="margin">
              <wp:posOffset>469265</wp:posOffset>
            </wp:positionH>
            <wp:positionV relativeFrom="paragraph">
              <wp:posOffset>90170</wp:posOffset>
            </wp:positionV>
            <wp:extent cx="4988192" cy="3741420"/>
            <wp:effectExtent l="0" t="0" r="3175" b="0"/>
            <wp:wrapThrough wrapText="bothSides">
              <wp:wrapPolygon edited="0">
                <wp:start x="0" y="0"/>
                <wp:lineTo x="0" y="21446"/>
                <wp:lineTo x="21531" y="21446"/>
                <wp:lineTo x="2153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4988192" cy="3741420"/>
                    </a:xfrm>
                    <a:prstGeom prst="rect">
                      <a:avLst/>
                    </a:prstGeom>
                  </pic:spPr>
                </pic:pic>
              </a:graphicData>
            </a:graphic>
          </wp:anchor>
        </w:drawing>
      </w:r>
    </w:p>
    <w:p w14:paraId="672D545E" w14:textId="510A8DD6" w:rsidR="00EB732F" w:rsidRPr="00EB732F" w:rsidRDefault="00EB732F" w:rsidP="00EB732F">
      <w:pPr>
        <w:rPr>
          <w:sz w:val="28"/>
          <w:szCs w:val="28"/>
        </w:rPr>
      </w:pPr>
    </w:p>
    <w:p w14:paraId="1CF035F8" w14:textId="46531BCC" w:rsidR="00EB732F" w:rsidRPr="00EB732F" w:rsidRDefault="00EB732F" w:rsidP="00EB732F">
      <w:pPr>
        <w:rPr>
          <w:sz w:val="28"/>
          <w:szCs w:val="28"/>
        </w:rPr>
      </w:pPr>
    </w:p>
    <w:p w14:paraId="7D5E3D7E" w14:textId="236A098E" w:rsidR="00EB732F" w:rsidRPr="00EB732F" w:rsidRDefault="00EB732F" w:rsidP="00EB732F">
      <w:pPr>
        <w:rPr>
          <w:sz w:val="28"/>
          <w:szCs w:val="28"/>
        </w:rPr>
      </w:pPr>
    </w:p>
    <w:p w14:paraId="35FD4CF3" w14:textId="517DE13D" w:rsidR="00EB732F" w:rsidRPr="00EB732F" w:rsidRDefault="00EB732F" w:rsidP="00EB732F">
      <w:pPr>
        <w:rPr>
          <w:sz w:val="28"/>
          <w:szCs w:val="28"/>
        </w:rPr>
      </w:pPr>
    </w:p>
    <w:p w14:paraId="6536CEA1" w14:textId="02A1DECB" w:rsidR="00EB732F" w:rsidRPr="00EB732F" w:rsidRDefault="00EB732F" w:rsidP="00EB732F">
      <w:pPr>
        <w:rPr>
          <w:sz w:val="28"/>
          <w:szCs w:val="28"/>
        </w:rPr>
      </w:pPr>
    </w:p>
    <w:p w14:paraId="16ECBF3B" w14:textId="1370F7BB" w:rsidR="00EB732F" w:rsidRPr="00EB732F" w:rsidRDefault="00EB732F" w:rsidP="00EB732F">
      <w:pPr>
        <w:rPr>
          <w:sz w:val="28"/>
          <w:szCs w:val="28"/>
        </w:rPr>
      </w:pPr>
    </w:p>
    <w:p w14:paraId="6FDC7B60" w14:textId="787605C9" w:rsidR="00EB732F" w:rsidRPr="00EB732F" w:rsidRDefault="00EB732F" w:rsidP="00EB732F">
      <w:pPr>
        <w:rPr>
          <w:sz w:val="28"/>
          <w:szCs w:val="28"/>
        </w:rPr>
      </w:pPr>
    </w:p>
    <w:p w14:paraId="62C8F038" w14:textId="51B48C74" w:rsidR="00EB732F" w:rsidRPr="00EB732F" w:rsidRDefault="00EB732F" w:rsidP="00EB732F">
      <w:pPr>
        <w:rPr>
          <w:sz w:val="28"/>
          <w:szCs w:val="28"/>
        </w:rPr>
      </w:pPr>
    </w:p>
    <w:p w14:paraId="167D1E80" w14:textId="5907DE9A" w:rsidR="00EB732F" w:rsidRDefault="00EB732F" w:rsidP="00EB732F">
      <w:pPr>
        <w:rPr>
          <w:sz w:val="28"/>
          <w:szCs w:val="28"/>
        </w:rPr>
      </w:pPr>
    </w:p>
    <w:p w14:paraId="1DF3AC70" w14:textId="282B0D25" w:rsidR="00EB732F" w:rsidRDefault="00EB732F" w:rsidP="00EB732F">
      <w:pPr>
        <w:rPr>
          <w:sz w:val="28"/>
          <w:szCs w:val="28"/>
        </w:rPr>
      </w:pPr>
    </w:p>
    <w:p w14:paraId="16A410B9" w14:textId="2F22393D" w:rsidR="00EB732F" w:rsidRDefault="00EB732F" w:rsidP="00EB732F">
      <w:pPr>
        <w:rPr>
          <w:sz w:val="28"/>
          <w:szCs w:val="28"/>
        </w:rPr>
      </w:pPr>
    </w:p>
    <w:p w14:paraId="4EFA9D32" w14:textId="6371C2B1" w:rsidR="00EB732F" w:rsidRDefault="00EB732F" w:rsidP="00EF151D">
      <w:pPr>
        <w:pStyle w:val="ListParagraph"/>
        <w:numPr>
          <w:ilvl w:val="0"/>
          <w:numId w:val="12"/>
        </w:numPr>
        <w:rPr>
          <w:sz w:val="28"/>
          <w:szCs w:val="28"/>
        </w:rPr>
      </w:pPr>
      <w:r w:rsidRPr="00EF151D">
        <w:rPr>
          <w:sz w:val="28"/>
          <w:szCs w:val="28"/>
        </w:rPr>
        <w:t>For N=2</w:t>
      </w:r>
    </w:p>
    <w:p w14:paraId="1E46F4E4" w14:textId="7702DDE0" w:rsidR="00EF151D" w:rsidRDefault="00EF151D" w:rsidP="00EF151D">
      <w:pPr>
        <w:pStyle w:val="ListParagraph"/>
        <w:rPr>
          <w:sz w:val="28"/>
          <w:szCs w:val="28"/>
        </w:rPr>
      </w:pPr>
      <w:r>
        <w:rPr>
          <w:noProof/>
          <w:sz w:val="28"/>
          <w:szCs w:val="28"/>
        </w:rPr>
        <w:drawing>
          <wp:anchor distT="0" distB="0" distL="114300" distR="114300" simplePos="0" relativeHeight="251675648" behindDoc="0" locked="0" layoutInCell="1" allowOverlap="1" wp14:anchorId="5D1376B0" wp14:editId="7523BC7C">
            <wp:simplePos x="0" y="0"/>
            <wp:positionH relativeFrom="column">
              <wp:posOffset>480060</wp:posOffset>
            </wp:positionH>
            <wp:positionV relativeFrom="paragraph">
              <wp:posOffset>226695</wp:posOffset>
            </wp:positionV>
            <wp:extent cx="4899660" cy="3675016"/>
            <wp:effectExtent l="0" t="0" r="0" b="1905"/>
            <wp:wrapThrough wrapText="bothSides">
              <wp:wrapPolygon edited="0">
                <wp:start x="0" y="0"/>
                <wp:lineTo x="0" y="21499"/>
                <wp:lineTo x="21499" y="21499"/>
                <wp:lineTo x="21499"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4899660" cy="3675016"/>
                    </a:xfrm>
                    <a:prstGeom prst="rect">
                      <a:avLst/>
                    </a:prstGeom>
                  </pic:spPr>
                </pic:pic>
              </a:graphicData>
            </a:graphic>
          </wp:anchor>
        </w:drawing>
      </w:r>
    </w:p>
    <w:p w14:paraId="4406CBE4" w14:textId="53C8CADC" w:rsidR="00EF151D" w:rsidRPr="00EF151D" w:rsidRDefault="00EF151D" w:rsidP="00EF151D"/>
    <w:p w14:paraId="591B3C60" w14:textId="04E822A5" w:rsidR="00EF151D" w:rsidRPr="00EF151D" w:rsidRDefault="00EF151D" w:rsidP="00EF151D"/>
    <w:p w14:paraId="5885B968" w14:textId="1D269DBB" w:rsidR="00EF151D" w:rsidRPr="00EF151D" w:rsidRDefault="00EF151D" w:rsidP="00EF151D"/>
    <w:p w14:paraId="6D7DC554" w14:textId="0D0822C7" w:rsidR="00EF151D" w:rsidRPr="00EF151D" w:rsidRDefault="00EF151D" w:rsidP="00EF151D"/>
    <w:p w14:paraId="0C2AD821" w14:textId="62B2276D" w:rsidR="00EF151D" w:rsidRPr="00EF151D" w:rsidRDefault="00EF151D" w:rsidP="00EF151D"/>
    <w:p w14:paraId="679F7EB3" w14:textId="6CCC8DC3" w:rsidR="00EF151D" w:rsidRPr="00EF151D" w:rsidRDefault="00EF151D" w:rsidP="00EF151D"/>
    <w:p w14:paraId="7E6771E4" w14:textId="61892200" w:rsidR="00EF151D" w:rsidRPr="00EF151D" w:rsidRDefault="00EF151D" w:rsidP="00EF151D"/>
    <w:p w14:paraId="64EA42AC" w14:textId="0A0CB72D" w:rsidR="00EF151D" w:rsidRPr="00EF151D" w:rsidRDefault="00EF151D" w:rsidP="00EF151D"/>
    <w:p w14:paraId="24DBE209" w14:textId="227B3EF3" w:rsidR="00EF151D" w:rsidRPr="00EF151D" w:rsidRDefault="00EF151D" w:rsidP="00EF151D"/>
    <w:p w14:paraId="6D2AB549" w14:textId="1A799687" w:rsidR="00EF151D" w:rsidRPr="00EF151D" w:rsidRDefault="00EF151D" w:rsidP="00EF151D"/>
    <w:p w14:paraId="459066D3" w14:textId="4FC585D1" w:rsidR="00EF151D" w:rsidRPr="00EF151D" w:rsidRDefault="00EF151D" w:rsidP="00EF151D"/>
    <w:p w14:paraId="5A467A3C" w14:textId="6E524DE9" w:rsidR="00EF151D" w:rsidRPr="00EF151D" w:rsidRDefault="00EF151D" w:rsidP="00EF151D">
      <w:pPr>
        <w:pStyle w:val="ListParagraph"/>
        <w:numPr>
          <w:ilvl w:val="0"/>
          <w:numId w:val="12"/>
        </w:numPr>
      </w:pPr>
      <w:r w:rsidRPr="00EF151D">
        <w:rPr>
          <w:sz w:val="28"/>
          <w:szCs w:val="28"/>
        </w:rPr>
        <w:lastRenderedPageBreak/>
        <w:t>For N=</w:t>
      </w:r>
      <w:r>
        <w:rPr>
          <w:sz w:val="28"/>
          <w:szCs w:val="28"/>
        </w:rPr>
        <w:t>4</w:t>
      </w:r>
    </w:p>
    <w:p w14:paraId="1AB63C68" w14:textId="6683E44B" w:rsidR="00EF151D" w:rsidRPr="00EF151D" w:rsidRDefault="00EF151D" w:rsidP="00EF151D">
      <w:r>
        <w:rPr>
          <w:noProof/>
        </w:rPr>
        <w:drawing>
          <wp:anchor distT="0" distB="0" distL="114300" distR="114300" simplePos="0" relativeHeight="251676672" behindDoc="0" locked="0" layoutInCell="1" allowOverlap="1" wp14:anchorId="27A069D2" wp14:editId="42967929">
            <wp:simplePos x="0" y="0"/>
            <wp:positionH relativeFrom="column">
              <wp:posOffset>335280</wp:posOffset>
            </wp:positionH>
            <wp:positionV relativeFrom="paragraph">
              <wp:posOffset>29845</wp:posOffset>
            </wp:positionV>
            <wp:extent cx="5007610" cy="3756660"/>
            <wp:effectExtent l="0" t="0" r="254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5007610" cy="3756660"/>
                    </a:xfrm>
                    <a:prstGeom prst="rect">
                      <a:avLst/>
                    </a:prstGeom>
                  </pic:spPr>
                </pic:pic>
              </a:graphicData>
            </a:graphic>
            <wp14:sizeRelH relativeFrom="margin">
              <wp14:pctWidth>0</wp14:pctWidth>
            </wp14:sizeRelH>
            <wp14:sizeRelV relativeFrom="margin">
              <wp14:pctHeight>0</wp14:pctHeight>
            </wp14:sizeRelV>
          </wp:anchor>
        </w:drawing>
      </w:r>
    </w:p>
    <w:p w14:paraId="710CBA32" w14:textId="68E20458" w:rsidR="00EF151D" w:rsidRPr="00EF151D" w:rsidRDefault="00EF151D" w:rsidP="00EF151D"/>
    <w:p w14:paraId="3A8AD50F" w14:textId="37CEA1B3" w:rsidR="00EF151D" w:rsidRDefault="00EF151D" w:rsidP="00EF151D"/>
    <w:p w14:paraId="0F32F30F" w14:textId="3FC6E742" w:rsidR="00EF151D" w:rsidRDefault="00EF151D" w:rsidP="00EF151D"/>
    <w:p w14:paraId="7F8D9ACD" w14:textId="3822CEAA" w:rsidR="00EF151D" w:rsidRDefault="00EF151D" w:rsidP="00EF151D"/>
    <w:p w14:paraId="23880B04" w14:textId="1EC3FCB5" w:rsidR="00EF151D" w:rsidRDefault="00EF151D" w:rsidP="00EF151D"/>
    <w:p w14:paraId="5A19AFCA" w14:textId="2679B72B" w:rsidR="00EF151D" w:rsidRDefault="00EF151D" w:rsidP="00EF151D">
      <w:pPr>
        <w:pStyle w:val="ListParagraph"/>
      </w:pPr>
    </w:p>
    <w:p w14:paraId="2674BDD8" w14:textId="67A3DD69" w:rsidR="00EF151D" w:rsidRDefault="00EF151D" w:rsidP="00EF151D">
      <w:pPr>
        <w:pStyle w:val="ListParagraph"/>
      </w:pPr>
    </w:p>
    <w:p w14:paraId="1471EC19" w14:textId="717B4496" w:rsidR="00EF151D" w:rsidRDefault="00EF151D" w:rsidP="00EF151D">
      <w:pPr>
        <w:pStyle w:val="ListParagraph"/>
      </w:pPr>
    </w:p>
    <w:p w14:paraId="21030F9A" w14:textId="0D7A4A02" w:rsidR="00EF151D" w:rsidRDefault="00EF151D" w:rsidP="00EF151D">
      <w:pPr>
        <w:pStyle w:val="ListParagraph"/>
      </w:pPr>
    </w:p>
    <w:p w14:paraId="2775F802" w14:textId="73B830ED" w:rsidR="00EF151D" w:rsidRDefault="00EF151D" w:rsidP="00EF151D">
      <w:pPr>
        <w:pStyle w:val="ListParagraph"/>
      </w:pPr>
    </w:p>
    <w:p w14:paraId="7C39E9E2" w14:textId="54CE719F" w:rsidR="00EF151D" w:rsidRDefault="00EF151D" w:rsidP="00EF151D">
      <w:pPr>
        <w:pStyle w:val="ListParagraph"/>
      </w:pPr>
    </w:p>
    <w:p w14:paraId="0EE9B79B" w14:textId="37357CCB" w:rsidR="00EF151D" w:rsidRDefault="00EF151D" w:rsidP="00EF151D">
      <w:pPr>
        <w:pStyle w:val="ListParagraph"/>
      </w:pPr>
    </w:p>
    <w:p w14:paraId="1A01362A" w14:textId="3B87A87F" w:rsidR="00EF151D" w:rsidRDefault="00EF151D" w:rsidP="00EF151D">
      <w:pPr>
        <w:pStyle w:val="ListParagraph"/>
      </w:pPr>
    </w:p>
    <w:p w14:paraId="5E57F5AA" w14:textId="6F785951" w:rsidR="00EF151D" w:rsidRDefault="00EF151D" w:rsidP="00EF151D">
      <w:pPr>
        <w:pStyle w:val="ListParagraph"/>
      </w:pPr>
    </w:p>
    <w:p w14:paraId="77075B1A" w14:textId="703EFD30" w:rsidR="00EF151D" w:rsidRDefault="00EF151D" w:rsidP="00EF151D">
      <w:pPr>
        <w:pStyle w:val="ListParagraph"/>
      </w:pPr>
    </w:p>
    <w:p w14:paraId="3B84074F" w14:textId="531938B1" w:rsidR="00EF151D" w:rsidRDefault="00EF151D" w:rsidP="00EF151D">
      <w:pPr>
        <w:pStyle w:val="ListParagraph"/>
      </w:pPr>
    </w:p>
    <w:p w14:paraId="09A0B3B9" w14:textId="751B7661" w:rsidR="00EF151D" w:rsidRDefault="00EF151D" w:rsidP="00EF151D">
      <w:pPr>
        <w:pStyle w:val="ListParagraph"/>
      </w:pPr>
    </w:p>
    <w:p w14:paraId="39994D97" w14:textId="77777777" w:rsidR="00EF151D" w:rsidRPr="00EF151D" w:rsidRDefault="00EF151D" w:rsidP="00EF151D">
      <w:pPr>
        <w:pStyle w:val="ListParagraph"/>
      </w:pPr>
    </w:p>
    <w:p w14:paraId="780DE3A6" w14:textId="493A3BEC" w:rsidR="00EF151D" w:rsidRPr="00EF151D" w:rsidRDefault="00EF151D" w:rsidP="00EF151D">
      <w:pPr>
        <w:pStyle w:val="ListParagraph"/>
        <w:numPr>
          <w:ilvl w:val="0"/>
          <w:numId w:val="12"/>
        </w:numPr>
      </w:pPr>
      <w:r>
        <w:rPr>
          <w:sz w:val="28"/>
          <w:szCs w:val="28"/>
        </w:rPr>
        <w:t>For N=8</w:t>
      </w:r>
    </w:p>
    <w:p w14:paraId="01AD88BE" w14:textId="208ECB18" w:rsidR="000E77C8" w:rsidRDefault="000E77C8" w:rsidP="00EF151D">
      <w:pPr>
        <w:pStyle w:val="ListParagraph"/>
      </w:pPr>
    </w:p>
    <w:p w14:paraId="7C5043A7" w14:textId="21120A4C" w:rsidR="000E77C8" w:rsidRDefault="000E77C8">
      <w:r>
        <w:rPr>
          <w:noProof/>
        </w:rPr>
        <w:drawing>
          <wp:anchor distT="0" distB="0" distL="114300" distR="114300" simplePos="0" relativeHeight="251677696" behindDoc="0" locked="0" layoutInCell="1" allowOverlap="1" wp14:anchorId="4BE0CCBA" wp14:editId="4FB69479">
            <wp:simplePos x="0" y="0"/>
            <wp:positionH relativeFrom="margin">
              <wp:align>center</wp:align>
            </wp:positionH>
            <wp:positionV relativeFrom="paragraph">
              <wp:posOffset>4445</wp:posOffset>
            </wp:positionV>
            <wp:extent cx="4785360" cy="3589020"/>
            <wp:effectExtent l="0" t="0" r="0" b="0"/>
            <wp:wrapThrough wrapText="bothSides">
              <wp:wrapPolygon edited="0">
                <wp:start x="0" y="0"/>
                <wp:lineTo x="0" y="21439"/>
                <wp:lineTo x="21497" y="21439"/>
                <wp:lineTo x="21497"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785360" cy="358902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467A4056" w14:textId="0728A88F" w:rsidR="00EF151D" w:rsidRDefault="000E77C8" w:rsidP="000E77C8">
      <w:pPr>
        <w:pStyle w:val="ListParagraph"/>
        <w:numPr>
          <w:ilvl w:val="0"/>
          <w:numId w:val="12"/>
        </w:numPr>
        <w:rPr>
          <w:sz w:val="28"/>
          <w:szCs w:val="28"/>
        </w:rPr>
      </w:pPr>
      <w:r>
        <w:rPr>
          <w:sz w:val="28"/>
          <w:szCs w:val="28"/>
        </w:rPr>
        <w:lastRenderedPageBreak/>
        <w:t>For N=16</w:t>
      </w:r>
    </w:p>
    <w:p w14:paraId="3DD73B1C" w14:textId="06813713" w:rsidR="000E77C8" w:rsidRDefault="000E77C8" w:rsidP="000E77C8">
      <w:pPr>
        <w:pStyle w:val="ListParagraph"/>
        <w:rPr>
          <w:sz w:val="28"/>
          <w:szCs w:val="28"/>
        </w:rPr>
      </w:pPr>
      <w:r>
        <w:rPr>
          <w:noProof/>
          <w:sz w:val="28"/>
          <w:szCs w:val="28"/>
        </w:rPr>
        <w:drawing>
          <wp:inline distT="0" distB="0" distL="0" distR="0" wp14:anchorId="6EEF2294" wp14:editId="5434BE9C">
            <wp:extent cx="5069466" cy="38023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5077748" cy="3808592"/>
                    </a:xfrm>
                    <a:prstGeom prst="rect">
                      <a:avLst/>
                    </a:prstGeom>
                  </pic:spPr>
                </pic:pic>
              </a:graphicData>
            </a:graphic>
          </wp:inline>
        </w:drawing>
      </w:r>
    </w:p>
    <w:p w14:paraId="262A838F" w14:textId="4805CC81" w:rsidR="000E77C8" w:rsidRDefault="000E77C8" w:rsidP="000E77C8">
      <w:pPr>
        <w:pStyle w:val="ListParagraph"/>
        <w:rPr>
          <w:sz w:val="28"/>
          <w:szCs w:val="28"/>
        </w:rPr>
      </w:pPr>
    </w:p>
    <w:p w14:paraId="21835C9D" w14:textId="29F8F875" w:rsidR="000E77C8" w:rsidRDefault="000E77C8" w:rsidP="000E77C8">
      <w:pPr>
        <w:pStyle w:val="ListParagraph"/>
        <w:numPr>
          <w:ilvl w:val="0"/>
          <w:numId w:val="12"/>
        </w:numPr>
        <w:rPr>
          <w:sz w:val="28"/>
          <w:szCs w:val="28"/>
        </w:rPr>
      </w:pPr>
      <w:r>
        <w:rPr>
          <w:sz w:val="28"/>
          <w:szCs w:val="28"/>
        </w:rPr>
        <w:t>For N=32</w:t>
      </w:r>
    </w:p>
    <w:p w14:paraId="4F606357" w14:textId="31EA3872" w:rsidR="000E77C8" w:rsidRDefault="000E77C8" w:rsidP="000E77C8">
      <w:pPr>
        <w:pStyle w:val="ListParagraph"/>
        <w:rPr>
          <w:sz w:val="28"/>
          <w:szCs w:val="28"/>
        </w:rPr>
      </w:pPr>
      <w:r>
        <w:rPr>
          <w:noProof/>
          <w:sz w:val="28"/>
          <w:szCs w:val="28"/>
        </w:rPr>
        <w:drawing>
          <wp:anchor distT="0" distB="0" distL="114300" distR="114300" simplePos="0" relativeHeight="251678720" behindDoc="0" locked="0" layoutInCell="1" allowOverlap="1" wp14:anchorId="44A83112" wp14:editId="58011472">
            <wp:simplePos x="0" y="0"/>
            <wp:positionH relativeFrom="column">
              <wp:posOffset>457200</wp:posOffset>
            </wp:positionH>
            <wp:positionV relativeFrom="paragraph">
              <wp:posOffset>290195</wp:posOffset>
            </wp:positionV>
            <wp:extent cx="5069840" cy="3802380"/>
            <wp:effectExtent l="0" t="0" r="0" b="7620"/>
            <wp:wrapThrough wrapText="bothSides">
              <wp:wrapPolygon edited="0">
                <wp:start x="0" y="0"/>
                <wp:lineTo x="0" y="21535"/>
                <wp:lineTo x="21508" y="21535"/>
                <wp:lineTo x="21508"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5069840" cy="3802380"/>
                    </a:xfrm>
                    <a:prstGeom prst="rect">
                      <a:avLst/>
                    </a:prstGeom>
                  </pic:spPr>
                </pic:pic>
              </a:graphicData>
            </a:graphic>
            <wp14:sizeRelH relativeFrom="margin">
              <wp14:pctWidth>0</wp14:pctWidth>
            </wp14:sizeRelH>
            <wp14:sizeRelV relativeFrom="margin">
              <wp14:pctHeight>0</wp14:pctHeight>
            </wp14:sizeRelV>
          </wp:anchor>
        </w:drawing>
      </w:r>
    </w:p>
    <w:p w14:paraId="01843187" w14:textId="476CBFCA" w:rsidR="000E77C8" w:rsidRPr="000E77C8" w:rsidRDefault="000E77C8" w:rsidP="000E77C8"/>
    <w:p w14:paraId="3206879E" w14:textId="3F8D9888" w:rsidR="000E77C8" w:rsidRPr="000E77C8" w:rsidRDefault="000E77C8" w:rsidP="000E77C8"/>
    <w:p w14:paraId="362174F8" w14:textId="3C912696" w:rsidR="000E77C8" w:rsidRPr="000E77C8" w:rsidRDefault="000E77C8" w:rsidP="000E77C8"/>
    <w:p w14:paraId="27820FD3" w14:textId="43A5E87F" w:rsidR="000E77C8" w:rsidRPr="000E77C8" w:rsidRDefault="000E77C8" w:rsidP="000E77C8"/>
    <w:p w14:paraId="4ED5179E" w14:textId="5FF7ED2D" w:rsidR="000E77C8" w:rsidRPr="000E77C8" w:rsidRDefault="000E77C8" w:rsidP="000E77C8"/>
    <w:p w14:paraId="4552BCF3" w14:textId="12279BCF" w:rsidR="000E77C8" w:rsidRPr="000E77C8" w:rsidRDefault="000E77C8" w:rsidP="000E77C8"/>
    <w:p w14:paraId="14910C66" w14:textId="1B956160" w:rsidR="000E77C8" w:rsidRPr="000E77C8" w:rsidRDefault="000E77C8" w:rsidP="000E77C8"/>
    <w:p w14:paraId="4CC55BD1" w14:textId="4A6046C1" w:rsidR="000E77C8" w:rsidRPr="000E77C8" w:rsidRDefault="000E77C8" w:rsidP="000E77C8"/>
    <w:p w14:paraId="6A872E2E" w14:textId="5F039345" w:rsidR="000E77C8" w:rsidRPr="000E77C8" w:rsidRDefault="000E77C8" w:rsidP="000E77C8"/>
    <w:p w14:paraId="2735A1DF" w14:textId="4F8FBFC1" w:rsidR="000E77C8" w:rsidRPr="000E77C8" w:rsidRDefault="000E77C8" w:rsidP="000E77C8"/>
    <w:p w14:paraId="58BC1D7D" w14:textId="43C41E19" w:rsidR="000E77C8" w:rsidRPr="000E77C8" w:rsidRDefault="000E77C8" w:rsidP="000E77C8"/>
    <w:p w14:paraId="55C38F2E" w14:textId="4A58B958" w:rsidR="000E77C8" w:rsidRDefault="000E77C8" w:rsidP="000E77C8">
      <w:pPr>
        <w:rPr>
          <w:sz w:val="28"/>
          <w:szCs w:val="28"/>
        </w:rPr>
      </w:pPr>
    </w:p>
    <w:p w14:paraId="48CB3272" w14:textId="365B1236" w:rsidR="000E77C8" w:rsidRDefault="000E77C8" w:rsidP="000E77C8"/>
    <w:p w14:paraId="5ED67071" w14:textId="63A47C2F" w:rsidR="000E77C8" w:rsidRDefault="000E77C8" w:rsidP="000E77C8"/>
    <w:p w14:paraId="383D0ECF" w14:textId="13A0DDC0" w:rsidR="000E77C8" w:rsidRDefault="000E77C8" w:rsidP="000E77C8">
      <w:pPr>
        <w:pStyle w:val="ListParagraph"/>
        <w:numPr>
          <w:ilvl w:val="0"/>
          <w:numId w:val="12"/>
        </w:numPr>
        <w:rPr>
          <w:sz w:val="28"/>
          <w:szCs w:val="28"/>
        </w:rPr>
      </w:pPr>
      <w:r>
        <w:rPr>
          <w:sz w:val="28"/>
          <w:szCs w:val="28"/>
        </w:rPr>
        <w:lastRenderedPageBreak/>
        <w:t>For N=64</w:t>
      </w:r>
    </w:p>
    <w:p w14:paraId="1ADED404" w14:textId="0B63546F" w:rsidR="000E77C8" w:rsidRDefault="000E77C8" w:rsidP="000E77C8">
      <w:pPr>
        <w:pStyle w:val="ListParagraph"/>
        <w:rPr>
          <w:sz w:val="28"/>
          <w:szCs w:val="28"/>
        </w:rPr>
      </w:pPr>
      <w:r>
        <w:rPr>
          <w:noProof/>
          <w:sz w:val="28"/>
          <w:szCs w:val="28"/>
        </w:rPr>
        <w:drawing>
          <wp:anchor distT="0" distB="0" distL="114300" distR="114300" simplePos="0" relativeHeight="251679744" behindDoc="0" locked="0" layoutInCell="1" allowOverlap="1" wp14:anchorId="1EBB46D7" wp14:editId="6DCE7DAA">
            <wp:simplePos x="0" y="0"/>
            <wp:positionH relativeFrom="column">
              <wp:posOffset>121920</wp:posOffset>
            </wp:positionH>
            <wp:positionV relativeFrom="paragraph">
              <wp:posOffset>457200</wp:posOffset>
            </wp:positionV>
            <wp:extent cx="5731510" cy="4298950"/>
            <wp:effectExtent l="0" t="0" r="254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anchor>
        </w:drawing>
      </w:r>
    </w:p>
    <w:p w14:paraId="7CAACB43" w14:textId="5FCDDD44" w:rsidR="000E77C8" w:rsidRPr="000E77C8" w:rsidRDefault="000E77C8" w:rsidP="000E77C8"/>
    <w:p w14:paraId="77AE6479" w14:textId="78516FF0" w:rsidR="000E77C8" w:rsidRPr="000E77C8" w:rsidRDefault="000E77C8" w:rsidP="000E77C8"/>
    <w:p w14:paraId="67403F4C" w14:textId="5DB2482D" w:rsidR="000E77C8" w:rsidRDefault="000E77C8" w:rsidP="000E77C8">
      <w:pPr>
        <w:tabs>
          <w:tab w:val="left" w:pos="1296"/>
        </w:tabs>
        <w:rPr>
          <w:sz w:val="28"/>
          <w:szCs w:val="28"/>
        </w:rPr>
      </w:pPr>
      <w:r>
        <w:rPr>
          <w:sz w:val="28"/>
          <w:szCs w:val="28"/>
        </w:rPr>
        <w:t>From all these different plots we can observe that</w:t>
      </w:r>
      <w:r w:rsidR="00B13DE8">
        <w:rPr>
          <w:sz w:val="28"/>
          <w:szCs w:val="28"/>
        </w:rPr>
        <w:t xml:space="preserve"> as the value of N increases the distribution which was initially in an M-like shape gets converted to a gaussian like curve and upon increasing the N further the gaussian gets shorter in width </w:t>
      </w:r>
      <w:proofErr w:type="gramStart"/>
      <w:r w:rsidR="00B13DE8">
        <w:rPr>
          <w:sz w:val="28"/>
          <w:szCs w:val="28"/>
        </w:rPr>
        <w:t>i.e.</w:t>
      </w:r>
      <w:proofErr w:type="gramEnd"/>
      <w:r w:rsidR="00B13DE8">
        <w:rPr>
          <w:sz w:val="28"/>
          <w:szCs w:val="28"/>
        </w:rPr>
        <w:t xml:space="preserve"> the variance keeps decreasing and on N tending to infinity this becomes a delta function.</w:t>
      </w:r>
    </w:p>
    <w:p w14:paraId="1B87E0DC" w14:textId="46CA0AB9" w:rsidR="00B13DE8" w:rsidRDefault="00B13DE8" w:rsidP="000E77C8">
      <w:pPr>
        <w:tabs>
          <w:tab w:val="left" w:pos="1296"/>
        </w:tabs>
        <w:rPr>
          <w:sz w:val="28"/>
          <w:szCs w:val="28"/>
        </w:rPr>
      </w:pPr>
    </w:p>
    <w:p w14:paraId="500A3AE4" w14:textId="351E181E" w:rsidR="00B13DE8" w:rsidRPr="000E77C8" w:rsidRDefault="00B13DE8" w:rsidP="000E77C8">
      <w:pPr>
        <w:tabs>
          <w:tab w:val="left" w:pos="1296"/>
        </w:tabs>
        <w:rPr>
          <w:sz w:val="28"/>
          <w:szCs w:val="28"/>
        </w:rPr>
      </w:pPr>
      <w:r>
        <w:rPr>
          <w:sz w:val="28"/>
          <w:szCs w:val="28"/>
        </w:rPr>
        <w:t xml:space="preserve">This is in accordance with the Central Limit Theorem which states exactly this – that any distribution turns into a Gaussian when many observations are averaged. </w:t>
      </w:r>
    </w:p>
    <w:p w14:paraId="12247172" w14:textId="1B20DB70" w:rsidR="000E77C8" w:rsidRPr="000E77C8" w:rsidRDefault="000E77C8" w:rsidP="000E77C8"/>
    <w:p w14:paraId="568F13EE" w14:textId="49FC6CCC" w:rsidR="000E77C8" w:rsidRPr="000E77C8" w:rsidRDefault="000E77C8" w:rsidP="000E77C8"/>
    <w:p w14:paraId="73E6B80E" w14:textId="752FEB24" w:rsidR="000E77C8" w:rsidRPr="000E77C8" w:rsidRDefault="000E77C8" w:rsidP="000E77C8"/>
    <w:p w14:paraId="4A5CC03C" w14:textId="59F4DF02" w:rsidR="000E77C8" w:rsidRDefault="00B13DE8" w:rsidP="000E77C8">
      <w:pPr>
        <w:rPr>
          <w:sz w:val="28"/>
          <w:szCs w:val="28"/>
        </w:rPr>
      </w:pPr>
      <w:r>
        <w:rPr>
          <w:sz w:val="28"/>
          <w:szCs w:val="28"/>
        </w:rPr>
        <w:lastRenderedPageBreak/>
        <w:t>The CDF of all these plots together</w:t>
      </w:r>
      <w:r w:rsidR="003B4A6C">
        <w:rPr>
          <w:sz w:val="28"/>
          <w:szCs w:val="28"/>
        </w:rPr>
        <w:t>:</w:t>
      </w:r>
    </w:p>
    <w:p w14:paraId="23099CA4" w14:textId="2EBD2BF1" w:rsidR="003B4A6C" w:rsidRPr="00B13DE8" w:rsidRDefault="003B4A6C" w:rsidP="000E77C8">
      <w:pPr>
        <w:rPr>
          <w:sz w:val="28"/>
          <w:szCs w:val="28"/>
        </w:rPr>
      </w:pPr>
    </w:p>
    <w:p w14:paraId="4C745B2E" w14:textId="55A3398B" w:rsidR="000E77C8" w:rsidRPr="000E77C8" w:rsidRDefault="000E77C8" w:rsidP="000E77C8"/>
    <w:p w14:paraId="336867C2" w14:textId="35453D95" w:rsidR="000E77C8" w:rsidRPr="000E77C8" w:rsidRDefault="000E77C8" w:rsidP="000E77C8"/>
    <w:p w14:paraId="79CA6DD7" w14:textId="71E37876" w:rsidR="000E77C8" w:rsidRPr="000E77C8" w:rsidRDefault="003F080B" w:rsidP="000E77C8">
      <w:r>
        <w:rPr>
          <w:noProof/>
          <w:sz w:val="28"/>
          <w:szCs w:val="28"/>
        </w:rPr>
        <w:drawing>
          <wp:anchor distT="0" distB="0" distL="114300" distR="114300" simplePos="0" relativeHeight="251685888" behindDoc="0" locked="0" layoutInCell="1" allowOverlap="1" wp14:anchorId="3816CC6C" wp14:editId="15BA1C44">
            <wp:simplePos x="0" y="0"/>
            <wp:positionH relativeFrom="margin">
              <wp:posOffset>-739140</wp:posOffset>
            </wp:positionH>
            <wp:positionV relativeFrom="paragraph">
              <wp:posOffset>205105</wp:posOffset>
            </wp:positionV>
            <wp:extent cx="7172325" cy="5379720"/>
            <wp:effectExtent l="0" t="0" r="9525" b="0"/>
            <wp:wrapThrough wrapText="bothSides">
              <wp:wrapPolygon edited="0">
                <wp:start x="0" y="0"/>
                <wp:lineTo x="0" y="21493"/>
                <wp:lineTo x="21571" y="21493"/>
                <wp:lineTo x="21571"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4">
                      <a:extLst>
                        <a:ext uri="{28A0092B-C50C-407E-A947-70E740481C1C}">
                          <a14:useLocalDpi xmlns:a14="http://schemas.microsoft.com/office/drawing/2010/main" val="0"/>
                        </a:ext>
                      </a:extLst>
                    </a:blip>
                    <a:stretch>
                      <a:fillRect/>
                    </a:stretch>
                  </pic:blipFill>
                  <pic:spPr>
                    <a:xfrm>
                      <a:off x="0" y="0"/>
                      <a:ext cx="7172325" cy="5379720"/>
                    </a:xfrm>
                    <a:prstGeom prst="rect">
                      <a:avLst/>
                    </a:prstGeom>
                  </pic:spPr>
                </pic:pic>
              </a:graphicData>
            </a:graphic>
            <wp14:sizeRelH relativeFrom="margin">
              <wp14:pctWidth>0</wp14:pctWidth>
            </wp14:sizeRelH>
            <wp14:sizeRelV relativeFrom="margin">
              <wp14:pctHeight>0</wp14:pctHeight>
            </wp14:sizeRelV>
          </wp:anchor>
        </w:drawing>
      </w:r>
    </w:p>
    <w:p w14:paraId="147E29A0" w14:textId="470F8FD4" w:rsidR="000E77C8" w:rsidRPr="000E77C8" w:rsidRDefault="000E77C8" w:rsidP="000E77C8"/>
    <w:p w14:paraId="3B0D9467" w14:textId="13030BD6" w:rsidR="000E77C8" w:rsidRPr="000E77C8" w:rsidRDefault="000E77C8" w:rsidP="000E77C8"/>
    <w:p w14:paraId="76E9D11A" w14:textId="00BC6B4B" w:rsidR="003B4A6C" w:rsidRDefault="003B4A6C" w:rsidP="000E77C8"/>
    <w:p w14:paraId="576CDC9C" w14:textId="77777777" w:rsidR="003B4A6C" w:rsidRDefault="003B4A6C">
      <w:r>
        <w:br w:type="page"/>
      </w:r>
    </w:p>
    <w:p w14:paraId="19B2F061" w14:textId="19110E88" w:rsidR="000E77C8" w:rsidRDefault="00613817" w:rsidP="000E77C8">
      <w:pPr>
        <w:rPr>
          <w:sz w:val="28"/>
          <w:szCs w:val="28"/>
        </w:rPr>
      </w:pPr>
      <w:r>
        <w:rPr>
          <w:noProof/>
          <w:sz w:val="28"/>
          <w:szCs w:val="28"/>
        </w:rPr>
        <w:lastRenderedPageBreak/>
        <w:drawing>
          <wp:anchor distT="0" distB="0" distL="114300" distR="114300" simplePos="0" relativeHeight="251681792" behindDoc="0" locked="0" layoutInCell="1" allowOverlap="1" wp14:anchorId="2DBF95A1" wp14:editId="55A2FFCE">
            <wp:simplePos x="0" y="0"/>
            <wp:positionH relativeFrom="margin">
              <wp:align>center</wp:align>
            </wp:positionH>
            <wp:positionV relativeFrom="paragraph">
              <wp:posOffset>464820</wp:posOffset>
            </wp:positionV>
            <wp:extent cx="5292725" cy="3970020"/>
            <wp:effectExtent l="0" t="0" r="3175" b="0"/>
            <wp:wrapThrough wrapText="bothSides">
              <wp:wrapPolygon edited="0">
                <wp:start x="0" y="0"/>
                <wp:lineTo x="0" y="21455"/>
                <wp:lineTo x="21535" y="21455"/>
                <wp:lineTo x="21535"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5292725" cy="3970020"/>
                    </a:xfrm>
                    <a:prstGeom prst="rect">
                      <a:avLst/>
                    </a:prstGeom>
                  </pic:spPr>
                </pic:pic>
              </a:graphicData>
            </a:graphic>
            <wp14:sizeRelH relativeFrom="margin">
              <wp14:pctWidth>0</wp14:pctWidth>
            </wp14:sizeRelH>
            <wp14:sizeRelV relativeFrom="margin">
              <wp14:pctHeight>0</wp14:pctHeight>
            </wp14:sizeRelV>
          </wp:anchor>
        </w:drawing>
      </w:r>
      <w:r w:rsidR="00157B0E">
        <w:rPr>
          <w:sz w:val="28"/>
          <w:szCs w:val="28"/>
        </w:rPr>
        <w:t xml:space="preserve">Q5. </w:t>
      </w:r>
      <w:r w:rsidR="006E0430">
        <w:rPr>
          <w:sz w:val="28"/>
          <w:szCs w:val="28"/>
        </w:rPr>
        <w:t>Boxplot for a uniform distribution:</w:t>
      </w:r>
    </w:p>
    <w:p w14:paraId="46D07787" w14:textId="488CF016" w:rsidR="000E77C8" w:rsidRDefault="00613817" w:rsidP="000E77C8">
      <w:pPr>
        <w:rPr>
          <w:sz w:val="28"/>
          <w:szCs w:val="28"/>
        </w:rPr>
      </w:pPr>
      <w:r>
        <w:rPr>
          <w:noProof/>
          <w:sz w:val="28"/>
          <w:szCs w:val="28"/>
        </w:rPr>
        <w:drawing>
          <wp:anchor distT="0" distB="0" distL="114300" distR="114300" simplePos="0" relativeHeight="251684864" behindDoc="0" locked="0" layoutInCell="1" allowOverlap="1" wp14:anchorId="61E350F6" wp14:editId="3ABB4F38">
            <wp:simplePos x="0" y="0"/>
            <wp:positionH relativeFrom="column">
              <wp:posOffset>182880</wp:posOffset>
            </wp:positionH>
            <wp:positionV relativeFrom="paragraph">
              <wp:posOffset>4479925</wp:posOffset>
            </wp:positionV>
            <wp:extent cx="5374005" cy="4030980"/>
            <wp:effectExtent l="0" t="0" r="0" b="7620"/>
            <wp:wrapThrough wrapText="bothSides">
              <wp:wrapPolygon edited="0">
                <wp:start x="0" y="0"/>
                <wp:lineTo x="0" y="21539"/>
                <wp:lineTo x="21516" y="21539"/>
                <wp:lineTo x="21516"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6">
                      <a:extLst>
                        <a:ext uri="{28A0092B-C50C-407E-A947-70E740481C1C}">
                          <a14:useLocalDpi xmlns:a14="http://schemas.microsoft.com/office/drawing/2010/main" val="0"/>
                        </a:ext>
                      </a:extLst>
                    </a:blip>
                    <a:stretch>
                      <a:fillRect/>
                    </a:stretch>
                  </pic:blipFill>
                  <pic:spPr>
                    <a:xfrm>
                      <a:off x="0" y="0"/>
                      <a:ext cx="5374005" cy="4030980"/>
                    </a:xfrm>
                    <a:prstGeom prst="rect">
                      <a:avLst/>
                    </a:prstGeom>
                  </pic:spPr>
                </pic:pic>
              </a:graphicData>
            </a:graphic>
          </wp:anchor>
        </w:drawing>
      </w:r>
      <w:r>
        <w:rPr>
          <w:noProof/>
          <w:sz w:val="28"/>
          <w:szCs w:val="28"/>
        </w:rPr>
        <w:drawing>
          <wp:anchor distT="0" distB="0" distL="114300" distR="114300" simplePos="0" relativeHeight="251682816" behindDoc="0" locked="0" layoutInCell="1" allowOverlap="1" wp14:anchorId="36154AC9" wp14:editId="39FCF020">
            <wp:simplePos x="0" y="0"/>
            <wp:positionH relativeFrom="column">
              <wp:posOffset>289560</wp:posOffset>
            </wp:positionH>
            <wp:positionV relativeFrom="paragraph">
              <wp:posOffset>4479925</wp:posOffset>
            </wp:positionV>
            <wp:extent cx="5374005" cy="4030980"/>
            <wp:effectExtent l="0" t="0" r="0" b="7620"/>
            <wp:wrapThrough wrapText="bothSides">
              <wp:wrapPolygon edited="0">
                <wp:start x="0" y="0"/>
                <wp:lineTo x="0" y="21539"/>
                <wp:lineTo x="21516" y="21539"/>
                <wp:lineTo x="21516"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6">
                      <a:extLst>
                        <a:ext uri="{28A0092B-C50C-407E-A947-70E740481C1C}">
                          <a14:useLocalDpi xmlns:a14="http://schemas.microsoft.com/office/drawing/2010/main" val="0"/>
                        </a:ext>
                      </a:extLst>
                    </a:blip>
                    <a:stretch>
                      <a:fillRect/>
                    </a:stretch>
                  </pic:blipFill>
                  <pic:spPr>
                    <a:xfrm>
                      <a:off x="0" y="0"/>
                      <a:ext cx="5374005" cy="4030980"/>
                    </a:xfrm>
                    <a:prstGeom prst="rect">
                      <a:avLst/>
                    </a:prstGeom>
                  </pic:spPr>
                </pic:pic>
              </a:graphicData>
            </a:graphic>
          </wp:anchor>
        </w:drawing>
      </w:r>
      <w:r>
        <w:rPr>
          <w:sz w:val="28"/>
          <w:szCs w:val="28"/>
        </w:rPr>
        <w:t>Boxplot for  a Gaussian distribution:</w:t>
      </w:r>
    </w:p>
    <w:p w14:paraId="4C838D10" w14:textId="07B971A2" w:rsidR="00613817" w:rsidRPr="00613817" w:rsidRDefault="00613817" w:rsidP="000E77C8">
      <w:pPr>
        <w:rPr>
          <w:sz w:val="28"/>
          <w:szCs w:val="28"/>
        </w:rPr>
      </w:pPr>
    </w:p>
    <w:p w14:paraId="29D3015A" w14:textId="77777777" w:rsidR="000E77C8" w:rsidRPr="000E77C8" w:rsidRDefault="000E77C8" w:rsidP="000E77C8"/>
    <w:sectPr w:rsidR="000E77C8" w:rsidRPr="000E77C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5CDAE" w14:textId="77777777" w:rsidR="005D5C7E" w:rsidRDefault="005D5C7E" w:rsidP="00270341">
      <w:pPr>
        <w:spacing w:after="0" w:line="240" w:lineRule="auto"/>
      </w:pPr>
      <w:r>
        <w:separator/>
      </w:r>
    </w:p>
  </w:endnote>
  <w:endnote w:type="continuationSeparator" w:id="0">
    <w:p w14:paraId="6661B13B" w14:textId="77777777" w:rsidR="005D5C7E" w:rsidRDefault="005D5C7E" w:rsidP="00270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9FACF" w14:textId="77777777" w:rsidR="005D5C7E" w:rsidRDefault="005D5C7E" w:rsidP="00270341">
      <w:pPr>
        <w:spacing w:after="0" w:line="240" w:lineRule="auto"/>
      </w:pPr>
      <w:r>
        <w:separator/>
      </w:r>
    </w:p>
  </w:footnote>
  <w:footnote w:type="continuationSeparator" w:id="0">
    <w:p w14:paraId="66B8291C" w14:textId="77777777" w:rsidR="005D5C7E" w:rsidRDefault="005D5C7E" w:rsidP="00270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24BDA"/>
    <w:multiLevelType w:val="hybridMultilevel"/>
    <w:tmpl w:val="5F48AF5E"/>
    <w:lvl w:ilvl="0" w:tplc="BA749262">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09533B"/>
    <w:multiLevelType w:val="hybridMultilevel"/>
    <w:tmpl w:val="CEF4F5B6"/>
    <w:lvl w:ilvl="0" w:tplc="FF4E098E">
      <w:start w:val="1"/>
      <w:numFmt w:val="bullet"/>
      <w:lvlText w:val="-"/>
      <w:lvlJc w:val="left"/>
      <w:pPr>
        <w:ind w:left="3888" w:hanging="360"/>
      </w:pPr>
      <w:rPr>
        <w:rFonts w:ascii="Calibri" w:eastAsiaTheme="minorHAnsi" w:hAnsi="Calibri" w:cs="Calibri" w:hint="default"/>
      </w:rPr>
    </w:lvl>
    <w:lvl w:ilvl="1" w:tplc="40090003" w:tentative="1">
      <w:start w:val="1"/>
      <w:numFmt w:val="bullet"/>
      <w:lvlText w:val="o"/>
      <w:lvlJc w:val="left"/>
      <w:pPr>
        <w:ind w:left="4608" w:hanging="360"/>
      </w:pPr>
      <w:rPr>
        <w:rFonts w:ascii="Courier New" w:hAnsi="Courier New" w:cs="Courier New" w:hint="default"/>
      </w:rPr>
    </w:lvl>
    <w:lvl w:ilvl="2" w:tplc="40090005" w:tentative="1">
      <w:start w:val="1"/>
      <w:numFmt w:val="bullet"/>
      <w:lvlText w:val=""/>
      <w:lvlJc w:val="left"/>
      <w:pPr>
        <w:ind w:left="5328" w:hanging="360"/>
      </w:pPr>
      <w:rPr>
        <w:rFonts w:ascii="Wingdings" w:hAnsi="Wingdings" w:hint="default"/>
      </w:rPr>
    </w:lvl>
    <w:lvl w:ilvl="3" w:tplc="40090001" w:tentative="1">
      <w:start w:val="1"/>
      <w:numFmt w:val="bullet"/>
      <w:lvlText w:val=""/>
      <w:lvlJc w:val="left"/>
      <w:pPr>
        <w:ind w:left="6048" w:hanging="360"/>
      </w:pPr>
      <w:rPr>
        <w:rFonts w:ascii="Symbol" w:hAnsi="Symbol" w:hint="default"/>
      </w:rPr>
    </w:lvl>
    <w:lvl w:ilvl="4" w:tplc="40090003" w:tentative="1">
      <w:start w:val="1"/>
      <w:numFmt w:val="bullet"/>
      <w:lvlText w:val="o"/>
      <w:lvlJc w:val="left"/>
      <w:pPr>
        <w:ind w:left="6768" w:hanging="360"/>
      </w:pPr>
      <w:rPr>
        <w:rFonts w:ascii="Courier New" w:hAnsi="Courier New" w:cs="Courier New" w:hint="default"/>
      </w:rPr>
    </w:lvl>
    <w:lvl w:ilvl="5" w:tplc="40090005" w:tentative="1">
      <w:start w:val="1"/>
      <w:numFmt w:val="bullet"/>
      <w:lvlText w:val=""/>
      <w:lvlJc w:val="left"/>
      <w:pPr>
        <w:ind w:left="7488" w:hanging="360"/>
      </w:pPr>
      <w:rPr>
        <w:rFonts w:ascii="Wingdings" w:hAnsi="Wingdings" w:hint="default"/>
      </w:rPr>
    </w:lvl>
    <w:lvl w:ilvl="6" w:tplc="40090001" w:tentative="1">
      <w:start w:val="1"/>
      <w:numFmt w:val="bullet"/>
      <w:lvlText w:val=""/>
      <w:lvlJc w:val="left"/>
      <w:pPr>
        <w:ind w:left="8208" w:hanging="360"/>
      </w:pPr>
      <w:rPr>
        <w:rFonts w:ascii="Symbol" w:hAnsi="Symbol" w:hint="default"/>
      </w:rPr>
    </w:lvl>
    <w:lvl w:ilvl="7" w:tplc="40090003" w:tentative="1">
      <w:start w:val="1"/>
      <w:numFmt w:val="bullet"/>
      <w:lvlText w:val="o"/>
      <w:lvlJc w:val="left"/>
      <w:pPr>
        <w:ind w:left="8928" w:hanging="360"/>
      </w:pPr>
      <w:rPr>
        <w:rFonts w:ascii="Courier New" w:hAnsi="Courier New" w:cs="Courier New" w:hint="default"/>
      </w:rPr>
    </w:lvl>
    <w:lvl w:ilvl="8" w:tplc="40090005" w:tentative="1">
      <w:start w:val="1"/>
      <w:numFmt w:val="bullet"/>
      <w:lvlText w:val=""/>
      <w:lvlJc w:val="left"/>
      <w:pPr>
        <w:ind w:left="9648" w:hanging="360"/>
      </w:pPr>
      <w:rPr>
        <w:rFonts w:ascii="Wingdings" w:hAnsi="Wingdings" w:hint="default"/>
      </w:rPr>
    </w:lvl>
  </w:abstractNum>
  <w:abstractNum w:abstractNumId="2" w15:restartNumberingAfterBreak="0">
    <w:nsid w:val="46C66658"/>
    <w:multiLevelType w:val="hybridMultilevel"/>
    <w:tmpl w:val="646CEE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8EF4BE0"/>
    <w:multiLevelType w:val="hybridMultilevel"/>
    <w:tmpl w:val="AF7EEA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A4C7D6C"/>
    <w:multiLevelType w:val="hybridMultilevel"/>
    <w:tmpl w:val="4A622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44C1D05"/>
    <w:multiLevelType w:val="hybridMultilevel"/>
    <w:tmpl w:val="D8DCEBBC"/>
    <w:lvl w:ilvl="0" w:tplc="40090001">
      <w:start w:val="1"/>
      <w:numFmt w:val="bullet"/>
      <w:lvlText w:val=""/>
      <w:lvlJc w:val="left"/>
      <w:pPr>
        <w:ind w:left="39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49652CE"/>
    <w:multiLevelType w:val="hybridMultilevel"/>
    <w:tmpl w:val="E0743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DBE0A4C"/>
    <w:multiLevelType w:val="hybridMultilevel"/>
    <w:tmpl w:val="0750C0EE"/>
    <w:lvl w:ilvl="0" w:tplc="6C1AB9B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E6636DA"/>
    <w:multiLevelType w:val="hybridMultilevel"/>
    <w:tmpl w:val="47BA3638"/>
    <w:lvl w:ilvl="0" w:tplc="BA749262">
      <w:start w:val="1"/>
      <w:numFmt w:val="bullet"/>
      <w:lvlText w:val="-"/>
      <w:lvlJc w:val="left"/>
      <w:pPr>
        <w:ind w:left="3960" w:hanging="360"/>
      </w:pPr>
      <w:rPr>
        <w:rFonts w:ascii="Calibri" w:eastAsiaTheme="minorHAnsi" w:hAnsi="Calibri" w:cs="Calibri" w:hint="default"/>
      </w:rPr>
    </w:lvl>
    <w:lvl w:ilvl="1" w:tplc="40090003" w:tentative="1">
      <w:start w:val="1"/>
      <w:numFmt w:val="bullet"/>
      <w:lvlText w:val="o"/>
      <w:lvlJc w:val="left"/>
      <w:pPr>
        <w:ind w:left="4680" w:hanging="360"/>
      </w:pPr>
      <w:rPr>
        <w:rFonts w:ascii="Courier New" w:hAnsi="Courier New" w:cs="Courier New" w:hint="default"/>
      </w:rPr>
    </w:lvl>
    <w:lvl w:ilvl="2" w:tplc="40090005" w:tentative="1">
      <w:start w:val="1"/>
      <w:numFmt w:val="bullet"/>
      <w:lvlText w:val=""/>
      <w:lvlJc w:val="left"/>
      <w:pPr>
        <w:ind w:left="5400" w:hanging="360"/>
      </w:pPr>
      <w:rPr>
        <w:rFonts w:ascii="Wingdings" w:hAnsi="Wingdings" w:hint="default"/>
      </w:rPr>
    </w:lvl>
    <w:lvl w:ilvl="3" w:tplc="40090001" w:tentative="1">
      <w:start w:val="1"/>
      <w:numFmt w:val="bullet"/>
      <w:lvlText w:val=""/>
      <w:lvlJc w:val="left"/>
      <w:pPr>
        <w:ind w:left="6120" w:hanging="360"/>
      </w:pPr>
      <w:rPr>
        <w:rFonts w:ascii="Symbol" w:hAnsi="Symbol" w:hint="default"/>
      </w:rPr>
    </w:lvl>
    <w:lvl w:ilvl="4" w:tplc="40090003" w:tentative="1">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abstractNum w:abstractNumId="9" w15:restartNumberingAfterBreak="0">
    <w:nsid w:val="60487E2D"/>
    <w:multiLevelType w:val="hybridMultilevel"/>
    <w:tmpl w:val="A1A00B1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672C55D4"/>
    <w:multiLevelType w:val="hybridMultilevel"/>
    <w:tmpl w:val="35D458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B7D6902"/>
    <w:multiLevelType w:val="hybridMultilevel"/>
    <w:tmpl w:val="64C43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79496844">
    <w:abstractNumId w:val="7"/>
  </w:num>
  <w:num w:numId="2" w16cid:durableId="1062682256">
    <w:abstractNumId w:val="6"/>
  </w:num>
  <w:num w:numId="3" w16cid:durableId="2124153164">
    <w:abstractNumId w:val="1"/>
  </w:num>
  <w:num w:numId="4" w16cid:durableId="1974825503">
    <w:abstractNumId w:val="8"/>
  </w:num>
  <w:num w:numId="5" w16cid:durableId="1965572348">
    <w:abstractNumId w:val="5"/>
  </w:num>
  <w:num w:numId="6" w16cid:durableId="1622302260">
    <w:abstractNumId w:val="3"/>
  </w:num>
  <w:num w:numId="7" w16cid:durableId="999508013">
    <w:abstractNumId w:val="0"/>
  </w:num>
  <w:num w:numId="8" w16cid:durableId="1927615650">
    <w:abstractNumId w:val="2"/>
  </w:num>
  <w:num w:numId="9" w16cid:durableId="912470958">
    <w:abstractNumId w:val="9"/>
  </w:num>
  <w:num w:numId="10" w16cid:durableId="1364555125">
    <w:abstractNumId w:val="4"/>
  </w:num>
  <w:num w:numId="11" w16cid:durableId="1468400989">
    <w:abstractNumId w:val="11"/>
  </w:num>
  <w:num w:numId="12" w16cid:durableId="9864709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1MjAxNLA0NzQxNDVQ0lEKTi0uzszPAykwqQUAbP4sLiwAAAA="/>
  </w:docVars>
  <w:rsids>
    <w:rsidRoot w:val="00A3374C"/>
    <w:rsid w:val="000B6D9E"/>
    <w:rsid w:val="000E77C8"/>
    <w:rsid w:val="00124912"/>
    <w:rsid w:val="00157B0E"/>
    <w:rsid w:val="00201066"/>
    <w:rsid w:val="00262FFA"/>
    <w:rsid w:val="00270341"/>
    <w:rsid w:val="002F777D"/>
    <w:rsid w:val="003B4A6C"/>
    <w:rsid w:val="003D227B"/>
    <w:rsid w:val="003D6F31"/>
    <w:rsid w:val="003F080B"/>
    <w:rsid w:val="00407E3E"/>
    <w:rsid w:val="005D5C7E"/>
    <w:rsid w:val="00612B2A"/>
    <w:rsid w:val="00613817"/>
    <w:rsid w:val="00623F8C"/>
    <w:rsid w:val="00646C6C"/>
    <w:rsid w:val="006E0430"/>
    <w:rsid w:val="007530A2"/>
    <w:rsid w:val="00897E8F"/>
    <w:rsid w:val="008B7930"/>
    <w:rsid w:val="008F3CB6"/>
    <w:rsid w:val="00975887"/>
    <w:rsid w:val="00A3374C"/>
    <w:rsid w:val="00A6736E"/>
    <w:rsid w:val="00B13DE8"/>
    <w:rsid w:val="00CE45B7"/>
    <w:rsid w:val="00D80159"/>
    <w:rsid w:val="00E43C38"/>
    <w:rsid w:val="00E44C8E"/>
    <w:rsid w:val="00E51D88"/>
    <w:rsid w:val="00EA07B9"/>
    <w:rsid w:val="00EB732F"/>
    <w:rsid w:val="00EF151D"/>
    <w:rsid w:val="00F23BC9"/>
    <w:rsid w:val="00FB4525"/>
    <w:rsid w:val="00FE1B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20214"/>
  <w15:chartTrackingRefBased/>
  <w15:docId w15:val="{18F0C979-CF81-4DC6-9A9B-A78F74DE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0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74C"/>
    <w:pPr>
      <w:ind w:left="720"/>
      <w:contextualSpacing/>
    </w:pPr>
  </w:style>
  <w:style w:type="paragraph" w:styleId="Header">
    <w:name w:val="header"/>
    <w:basedOn w:val="Normal"/>
    <w:link w:val="HeaderChar"/>
    <w:uiPriority w:val="99"/>
    <w:unhideWhenUsed/>
    <w:rsid w:val="002703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0341"/>
  </w:style>
  <w:style w:type="paragraph" w:styleId="Footer">
    <w:name w:val="footer"/>
    <w:basedOn w:val="Normal"/>
    <w:link w:val="FooterChar"/>
    <w:uiPriority w:val="99"/>
    <w:unhideWhenUsed/>
    <w:rsid w:val="002703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03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21" Type="http://schemas.openxmlformats.org/officeDocument/2006/relationships/image" Target="media/image15.jpg"/><Relationship Id="rId34" Type="http://schemas.openxmlformats.org/officeDocument/2006/relationships/image" Target="media/image28.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jp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image" Target="media/image26.jp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image" Target="media/image25.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jpg"/><Relationship Id="rId8" Type="http://schemas.openxmlformats.org/officeDocument/2006/relationships/image" Target="media/image2.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TotalTime>
  <Pages>27</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hazra1234@gmail.com</dc:creator>
  <cp:keywords/>
  <dc:description/>
  <cp:lastModifiedBy>shubhamhazra1234@gmail.com</cp:lastModifiedBy>
  <cp:revision>21</cp:revision>
  <dcterms:created xsi:type="dcterms:W3CDTF">2022-08-21T01:53:00Z</dcterms:created>
  <dcterms:modified xsi:type="dcterms:W3CDTF">2022-08-22T08:42:00Z</dcterms:modified>
</cp:coreProperties>
</file>